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CC4658" w14:textId="4FBF37C8" w:rsidR="00A6266C" w:rsidRDefault="00A6266C" w:rsidP="00A6266C">
      <w:pPr>
        <w:pStyle w:val="Heading1"/>
        <w:numPr>
          <w:ilvl w:val="0"/>
          <w:numId w:val="1"/>
        </w:numPr>
        <w:ind w:left="360"/>
        <w:jc w:val="both"/>
        <w:rPr>
          <w:color w:val="auto"/>
        </w:rPr>
      </w:pPr>
      <w:bookmarkStart w:id="0" w:name="_Toc74731482"/>
      <w:bookmarkStart w:id="1" w:name="_Hlk97597636"/>
      <w:bookmarkStart w:id="2" w:name="_GoBack"/>
      <w:bookmarkEnd w:id="2"/>
      <w:r>
        <w:rPr>
          <w:color w:val="auto"/>
        </w:rPr>
        <w:t>Technical Specification</w:t>
      </w:r>
      <w:bookmarkEnd w:id="0"/>
    </w:p>
    <w:p w14:paraId="4AB37782" w14:textId="77777777" w:rsidR="00A6266C" w:rsidRPr="000B47E3" w:rsidRDefault="00A6266C" w:rsidP="00A6266C">
      <w:pPr>
        <w:jc w:val="both"/>
      </w:pPr>
    </w:p>
    <w:p w14:paraId="61FC9263" w14:textId="00EF776E" w:rsidR="00A6266C" w:rsidRDefault="0043031F" w:rsidP="00A6266C">
      <w:pPr>
        <w:spacing w:after="240"/>
        <w:jc w:val="both"/>
        <w:rPr>
          <w:rFonts w:cstheme="minorHAnsi"/>
        </w:rPr>
      </w:pPr>
      <w:r>
        <w:rPr>
          <w:rFonts w:cstheme="minorHAnsi"/>
        </w:rPr>
        <w:t>This section will define</w:t>
      </w:r>
      <w:r w:rsidR="00866E22">
        <w:rPr>
          <w:rFonts w:cstheme="minorHAnsi"/>
        </w:rPr>
        <w:t xml:space="preserve"> the IDD for the data and touch point in the webservice</w:t>
      </w:r>
      <w:r w:rsidR="004F3BE3">
        <w:rPr>
          <w:rFonts w:cstheme="minorHAnsi"/>
        </w:rPr>
        <w:t xml:space="preserve"> </w:t>
      </w:r>
      <w:r w:rsidR="00A8780E">
        <w:rPr>
          <w:rFonts w:cstheme="minorHAnsi"/>
        </w:rPr>
        <w:t>based</w:t>
      </w:r>
      <w:r w:rsidR="004F3BE3">
        <w:rPr>
          <w:rFonts w:cstheme="minorHAnsi"/>
        </w:rPr>
        <w:t xml:space="preserve"> on data that required </w:t>
      </w:r>
      <w:r w:rsidR="00F23701">
        <w:rPr>
          <w:rFonts w:cstheme="minorHAnsi"/>
        </w:rPr>
        <w:t>for integration between MMDIS and S</w:t>
      </w:r>
      <w:r w:rsidR="0090587D">
        <w:rPr>
          <w:rFonts w:cstheme="minorHAnsi"/>
        </w:rPr>
        <w:t>PK</w:t>
      </w:r>
      <w:r w:rsidR="004F3BE3">
        <w:rPr>
          <w:rFonts w:cstheme="minorHAnsi"/>
        </w:rPr>
        <w:t>.</w:t>
      </w:r>
    </w:p>
    <w:p w14:paraId="2ED409C7" w14:textId="2364BA1A" w:rsidR="004A1D74" w:rsidRDefault="006C1E62" w:rsidP="004A1D74">
      <w:pPr>
        <w:pStyle w:val="Heading2"/>
        <w:ind w:firstLine="720"/>
        <w:rPr>
          <w:color w:val="auto"/>
        </w:rPr>
      </w:pPr>
      <w:r>
        <w:rPr>
          <w:color w:val="auto"/>
        </w:rPr>
        <w:t>1</w:t>
      </w:r>
      <w:r w:rsidR="004A1D74">
        <w:rPr>
          <w:color w:val="auto"/>
        </w:rPr>
        <w:t>.1</w:t>
      </w:r>
      <w:r w:rsidR="004A1D74">
        <w:rPr>
          <w:color w:val="auto"/>
        </w:rPr>
        <w:tab/>
        <w:t>Vessel Registration</w:t>
      </w:r>
      <w:r w:rsidR="00524BF7">
        <w:rPr>
          <w:color w:val="auto"/>
        </w:rPr>
        <w:t xml:space="preserve"> / Update</w:t>
      </w:r>
    </w:p>
    <w:p w14:paraId="1787F2B5" w14:textId="2F40FAA1" w:rsidR="004A1D74" w:rsidRDefault="004A1D74" w:rsidP="004A1D74"/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2"/>
        <w:gridCol w:w="1074"/>
        <w:gridCol w:w="729"/>
        <w:gridCol w:w="1722"/>
        <w:gridCol w:w="1260"/>
        <w:gridCol w:w="2618"/>
      </w:tblGrid>
      <w:tr w:rsidR="00BB144E" w14:paraId="044CDF0D" w14:textId="77777777" w:rsidTr="004A4C76">
        <w:trPr>
          <w:trHeight w:val="432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C7EE4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ttribute Data</w:t>
            </w:r>
          </w:p>
        </w:tc>
      </w:tr>
      <w:tr w:rsidR="00BB144E" w14:paraId="4E35B768" w14:textId="77777777" w:rsidTr="005368DD">
        <w:trPr>
          <w:trHeight w:val="638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5B09F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rFonts w:cs="Arial"/>
                <w:b/>
                <w:bCs/>
                <w:color w:val="000000"/>
              </w:rPr>
              <w:t>Fiel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56E66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Typ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90017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Size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65AC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Forma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A3FF0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Mandatory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3CCD4" w14:textId="77777777" w:rsidR="00BB144E" w:rsidRDefault="00BB144E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46434C" w14:paraId="50881D1D" w14:textId="77777777" w:rsidTr="005368DD">
        <w:trPr>
          <w:trHeight w:val="638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3E867" w14:textId="234C0B29" w:rsidR="0046434C" w:rsidRPr="002B323B" w:rsidRDefault="0046434C" w:rsidP="0046434C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lang w:val="en-MY" w:eastAsia="en-MY"/>
              </w:rPr>
            </w:pPr>
            <w:r>
              <w:rPr>
                <w:rFonts w:eastAsia="Times New Roman" w:cstheme="minorHAnsi"/>
                <w:lang w:val="en-MY" w:eastAsia="en-MY"/>
              </w:rPr>
              <w:t>vesselId</w:t>
            </w:r>
          </w:p>
          <w:p w14:paraId="484CED7D" w14:textId="77777777" w:rsidR="0046434C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rFonts w:cs="Arial"/>
                <w:b/>
                <w:bCs/>
                <w:color w:val="000000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FB644" w14:textId="2CC7661A" w:rsidR="0046434C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 w:rsidRPr="002B323B">
              <w:rPr>
                <w:rFonts w:cstheme="minorHAnsi"/>
              </w:rP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03116" w14:textId="3754F651" w:rsidR="0046434C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 w:rsidRPr="002B323B">
              <w:rPr>
                <w:rFonts w:cstheme="minorHAnsi"/>
              </w:rPr>
              <w:t>4</w:t>
            </w:r>
            <w:r>
              <w:rPr>
                <w:rFonts w:cstheme="minorHAnsi"/>
              </w:rPr>
              <w:t>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7DF6C" w14:textId="77777777" w:rsidR="0046434C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3288D" w14:textId="609312AC" w:rsidR="0046434C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 w:rsidRPr="002B323B">
              <w:rPr>
                <w:rFonts w:cstheme="minorHAnsi"/>
              </w:rP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5582" w14:textId="10D70B56" w:rsidR="0046434C" w:rsidRDefault="0046434C" w:rsidP="0046434C">
            <w:pPr>
              <w:pStyle w:val="ListParagraph"/>
              <w:spacing w:line="240" w:lineRule="auto"/>
              <w:ind w:left="0"/>
              <w:jc w:val="left"/>
              <w:rPr>
                <w:b/>
              </w:rPr>
            </w:pPr>
            <w:r w:rsidRPr="002B323B">
              <w:rPr>
                <w:rFonts w:cstheme="minorHAnsi"/>
                <w:color w:val="000000"/>
              </w:rPr>
              <w:t xml:space="preserve">Vessel </w:t>
            </w:r>
            <w:r>
              <w:rPr>
                <w:rFonts w:cstheme="minorHAnsi"/>
                <w:color w:val="000000"/>
              </w:rPr>
              <w:t>ID (Unique ID For Vessel)</w:t>
            </w:r>
          </w:p>
        </w:tc>
      </w:tr>
      <w:tr w:rsidR="0046434C" w14:paraId="5C3FF6BF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7DF07" w14:textId="77777777" w:rsidR="0046434C" w:rsidRPr="002B323B" w:rsidRDefault="0046434C" w:rsidP="0046434C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lang w:val="en-MY" w:eastAsia="en-MY"/>
              </w:rPr>
            </w:pPr>
            <w:r w:rsidRPr="002B323B">
              <w:rPr>
                <w:rFonts w:eastAsia="Times New Roman" w:cstheme="minorHAnsi"/>
                <w:lang w:val="en-MY" w:eastAsia="en-MY"/>
              </w:rPr>
              <w:t>typeOfRegistry</w:t>
            </w:r>
          </w:p>
          <w:p w14:paraId="200D7048" w14:textId="7CE8350B" w:rsidR="0046434C" w:rsidRPr="002B323B" w:rsidRDefault="0046434C" w:rsidP="0046434C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9428A" w14:textId="1445A0CA" w:rsidR="0046434C" w:rsidRPr="002B323B" w:rsidRDefault="0046434C" w:rsidP="0046434C">
            <w:pPr>
              <w:spacing w:after="0" w:line="240" w:lineRule="auto"/>
              <w:jc w:val="center"/>
              <w:rPr>
                <w:rFonts w:cstheme="minorHAnsi"/>
              </w:rPr>
            </w:pPr>
            <w:r w:rsidRPr="002B323B">
              <w:rPr>
                <w:rFonts w:cstheme="minorHAnsi"/>
              </w:rP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A6D72" w14:textId="4E362273" w:rsidR="0046434C" w:rsidRPr="002B323B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rFonts w:cstheme="minorHAnsi"/>
              </w:rPr>
            </w:pPr>
            <w:r w:rsidRPr="002B323B">
              <w:rPr>
                <w:rFonts w:cstheme="minorHAnsi"/>
              </w:rPr>
              <w:t>4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6290" w14:textId="77777777" w:rsidR="0046434C" w:rsidRPr="002B323B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1857" w14:textId="1998ED81" w:rsidR="0046434C" w:rsidRPr="002B323B" w:rsidRDefault="0046434C" w:rsidP="0046434C">
            <w:pPr>
              <w:pStyle w:val="ListParagraph"/>
              <w:spacing w:line="240" w:lineRule="auto"/>
              <w:ind w:left="0"/>
              <w:jc w:val="center"/>
              <w:rPr>
                <w:rFonts w:cstheme="minorHAnsi"/>
              </w:rPr>
            </w:pPr>
            <w:r w:rsidRPr="002B323B">
              <w:rPr>
                <w:rFonts w:cstheme="minorHAnsi"/>
              </w:rP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975FB" w14:textId="4E7163AE" w:rsidR="0046434C" w:rsidRPr="002B323B" w:rsidRDefault="0046434C" w:rsidP="0046434C">
            <w:pPr>
              <w:pStyle w:val="ListParagraph"/>
              <w:spacing w:line="240" w:lineRule="auto"/>
              <w:ind w:left="0"/>
              <w:jc w:val="left"/>
              <w:rPr>
                <w:rFonts w:cstheme="minorHAnsi"/>
                <w:color w:val="000000"/>
              </w:rPr>
            </w:pPr>
            <w:r w:rsidRPr="002B323B">
              <w:rPr>
                <w:rFonts w:cstheme="minorHAnsi"/>
                <w:color w:val="000000"/>
              </w:rPr>
              <w:t>Vessel registration type: MSR, TSR, MISR</w:t>
            </w:r>
          </w:p>
        </w:tc>
      </w:tr>
      <w:tr w:rsidR="0046434C" w14:paraId="45176F47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138F" w14:textId="2760B111" w:rsidR="0046434C" w:rsidRPr="00332112" w:rsidRDefault="0046434C" w:rsidP="0046434C">
            <w:pPr>
              <w:spacing w:after="0" w:line="240" w:lineRule="auto"/>
            </w:pPr>
            <w:r>
              <w:t>status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93430" w14:textId="6E05220F" w:rsidR="0046434C" w:rsidRPr="00332112" w:rsidRDefault="0046434C" w:rsidP="0046434C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3C3BE" w14:textId="7909A01B" w:rsidR="0046434C" w:rsidRPr="003715F4" w:rsidRDefault="0046434C" w:rsidP="0046434C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9339B" w14:textId="77777777" w:rsidR="0046434C" w:rsidRPr="003715F4" w:rsidRDefault="0046434C" w:rsidP="0046434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8424" w14:textId="670A84E3" w:rsidR="0046434C" w:rsidRPr="003715F4" w:rsidRDefault="0046434C" w:rsidP="0046434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35A2E" w14:textId="621A28E4" w:rsidR="0046434C" w:rsidRDefault="0046434C" w:rsidP="0046434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Vessel register status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>refer lookup</w:t>
            </w:r>
            <w:r w:rsidR="00C70260"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="00C70260" w:rsidRPr="00C70260">
              <w:rPr>
                <w:rFonts w:ascii="Calibri" w:hAnsi="Calibri" w:cs="Calibri"/>
                <w:b/>
                <w:color w:val="FF0000"/>
              </w:rPr>
              <w:t>lt_general_status_gsts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46434C" w14:paraId="429ACD37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94040" w14:textId="25D640E8" w:rsidR="0046434C" w:rsidRDefault="0046434C" w:rsidP="0046434C">
            <w:pPr>
              <w:spacing w:after="0" w:line="240" w:lineRule="auto"/>
            </w:pPr>
            <w:r w:rsidRPr="00332112">
              <w:t>call</w:t>
            </w:r>
            <w:r>
              <w:t>S</w:t>
            </w:r>
            <w:r w:rsidRPr="00332112">
              <w:t>ign</w:t>
            </w:r>
            <w:r>
              <w:t>N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2DCED" w14:textId="5568DD3D" w:rsidR="0046434C" w:rsidRPr="00DD28A1" w:rsidRDefault="0046434C" w:rsidP="0046434C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23C73" w14:textId="39E10067" w:rsidR="0046434C" w:rsidRDefault="0046434C" w:rsidP="0046434C">
            <w:pPr>
              <w:pStyle w:val="ListParagraph"/>
              <w:spacing w:line="240" w:lineRule="auto"/>
              <w:ind w:left="0"/>
              <w:jc w:val="center"/>
            </w:pPr>
            <w:r w:rsidRPr="007904F5"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5E523" w14:textId="77777777" w:rsidR="0046434C" w:rsidRPr="003715F4" w:rsidRDefault="0046434C" w:rsidP="0046434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455FE" w14:textId="77777777" w:rsidR="0046434C" w:rsidRDefault="0046434C" w:rsidP="0046434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3C8CA" w14:textId="1EAA36B0" w:rsidR="0046434C" w:rsidRDefault="0046434C" w:rsidP="0046434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all sign</w:t>
            </w:r>
            <w:r w:rsidR="003A4EA6">
              <w:rPr>
                <w:rFonts w:ascii="Calibri" w:hAnsi="Calibri" w:cs="Calibri"/>
                <w:color w:val="000000"/>
              </w:rPr>
              <w:t xml:space="preserve"> Number</w:t>
            </w:r>
          </w:p>
        </w:tc>
      </w:tr>
      <w:tr w:rsidR="003A4EA6" w14:paraId="1B3FB0F2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476D7" w14:textId="5F8C0AAB" w:rsidR="003A4EA6" w:rsidRDefault="003A4EA6" w:rsidP="003A4EA6">
            <w:pPr>
              <w:spacing w:after="0" w:line="240" w:lineRule="auto"/>
            </w:pPr>
            <w:r w:rsidRPr="00332112">
              <w:t>imo</w:t>
            </w:r>
            <w:r>
              <w:t>N</w:t>
            </w:r>
            <w:r w:rsidRPr="00332112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000FE" w14:textId="32CE12E2" w:rsidR="003A4EA6" w:rsidRPr="00DD28A1" w:rsidRDefault="003A4EA6" w:rsidP="003A4EA6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2DB33" w14:textId="0EB217FA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  <w:r w:rsidRPr="007904F5"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25F1" w14:textId="77777777" w:rsidR="003A4EA6" w:rsidRPr="003715F4" w:rsidRDefault="003A4EA6" w:rsidP="003A4EA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C7667" w14:textId="77777777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71DD1" w14:textId="614E7DCD" w:rsidR="003A4EA6" w:rsidRDefault="003A4EA6" w:rsidP="003A4EA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O number</w:t>
            </w:r>
          </w:p>
        </w:tc>
      </w:tr>
      <w:tr w:rsidR="003A4EA6" w14:paraId="676A5E61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A62D" w14:textId="52CB542A" w:rsidR="003A4EA6" w:rsidRDefault="003A4EA6" w:rsidP="003A4EA6">
            <w:pPr>
              <w:spacing w:after="0" w:line="240" w:lineRule="auto"/>
            </w:pPr>
            <w:r w:rsidRPr="00332112">
              <w:t>official</w:t>
            </w:r>
            <w:r>
              <w:t>N</w:t>
            </w:r>
            <w:r w:rsidRPr="00332112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FDB07" w14:textId="5D68A4D3" w:rsidR="003A4EA6" w:rsidRPr="00DD28A1" w:rsidRDefault="003A4EA6" w:rsidP="003A4EA6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24460" w14:textId="12881D21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  <w:r>
              <w:t>3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616DB" w14:textId="77777777" w:rsidR="003A4EA6" w:rsidRPr="003715F4" w:rsidRDefault="003A4EA6" w:rsidP="003A4EA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8C54" w14:textId="0AD232BD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31E7" w14:textId="3CF13588" w:rsidR="003A4EA6" w:rsidRDefault="003A4EA6" w:rsidP="003A4EA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official number</w:t>
            </w:r>
          </w:p>
        </w:tc>
      </w:tr>
      <w:tr w:rsidR="003A4EA6" w14:paraId="75005C60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E184" w14:textId="39639D69" w:rsidR="003A4EA6" w:rsidRDefault="003A4EA6" w:rsidP="003A4EA6">
            <w:pPr>
              <w:spacing w:after="0" w:line="240" w:lineRule="auto"/>
            </w:pPr>
            <w:r>
              <w:t>vesselN</w:t>
            </w:r>
            <w:r w:rsidRPr="00332112">
              <w:t>am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05F3E" w14:textId="30B0E49F" w:rsidR="003A4EA6" w:rsidRPr="00DD28A1" w:rsidRDefault="003A4EA6" w:rsidP="003A4EA6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2A2A4" w14:textId="31529BA5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  <w:r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549B" w14:textId="77777777" w:rsidR="003A4EA6" w:rsidRPr="003715F4" w:rsidRDefault="003A4EA6" w:rsidP="003A4EA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8EC8" w14:textId="4929E195" w:rsidR="003A4EA6" w:rsidRDefault="003A4EA6" w:rsidP="003A4EA6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6BA4" w14:textId="11C21D10" w:rsidR="003A4EA6" w:rsidRDefault="003A4EA6" w:rsidP="003A4EA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name</w:t>
            </w:r>
          </w:p>
        </w:tc>
      </w:tr>
      <w:tr w:rsidR="00C70260" w14:paraId="16DA9C7F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CFD4" w14:textId="161D8541" w:rsidR="00C70260" w:rsidRDefault="00C70260" w:rsidP="00C70260">
            <w:pPr>
              <w:spacing w:after="0" w:line="240" w:lineRule="auto"/>
            </w:pPr>
            <w:r>
              <w:t>vesselT</w:t>
            </w:r>
            <w:r w:rsidRPr="00332112">
              <w:t>yp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0CEDC" w14:textId="78A64B48" w:rsidR="00C70260" w:rsidRPr="00DD28A1" w:rsidRDefault="00C70260" w:rsidP="00C70260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C9567" w14:textId="24D2C6DF" w:rsidR="00C70260" w:rsidRDefault="00C70260" w:rsidP="00C70260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C7533" w14:textId="77777777" w:rsidR="00C70260" w:rsidRPr="003715F4" w:rsidRDefault="00C70260" w:rsidP="00C7026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8E4C4" w14:textId="452413FB" w:rsidR="00C70260" w:rsidRDefault="00C70260" w:rsidP="00C7026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D18BC" w14:textId="4262FFAA" w:rsidR="00C70260" w:rsidRDefault="005742FB" w:rsidP="00C7026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Vessel Type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vessel_type_vtyp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5742FB" w14:paraId="12F3071C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07BC" w14:textId="32D98313" w:rsidR="005742FB" w:rsidRDefault="005742FB" w:rsidP="005742FB">
            <w:pPr>
              <w:spacing w:after="0" w:line="240" w:lineRule="auto"/>
            </w:pPr>
            <w:r w:rsidRPr="00332112">
              <w:t>port</w:t>
            </w:r>
            <w:r>
              <w:t>OfRegistr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7D5B" w14:textId="1FD9A05F" w:rsidR="005742FB" w:rsidRPr="00DD28A1" w:rsidRDefault="005742FB" w:rsidP="005742FB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BDF88" w14:textId="7FBDC913" w:rsidR="005742FB" w:rsidRDefault="005742FB" w:rsidP="005742FB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B2538" w14:textId="77777777" w:rsidR="005742FB" w:rsidRPr="003715F4" w:rsidRDefault="005742FB" w:rsidP="005742FB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B3C1" w14:textId="2ED7D9D6" w:rsidR="005742FB" w:rsidRDefault="005742FB" w:rsidP="005742FB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FC7DB" w14:textId="2C02DA1F" w:rsidR="005742FB" w:rsidRDefault="005742FB" w:rsidP="005742FB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ort of Registry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ports_prt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5368DD" w14:paraId="32986E4D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8420B" w14:textId="398BD69D" w:rsidR="005368DD" w:rsidRPr="00332112" w:rsidRDefault="005368DD" w:rsidP="005368DD">
            <w:pPr>
              <w:spacing w:after="0" w:line="240" w:lineRule="auto"/>
            </w:pPr>
            <w:r w:rsidRPr="00332112">
              <w:t>year</w:t>
            </w:r>
            <w:r>
              <w:t>OfR</w:t>
            </w:r>
            <w:r w:rsidRPr="00332112">
              <w:t>eg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A6BFA" w14:textId="66EF2993" w:rsidR="005368DD" w:rsidRPr="00DD28A1" w:rsidRDefault="005368DD" w:rsidP="005368DD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D1057" w14:textId="001AEC02" w:rsidR="005368DD" w:rsidRDefault="005368DD" w:rsidP="005368DD">
            <w:pPr>
              <w:pStyle w:val="ListParagraph"/>
              <w:spacing w:line="240" w:lineRule="auto"/>
              <w:ind w:left="0"/>
              <w:jc w:val="center"/>
            </w:pPr>
            <w:r>
              <w:t>4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8AE1F" w14:textId="77777777" w:rsidR="005368DD" w:rsidRPr="003715F4" w:rsidRDefault="005368DD" w:rsidP="005368D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D744" w14:textId="019950F6" w:rsidR="005368DD" w:rsidRDefault="005368DD" w:rsidP="005368D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3D38" w14:textId="71C397C6" w:rsidR="005368DD" w:rsidRDefault="005368DD" w:rsidP="005368D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ar registered</w:t>
            </w:r>
          </w:p>
        </w:tc>
      </w:tr>
      <w:tr w:rsidR="005368DD" w14:paraId="0A99C953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9BDDA" w14:textId="7F2E32B8" w:rsidR="005368DD" w:rsidRDefault="005368DD" w:rsidP="005368DD">
            <w:pPr>
              <w:spacing w:after="0" w:line="240" w:lineRule="auto"/>
            </w:pPr>
            <w:r>
              <w:t>vesselValu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533A8" w14:textId="4CA317CD" w:rsidR="005368DD" w:rsidRPr="00DD28A1" w:rsidRDefault="00AC58A0" w:rsidP="005368DD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B773E" w14:textId="255F5AA1" w:rsidR="005368DD" w:rsidRDefault="00AC58A0" w:rsidP="005368DD">
            <w:pPr>
              <w:pStyle w:val="ListParagraph"/>
              <w:spacing w:line="240" w:lineRule="auto"/>
              <w:ind w:left="0"/>
              <w:jc w:val="center"/>
            </w:pPr>
            <w:r>
              <w:t>11, 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A5CBD" w14:textId="7033E899" w:rsidR="005368DD" w:rsidRPr="003715F4" w:rsidRDefault="005368DD" w:rsidP="005368DD">
            <w:pPr>
              <w:pStyle w:val="ListParagraph"/>
              <w:spacing w:line="240" w:lineRule="auto"/>
              <w:ind w:left="0"/>
              <w:jc w:val="center"/>
            </w:pPr>
            <w:r>
              <w:t>9999999999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4A8FC" w14:textId="259789DA" w:rsidR="005368DD" w:rsidRDefault="005368DD" w:rsidP="005368D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9BB8" w14:textId="53646C63" w:rsidR="005368DD" w:rsidRDefault="005368DD" w:rsidP="005368D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Value in Ringgit Malaysia</w:t>
            </w:r>
          </w:p>
        </w:tc>
      </w:tr>
      <w:tr w:rsidR="00AC58A0" w14:paraId="1BD7ADDE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096C" w14:textId="7CD5F2BE" w:rsidR="00AC58A0" w:rsidRDefault="00AC58A0" w:rsidP="00AC58A0">
            <w:pPr>
              <w:spacing w:after="0" w:line="240" w:lineRule="auto"/>
            </w:pPr>
            <w:r>
              <w:t>vesselHullMaterial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3490E" w14:textId="0A1E8473" w:rsidR="00AC58A0" w:rsidRPr="00DD28A1" w:rsidRDefault="00AC58A0" w:rsidP="00AC58A0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6693D" w14:textId="5A10FAD9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>
              <w:t>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02A1E" w14:textId="77777777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9C62" w14:textId="1068C26C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8537C" w14:textId="4422FF3B" w:rsidR="00AC58A0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hull material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AC58A0">
              <w:rPr>
                <w:rFonts w:ascii="Calibri" w:hAnsi="Calibri" w:cs="Calibri"/>
                <w:b/>
                <w:color w:val="FF0000"/>
              </w:rPr>
              <w:t>lt_hull_material_hm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AC58A0" w14:paraId="510C349D" w14:textId="77777777" w:rsidTr="0089712C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C4AC" w14:textId="75858FB1" w:rsidR="00AC58A0" w:rsidRPr="003715F4" w:rsidRDefault="00AC58A0" w:rsidP="00AC58A0">
            <w:pPr>
              <w:spacing w:after="0" w:line="240" w:lineRule="auto"/>
            </w:pPr>
            <w:bookmarkStart w:id="3" w:name="_Hlk92363018"/>
            <w:r w:rsidRPr="00332112">
              <w:t>length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CD705" w14:textId="5B71F67E" w:rsidR="00AC58A0" w:rsidRPr="003715F4" w:rsidRDefault="00AC58A0" w:rsidP="00AC58A0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1C12A" w14:textId="668E2A18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 w:rsidRPr="00332112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903DD" w14:textId="77777777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6D1B" w14:textId="76F1BC46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28098" w14:textId="32D0B64D" w:rsidR="00AC58A0" w:rsidRPr="003715F4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Vessel length</w:t>
            </w:r>
          </w:p>
        </w:tc>
      </w:tr>
      <w:tr w:rsidR="00AC58A0" w14:paraId="0DD15B1A" w14:textId="77777777" w:rsidTr="0089712C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4C5E" w14:textId="0BEE7EF8" w:rsidR="00AC58A0" w:rsidRPr="003715F4" w:rsidRDefault="00AC58A0" w:rsidP="00AC58A0">
            <w:pPr>
              <w:spacing w:after="0" w:line="240" w:lineRule="auto"/>
            </w:pPr>
            <w:r w:rsidRPr="00332112">
              <w:t>breadth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8A1D" w14:textId="2811C4D8" w:rsidR="00AC58A0" w:rsidRPr="003715F4" w:rsidRDefault="00AC58A0" w:rsidP="00AC58A0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85DD1" w14:textId="55AB5157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 w:rsidRPr="0096274B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AB0E3" w14:textId="77777777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3E840" w14:textId="285C5CF6" w:rsidR="00AC58A0" w:rsidRPr="003715F4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CA78" w14:textId="7A67017C" w:rsidR="00AC58A0" w:rsidRPr="003715F4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readth</w:t>
            </w:r>
          </w:p>
        </w:tc>
      </w:tr>
      <w:tr w:rsidR="00AC58A0" w14:paraId="1D8BEBC2" w14:textId="77777777" w:rsidTr="0089712C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0B170" w14:textId="5CB0F41F" w:rsidR="00AC58A0" w:rsidRPr="00DD315B" w:rsidRDefault="00AC58A0" w:rsidP="00AC58A0">
            <w:pPr>
              <w:spacing w:after="0" w:line="240" w:lineRule="auto"/>
              <w:rPr>
                <w:highlight w:val="yellow"/>
              </w:rPr>
            </w:pPr>
            <w:r w:rsidRPr="00332112">
              <w:t>depth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3E9FC" w14:textId="7AFC63BD" w:rsidR="00AC58A0" w:rsidRDefault="00AC58A0" w:rsidP="00AC58A0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4294A" w14:textId="023C5865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 w:rsidRPr="0096274B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53DF" w14:textId="77777777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0ACF5" w14:textId="6017CBEB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8323B" w14:textId="0BF6DD2E" w:rsidR="00AC58A0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depth</w:t>
            </w:r>
          </w:p>
        </w:tc>
      </w:tr>
      <w:tr w:rsidR="00AC58A0" w14:paraId="29D77410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41A7" w14:textId="53738970" w:rsidR="00AC58A0" w:rsidRDefault="00AC58A0" w:rsidP="00AC58A0">
            <w:pPr>
              <w:spacing w:after="0" w:line="240" w:lineRule="auto"/>
            </w:pPr>
            <w:r>
              <w:t>grossTonnag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364C9" w14:textId="08F59CC1" w:rsidR="00AC58A0" w:rsidRDefault="00AC58A0" w:rsidP="00AC58A0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E2094" w14:textId="7F7B5545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 w:rsidRPr="000A4BED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7F95A" w14:textId="77777777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9206" w14:textId="2BD941FE" w:rsidR="00AC58A0" w:rsidRDefault="00426AFC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2DC39" w14:textId="3983375F" w:rsidR="00AC58A0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oss tonnage</w:t>
            </w:r>
          </w:p>
        </w:tc>
      </w:tr>
      <w:tr w:rsidR="00AC58A0" w14:paraId="48D9B209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C5F4E" w14:textId="17319732" w:rsidR="00AC58A0" w:rsidRPr="00154F65" w:rsidRDefault="00AC58A0" w:rsidP="00AC58A0">
            <w:pPr>
              <w:spacing w:after="0" w:line="240" w:lineRule="auto"/>
            </w:pPr>
            <w:r>
              <w:lastRenderedPageBreak/>
              <w:t>netTonnag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116D8" w14:textId="69AB9CD5" w:rsidR="00AC58A0" w:rsidRDefault="00AC58A0" w:rsidP="00AC58A0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61856" w14:textId="5D44E48E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  <w:r w:rsidRPr="000A4BED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138A0" w14:textId="77777777" w:rsidR="00AC58A0" w:rsidRDefault="00AC58A0" w:rsidP="00AC58A0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07A1A" w14:textId="48C56D30" w:rsidR="00AC58A0" w:rsidRDefault="00426AFC" w:rsidP="00AC58A0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90FA4" w14:textId="3700F98C" w:rsidR="00AC58A0" w:rsidRDefault="00AC58A0" w:rsidP="00AC58A0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t tonnage</w:t>
            </w:r>
          </w:p>
        </w:tc>
      </w:tr>
      <w:tr w:rsidR="00426AFC" w14:paraId="2FEBCF52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97BEE" w14:textId="07348DD7" w:rsidR="00426AFC" w:rsidRPr="00154F65" w:rsidRDefault="00426AFC" w:rsidP="00426AFC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deadWeight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44A9B" w14:textId="16FF2F95" w:rsidR="00426AFC" w:rsidRDefault="00426AFC" w:rsidP="00426AFC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EDA6D" w14:textId="76B492B7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  <w:r w:rsidRPr="00332112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B3B7" w14:textId="77777777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E5155" w14:textId="56D12791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D32A" w14:textId="086D70C4" w:rsidR="00426AFC" w:rsidRDefault="00426AFC" w:rsidP="00426AF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adweight</w:t>
            </w:r>
          </w:p>
        </w:tc>
      </w:tr>
      <w:tr w:rsidR="00426AFC" w14:paraId="2AFC4B16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906B5" w14:textId="544EBFB7" w:rsidR="00426AFC" w:rsidRPr="00154F65" w:rsidRDefault="00426AFC" w:rsidP="00426AFC">
            <w:pPr>
              <w:spacing w:after="0" w:line="240" w:lineRule="auto"/>
            </w:pPr>
            <w:r w:rsidRPr="00332112">
              <w:t>engine</w:t>
            </w:r>
            <w:r>
              <w:t>D</w:t>
            </w:r>
            <w:r w:rsidRPr="00332112">
              <w:t>esc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33250" w14:textId="662C3117" w:rsidR="00426AFC" w:rsidRDefault="00426AFC" w:rsidP="00426AFC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D18C" w14:textId="20C73C01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C153" w14:textId="77777777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6259" w14:textId="77777777" w:rsidR="00426AFC" w:rsidRDefault="00426AFC" w:rsidP="00426AF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6B7F8" w14:textId="201E9B7F" w:rsidR="00426AFC" w:rsidRDefault="00426AFC" w:rsidP="00426AF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 description (</w:t>
            </w:r>
            <w:r>
              <w:rPr>
                <w:rFonts w:ascii="Calibri" w:hAnsi="Calibri" w:cs="Calibri"/>
                <w:b/>
                <w:color w:val="FF0000"/>
              </w:rPr>
              <w:t>refer lookup</w:t>
            </w:r>
            <w:r w:rsidRPr="00426AFC">
              <w:rPr>
                <w:rFonts w:ascii="Calibri" w:hAnsi="Calibri" w:cs="Calibri"/>
                <w:b/>
                <w:color w:val="FF0000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Pr="00426AFC">
              <w:rPr>
                <w:rFonts w:ascii="Calibri" w:hAnsi="Calibri" w:cs="Calibri"/>
                <w:b/>
                <w:color w:val="FF0000"/>
              </w:rPr>
              <w:t>lt_engine_description_ed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4F1FFA" w14:paraId="47930B4C" w14:textId="77777777" w:rsidTr="004E0349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CEC0D" w14:textId="26415DA1" w:rsidR="004F1FFA" w:rsidRPr="00154F65" w:rsidRDefault="004F1FFA" w:rsidP="004F1FFA">
            <w:pPr>
              <w:spacing w:after="0" w:line="240" w:lineRule="auto"/>
            </w:pPr>
            <w:r w:rsidRPr="00332112">
              <w:t>propulsion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815F" w14:textId="4F849FF2" w:rsidR="004F1FFA" w:rsidRDefault="004F1FFA" w:rsidP="004F1FFA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7DA66" w14:textId="1E09A338" w:rsidR="004F1FFA" w:rsidRDefault="004F1FFA" w:rsidP="004F1FFA">
            <w:pPr>
              <w:pStyle w:val="ListParagraph"/>
              <w:spacing w:line="240" w:lineRule="auto"/>
              <w:ind w:left="0"/>
              <w:jc w:val="center"/>
            </w:pPr>
            <w:r>
              <w:t>1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2606E" w14:textId="4710FB27" w:rsidR="004F1FFA" w:rsidRDefault="004F1FFA" w:rsidP="004F1FFA">
            <w:pPr>
              <w:pStyle w:val="ListParagraph"/>
              <w:spacing w:line="240" w:lineRule="auto"/>
              <w:ind w:left="0"/>
              <w:jc w:val="center"/>
            </w:pPr>
            <w:r>
              <w:t>P / 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A52F3" w14:textId="123B971F" w:rsidR="004F1FFA" w:rsidRDefault="004F1FFA" w:rsidP="004F1FFA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CF8D6" w14:textId="09E43115" w:rsidR="004F1FFA" w:rsidRDefault="004F1FFA" w:rsidP="004F1FFA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propulsion (P = Self-Propel / N = Non-Propel)</w:t>
            </w:r>
          </w:p>
        </w:tc>
      </w:tr>
      <w:tr w:rsidR="0005126C" w14:paraId="2D58DB39" w14:textId="77777777" w:rsidTr="0017687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575B" w14:textId="541C979E" w:rsidR="0005126C" w:rsidRPr="00332112" w:rsidRDefault="0005126C" w:rsidP="0005126C">
            <w:pPr>
              <w:spacing w:after="0" w:line="240" w:lineRule="auto"/>
            </w:pPr>
            <w:r>
              <w:t>propelTyp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3F607" w14:textId="56F725EE" w:rsidR="0005126C" w:rsidRPr="00DD28A1" w:rsidRDefault="0005126C" w:rsidP="0005126C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25EAF" w14:textId="6276EDA8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727E1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1C771" w14:textId="67F16276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18B0" w14:textId="50CFBF66" w:rsidR="0005126C" w:rsidRDefault="0005126C" w:rsidP="0005126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 description (</w:t>
            </w:r>
            <w:r>
              <w:rPr>
                <w:rFonts w:ascii="Calibri" w:hAnsi="Calibri" w:cs="Calibri"/>
                <w:b/>
                <w:color w:val="FF0000"/>
              </w:rPr>
              <w:t>refer lookup</w:t>
            </w:r>
            <w:r w:rsidRPr="00426AFC">
              <w:rPr>
                <w:rFonts w:ascii="Calibri" w:hAnsi="Calibri" w:cs="Calibri"/>
                <w:b/>
                <w:color w:val="FF0000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Pr="0005126C">
              <w:rPr>
                <w:rFonts w:ascii="Calibri" w:hAnsi="Calibri" w:cs="Calibri"/>
                <w:b/>
                <w:color w:val="FF0000"/>
              </w:rPr>
              <w:t>lt_propel_type_pro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5126C" w14:paraId="15FBC1CA" w14:textId="77777777" w:rsidTr="002B34B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91EE" w14:textId="3C51ADE2" w:rsidR="0005126C" w:rsidRPr="00154F65" w:rsidRDefault="00F0705D" w:rsidP="0005126C">
            <w:pPr>
              <w:spacing w:after="0" w:line="240" w:lineRule="auto"/>
            </w:pPr>
            <w:r>
              <w:t>numberOfE</w:t>
            </w:r>
            <w:r w:rsidR="0005126C" w:rsidRPr="00332112">
              <w:t>ngin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13E6A" w14:textId="0A0F6EC4" w:rsidR="0005126C" w:rsidRDefault="0005126C" w:rsidP="0005126C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43204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7E32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92D98" w14:textId="4C1E07A1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6C335" w14:textId="0D190922" w:rsidR="0005126C" w:rsidRDefault="0005126C" w:rsidP="0005126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Number of engines</w:t>
            </w:r>
          </w:p>
        </w:tc>
      </w:tr>
      <w:tr w:rsidR="0005126C" w14:paraId="3392846A" w14:textId="77777777" w:rsidTr="002B34B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AD347" w14:textId="3C5A37DB" w:rsidR="0005126C" w:rsidRPr="00154F65" w:rsidRDefault="00F0705D" w:rsidP="0005126C">
            <w:pPr>
              <w:spacing w:after="0" w:line="240" w:lineRule="auto"/>
            </w:pPr>
            <w:r>
              <w:t>numberOf</w:t>
            </w:r>
            <w:r w:rsidR="005E4F0F">
              <w:t>S</w:t>
            </w:r>
            <w:r w:rsidR="0005126C" w:rsidRPr="00332112">
              <w:t>haft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832B7" w14:textId="0F5D4ED7" w:rsidR="0005126C" w:rsidRDefault="0005126C" w:rsidP="0005126C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E9448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B8D62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BD2EC" w14:textId="37178088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79E5A" w14:textId="09A63838" w:rsidR="0005126C" w:rsidRDefault="0005126C" w:rsidP="0005126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Number of shafts</w:t>
            </w:r>
          </w:p>
        </w:tc>
      </w:tr>
      <w:tr w:rsidR="0005126C" w14:paraId="2C4AAD40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5FF78" w14:textId="2B19DCEC" w:rsidR="0005126C" w:rsidRPr="00154F65" w:rsidRDefault="00624863" w:rsidP="0005126C">
            <w:pPr>
              <w:spacing w:after="0" w:line="240" w:lineRule="auto"/>
            </w:pPr>
            <w:r>
              <w:t>dateOfKeelLai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658CF" w14:textId="24B9508D" w:rsidR="0005126C" w:rsidRDefault="00624863" w:rsidP="0005126C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A0292" w14:textId="7AB6C5CF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812B" w14:textId="7BC34727" w:rsidR="0005126C" w:rsidRDefault="00624863" w:rsidP="0005126C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1833" w14:textId="34E18E54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E449B" w14:textId="32152D03" w:rsidR="0005126C" w:rsidRDefault="00624863" w:rsidP="0005126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build</w:t>
            </w:r>
          </w:p>
        </w:tc>
      </w:tr>
      <w:tr w:rsidR="0005126C" w14:paraId="5B62A61C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281EF" w14:textId="26EE174B" w:rsidR="0005126C" w:rsidRPr="000F6E78" w:rsidRDefault="00192367" w:rsidP="0005126C">
            <w:pPr>
              <w:spacing w:after="0" w:line="240" w:lineRule="auto"/>
            </w:pPr>
            <w:r>
              <w:t>placeOfBuilt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F71DD" w14:textId="1102F325" w:rsidR="0005126C" w:rsidRDefault="00192367" w:rsidP="0005126C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FDC11" w14:textId="2C445E8C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5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9BE1" w14:textId="77777777" w:rsidR="0005126C" w:rsidRDefault="0005126C" w:rsidP="0005126C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A352C" w14:textId="4FE23A40" w:rsidR="0005126C" w:rsidRDefault="00192367" w:rsidP="0005126C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86EB" w14:textId="1F27AB45" w:rsidR="0005126C" w:rsidRDefault="00192367" w:rsidP="0005126C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ce of built (Country Name)</w:t>
            </w:r>
          </w:p>
        </w:tc>
      </w:tr>
      <w:tr w:rsidR="00192367" w14:paraId="2952C12F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B579C" w14:textId="474BA521" w:rsidR="00192367" w:rsidRPr="000F6E78" w:rsidRDefault="00192367" w:rsidP="00192367">
            <w:pPr>
              <w:spacing w:after="0" w:line="240" w:lineRule="auto"/>
            </w:pPr>
            <w:r w:rsidRPr="00332112">
              <w:t>builder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CFAE6" w14:textId="5B58BB18" w:rsidR="00192367" w:rsidRDefault="00192367" w:rsidP="00192367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233E2" w14:textId="71C0527A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2A5E7" w14:textId="77777777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0EE9" w14:textId="3FC752B3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1E81F" w14:textId="2EE9E278" w:rsidR="00192367" w:rsidRDefault="00192367" w:rsidP="00192367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name</w:t>
            </w:r>
          </w:p>
        </w:tc>
      </w:tr>
      <w:tr w:rsidR="00192367" w14:paraId="120EB77A" w14:textId="77777777" w:rsidTr="003F3BC9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EC55" w14:textId="5795CFB2" w:rsidR="00192367" w:rsidRPr="00154F65" w:rsidRDefault="00192367" w:rsidP="00192367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1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C64EC" w14:textId="24B1C865" w:rsidR="00192367" w:rsidRDefault="00192367" w:rsidP="00192367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8AF18" w14:textId="409B1658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7946E" w14:textId="77777777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1DAD8" w14:textId="5CBC6E19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9A55" w14:textId="5F9C38FF" w:rsidR="00192367" w:rsidRDefault="00192367" w:rsidP="00192367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address 1</w:t>
            </w:r>
          </w:p>
        </w:tc>
      </w:tr>
      <w:tr w:rsidR="00192367" w14:paraId="30E68581" w14:textId="77777777" w:rsidTr="003F3BC9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17BE4" w14:textId="0A79CB70" w:rsidR="00192367" w:rsidRPr="00154F65" w:rsidRDefault="00192367" w:rsidP="00192367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2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AB8FD" w14:textId="2565C345" w:rsidR="00192367" w:rsidRDefault="00192367" w:rsidP="00192367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78F9C" w14:textId="5D966C97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BE697" w14:textId="77777777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D3B60" w14:textId="6037F160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B9456" w14:textId="6577374A" w:rsidR="00192367" w:rsidRDefault="00192367" w:rsidP="00192367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address 2</w:t>
            </w:r>
          </w:p>
        </w:tc>
      </w:tr>
      <w:tr w:rsidR="00192367" w14:paraId="64E81369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C6CAC" w14:textId="6EEA0957" w:rsidR="00192367" w:rsidRDefault="00192367" w:rsidP="00192367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3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1CEEA" w14:textId="0E468746" w:rsidR="00192367" w:rsidRDefault="00192367" w:rsidP="00192367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BA4FA" w14:textId="42C02FFE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F56C2" w14:textId="77777777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4C69C" w14:textId="5D33DD7E" w:rsidR="00192367" w:rsidRDefault="00192367" w:rsidP="00192367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44CEE" w14:textId="3C13D750" w:rsidR="00192367" w:rsidRDefault="00192367" w:rsidP="00192367">
            <w:pPr>
              <w:pStyle w:val="ListParagraph"/>
              <w:spacing w:line="240" w:lineRule="auto"/>
              <w:ind w:left="0"/>
              <w:jc w:val="left"/>
            </w:pPr>
            <w:r>
              <w:rPr>
                <w:rFonts w:ascii="Calibri" w:hAnsi="Calibri" w:cs="Calibri"/>
                <w:color w:val="000000"/>
              </w:rPr>
              <w:t>Vessel builder address 3</w:t>
            </w:r>
          </w:p>
        </w:tc>
      </w:tr>
      <w:tr w:rsidR="005C5CDD" w14:paraId="12CCA534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D91E4" w14:textId="4782C885" w:rsidR="005C5CDD" w:rsidRPr="000F6E78" w:rsidRDefault="005C5CDD" w:rsidP="005C5CDD">
            <w:pPr>
              <w:spacing w:after="0" w:line="240" w:lineRule="auto"/>
            </w:pPr>
            <w:r w:rsidRPr="00332112">
              <w:t>spee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29D22" w14:textId="3E349325" w:rsidR="005C5CDD" w:rsidRDefault="005C5CDD" w:rsidP="005C5CDD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3223B" w14:textId="3FEE3599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  <w:r w:rsidRPr="00CC21BA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AD7A" w14:textId="77777777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F518" w14:textId="201B4ECF" w:rsidR="005C5CDD" w:rsidRDefault="00314C23" w:rsidP="005C5CD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7462" w14:textId="308B0F51" w:rsidR="005C5CDD" w:rsidRDefault="005C5CDD" w:rsidP="005C5CD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speed</w:t>
            </w:r>
          </w:p>
        </w:tc>
      </w:tr>
      <w:tr w:rsidR="005C5CDD" w14:paraId="7015EB04" w14:textId="77777777" w:rsidTr="00572A3C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67F3" w14:textId="661623D5" w:rsidR="005C5CDD" w:rsidRPr="00154F65" w:rsidRDefault="005C5CDD" w:rsidP="005C5CDD">
            <w:pPr>
              <w:spacing w:after="0" w:line="240" w:lineRule="auto"/>
            </w:pPr>
            <w:r>
              <w:t>totalEnginePower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2A79F" w14:textId="014FC365" w:rsidR="005C5CDD" w:rsidRDefault="005C5CDD" w:rsidP="005C5CDD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57080" w14:textId="6C07A54C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  <w:r w:rsidRPr="00CC21BA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65C74" w14:textId="77777777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9D482" w14:textId="52AB28AD" w:rsidR="005C5CDD" w:rsidRDefault="00314C23" w:rsidP="005C5CD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82BB" w14:textId="6A1B7316" w:rsidR="005C5CDD" w:rsidRDefault="005C5CDD" w:rsidP="005C5CD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tal engine power</w:t>
            </w:r>
          </w:p>
        </w:tc>
      </w:tr>
      <w:tr w:rsidR="005C5CDD" w14:paraId="26048EB9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5E34E" w14:textId="4BFA299C" w:rsidR="005C5CDD" w:rsidRPr="00154F65" w:rsidRDefault="005C5CDD" w:rsidP="005C5CDD">
            <w:pPr>
              <w:spacing w:after="0" w:line="240" w:lineRule="auto"/>
            </w:pPr>
            <w:r>
              <w:t>totalCrew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DBB5" w14:textId="5D9C7758" w:rsidR="005C5CDD" w:rsidRDefault="00314C23" w:rsidP="005C5CDD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2ADAF" w14:textId="58E6E964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F9774" w14:textId="77777777" w:rsidR="005C5CDD" w:rsidRDefault="005C5CDD" w:rsidP="005C5CD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DE106" w14:textId="569B5511" w:rsidR="005C5CDD" w:rsidRDefault="00314C23" w:rsidP="005C5CD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E83D7" w14:textId="23094F4C" w:rsidR="005C5CDD" w:rsidRDefault="00314C23" w:rsidP="005C5CDD">
            <w:pPr>
              <w:pStyle w:val="ListParagraph"/>
              <w:spacing w:line="240" w:lineRule="auto"/>
              <w:ind w:left="0"/>
              <w:jc w:val="left"/>
            </w:pPr>
            <w:r>
              <w:t>Total Crew</w:t>
            </w:r>
          </w:p>
        </w:tc>
      </w:tr>
      <w:tr w:rsidR="00314C23" w14:paraId="02E771D3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40ADA" w14:textId="11C707F4" w:rsidR="00314C23" w:rsidRPr="00154F65" w:rsidRDefault="00314C23" w:rsidP="00314C23">
            <w:pPr>
              <w:spacing w:after="0" w:line="240" w:lineRule="auto"/>
            </w:pPr>
            <w:r>
              <w:t>previousNam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11727" w14:textId="20CFF95B" w:rsidR="00314C23" w:rsidRDefault="00314C23" w:rsidP="00314C23">
            <w:pPr>
              <w:spacing w:after="0" w:line="240" w:lineRule="auto"/>
              <w:jc w:val="center"/>
            </w:pPr>
            <w:r w:rsidRPr="00F55200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1F15C" w14:textId="7120B803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  <w:r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60D9E" w14:textId="77777777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271F" w14:textId="1C923B9F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A9BCA" w14:textId="7505B0DD" w:rsidR="00314C23" w:rsidRDefault="00314C23" w:rsidP="00314C23">
            <w:pPr>
              <w:pStyle w:val="ListParagraph"/>
              <w:spacing w:line="240" w:lineRule="auto"/>
              <w:ind w:left="0"/>
              <w:jc w:val="left"/>
            </w:pPr>
            <w:r>
              <w:rPr>
                <w:rFonts w:ascii="Calibri" w:hAnsi="Calibri" w:cs="Calibri"/>
                <w:color w:val="000000"/>
              </w:rPr>
              <w:t>Previous vessel name</w:t>
            </w:r>
          </w:p>
        </w:tc>
      </w:tr>
      <w:tr w:rsidR="00314C23" w14:paraId="674EEFA5" w14:textId="77777777" w:rsidTr="006E6F42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64C2D" w14:textId="2DA8FB5B" w:rsidR="00314C23" w:rsidRPr="00154F65" w:rsidRDefault="00314C23" w:rsidP="00314C23">
            <w:pPr>
              <w:spacing w:after="0" w:line="240" w:lineRule="auto"/>
            </w:pPr>
            <w:r>
              <w:t>previousP</w:t>
            </w:r>
            <w:r w:rsidRPr="00332112">
              <w:t>ort</w:t>
            </w:r>
            <w:r>
              <w:t>OfRegistr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50763" w14:textId="1A264764" w:rsidR="00314C23" w:rsidRDefault="00314C23" w:rsidP="00314C23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90B70" w14:textId="55E908C5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1F9A9" w14:textId="77777777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8B843" w14:textId="2284192F" w:rsidR="00314C23" w:rsidRDefault="00314C23" w:rsidP="00314C23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1A1F5" w14:textId="78424CAA" w:rsidR="00314C23" w:rsidRDefault="00314C23" w:rsidP="00314C23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revious Port of Registry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ports_prt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594535" w14:paraId="0D586419" w14:textId="77777777" w:rsidTr="002D43AF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7D42" w14:textId="08335C89" w:rsidR="00594535" w:rsidRPr="00154F65" w:rsidRDefault="00594535" w:rsidP="00594535">
            <w:pPr>
              <w:spacing w:after="0" w:line="240" w:lineRule="auto"/>
            </w:pPr>
            <w:r w:rsidRPr="002A7C87">
              <w:t>date</w:t>
            </w:r>
            <w:r>
              <w:t>R</w:t>
            </w:r>
            <w:r w:rsidRPr="002A7C87">
              <w:t>eg</w:t>
            </w:r>
            <w:r>
              <w:t>P</w:t>
            </w:r>
            <w:r w:rsidRPr="002A7C87">
              <w:t>rov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E3188" w14:textId="1DA7AE0A" w:rsidR="00594535" w:rsidRDefault="00594535" w:rsidP="00594535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6EFF1A" w14:textId="44CC7E17" w:rsidR="00594535" w:rsidRDefault="00594535" w:rsidP="00594535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5CA0" w14:textId="58D4913E" w:rsidR="00594535" w:rsidRDefault="00594535" w:rsidP="00594535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7A56" w14:textId="78E93B39" w:rsidR="00594535" w:rsidRDefault="005D0589" w:rsidP="00594535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B12AD" w14:textId="6DD4E1FE" w:rsidR="00594535" w:rsidRDefault="00594535" w:rsidP="00594535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register provisional</w:t>
            </w:r>
          </w:p>
        </w:tc>
      </w:tr>
      <w:tr w:rsidR="00066D05" w14:paraId="6C70516F" w14:textId="77777777" w:rsidTr="00E54E7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4C01E" w14:textId="3302B228" w:rsidR="00066D05" w:rsidRPr="00154F65" w:rsidRDefault="00066D05" w:rsidP="00066D05">
            <w:pPr>
              <w:spacing w:after="0" w:line="240" w:lineRule="auto"/>
            </w:pPr>
            <w:r>
              <w:t>provExpiryDat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AF8BE" w14:textId="2D769309" w:rsidR="00066D05" w:rsidRDefault="00066D05" w:rsidP="00066D05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5738E" w14:textId="38F38E1F" w:rsidR="00066D05" w:rsidRDefault="00066D05" w:rsidP="00066D05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4D464" w14:textId="72A00A88" w:rsidR="00066D05" w:rsidRDefault="00066D05" w:rsidP="00066D05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EE2F5" w14:textId="2691FDE2" w:rsidR="00066D05" w:rsidRDefault="005D0589" w:rsidP="00066D05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598B6" w14:textId="65E14765" w:rsidR="00066D05" w:rsidRDefault="00066D05" w:rsidP="00066D05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visional Expiry Date</w:t>
            </w:r>
          </w:p>
        </w:tc>
      </w:tr>
      <w:tr w:rsidR="00066D05" w14:paraId="2B1F391B" w14:textId="77777777" w:rsidTr="003870A6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0EEE" w14:textId="1930FD98" w:rsidR="00066D05" w:rsidRPr="000F6E78" w:rsidRDefault="00066D05" w:rsidP="00066D05">
            <w:pPr>
              <w:spacing w:after="0" w:line="240" w:lineRule="auto"/>
            </w:pPr>
            <w:r>
              <w:t>vesselRegisterDat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680D3" w14:textId="3CC1289D" w:rsidR="00066D05" w:rsidRDefault="00066D05" w:rsidP="00066D05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8F99E" w14:textId="5A4E8C38" w:rsidR="00066D05" w:rsidRDefault="00066D05" w:rsidP="00066D05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B29B5" w14:textId="71499747" w:rsidR="00066D05" w:rsidRDefault="00066D05" w:rsidP="00066D05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CE981" w14:textId="49C58A76" w:rsidR="00066D05" w:rsidRDefault="005D0589" w:rsidP="00066D05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E22A" w14:textId="2A4E7866" w:rsidR="00066D05" w:rsidRDefault="00066D05" w:rsidP="00066D05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register date</w:t>
            </w:r>
          </w:p>
        </w:tc>
      </w:tr>
      <w:tr w:rsidR="003312EF" w14:paraId="02A57556" w14:textId="77777777" w:rsidTr="002121AC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E7E19" w14:textId="4BF4583F" w:rsidR="003312EF" w:rsidRPr="000F6E78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T</w:t>
            </w:r>
            <w:r w:rsidRPr="00F4408C">
              <w:t>yp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7540" w14:textId="07A2C66C" w:rsidR="003312EF" w:rsidRDefault="003312EF" w:rsidP="003312E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6EEDE" w14:textId="0AA2DA74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>
              <w:t>1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DAAEC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69397" w14:textId="5BCEE513" w:rsidR="003312EF" w:rsidRDefault="003231F2" w:rsidP="003312E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ACEDB" w14:textId="77777777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Jenis owner </w:t>
            </w:r>
          </w:p>
          <w:p w14:paraId="57A8D2A2" w14:textId="5D6EA9DC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:</w:t>
            </w:r>
            <w:r>
              <w:t xml:space="preserve"> Korporat</w:t>
            </w: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@</w:t>
            </w:r>
            <w:r>
              <w:rPr>
                <w:rFonts w:ascii="Calibri" w:hAnsi="Calibri" w:cs="Calibri"/>
                <w:color w:val="000000"/>
              </w:rPr>
              <w:t>2: individu)</w:t>
            </w:r>
          </w:p>
        </w:tc>
      </w:tr>
      <w:tr w:rsidR="003312EF" w14:paraId="08A607B7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3079C" w14:textId="7205967B" w:rsidR="003312EF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I</w:t>
            </w:r>
            <w:r w:rsidRPr="00F4408C">
              <w:t>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7BB53" w14:textId="53FCB9E0" w:rsidR="003312EF" w:rsidRDefault="003312EF" w:rsidP="003312E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A2CDB" w14:textId="4127B2FA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6A11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78EE5" w14:textId="6AC23C11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1D005" w14:textId="395AB1A3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3312EF" w14:paraId="7B0B2F35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A0B4D" w14:textId="433F792D" w:rsidR="003312EF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N</w:t>
            </w:r>
            <w:r w:rsidRPr="00F4408C">
              <w:t>am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046B7" w14:textId="17D72603" w:rsidR="003312EF" w:rsidRDefault="003312EF" w:rsidP="003312E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A7BB" w14:textId="5F57472B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D3F3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0952F" w14:textId="38873D8E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82DA0" w14:textId="32521989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name</w:t>
            </w:r>
          </w:p>
        </w:tc>
      </w:tr>
      <w:tr w:rsidR="003312EF" w14:paraId="52CA3AF7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F0D85" w14:textId="544E18B9" w:rsidR="003312EF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A</w:t>
            </w:r>
            <w:r w:rsidRPr="00F4408C">
              <w:t>ddress</w:t>
            </w:r>
            <w:r>
              <w:t>1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9E86" w14:textId="4C402812" w:rsidR="003312EF" w:rsidRDefault="003312EF" w:rsidP="003312E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C7A94" w14:textId="05CEB439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C8C65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7825E" w14:textId="3A5DB605" w:rsidR="003312EF" w:rsidRDefault="005D0589" w:rsidP="003312E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11AB4" w14:textId="65E49D29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1</w:t>
            </w:r>
          </w:p>
        </w:tc>
      </w:tr>
      <w:tr w:rsidR="003312EF" w14:paraId="25A64FBD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EBD3" w14:textId="2E1C7DB4" w:rsidR="003312EF" w:rsidRPr="00154F65" w:rsidRDefault="003312EF" w:rsidP="003312EF">
            <w:pPr>
              <w:spacing w:after="0" w:line="240" w:lineRule="auto"/>
            </w:pPr>
            <w:r w:rsidRPr="00F4408C">
              <w:lastRenderedPageBreak/>
              <w:t>owner</w:t>
            </w:r>
            <w:r>
              <w:t>A</w:t>
            </w:r>
            <w:r w:rsidRPr="00F4408C">
              <w:t>ddress</w:t>
            </w:r>
            <w:r>
              <w:t>2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7CC2D" w14:textId="31B7E01A" w:rsidR="003312EF" w:rsidRDefault="003312EF" w:rsidP="003312E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C1FA" w14:textId="761D20EE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67A57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E4F63" w14:textId="1412CFB1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87250" w14:textId="56854258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2</w:t>
            </w:r>
          </w:p>
        </w:tc>
      </w:tr>
      <w:tr w:rsidR="003312EF" w14:paraId="6F26FD96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DD5FB" w14:textId="603BE3FA" w:rsidR="003312EF" w:rsidRPr="00154F65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A</w:t>
            </w:r>
            <w:r w:rsidRPr="00F4408C">
              <w:t>ddress</w:t>
            </w:r>
            <w:r>
              <w:t>3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6F398" w14:textId="62E9C47C" w:rsidR="003312EF" w:rsidRDefault="003312EF" w:rsidP="003312E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0055" w14:textId="3D23BA6A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BE54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5AF39" w14:textId="6380288E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D83B" w14:textId="1EB34788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3</w:t>
            </w:r>
          </w:p>
        </w:tc>
      </w:tr>
      <w:tr w:rsidR="003312EF" w14:paraId="60AAEFA2" w14:textId="77777777" w:rsidTr="008D700F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286C5" w14:textId="1032CBD6" w:rsidR="003312EF" w:rsidRPr="00154F65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Postcod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8FDD1" w14:textId="6D363C74" w:rsidR="003312EF" w:rsidRDefault="003312EF" w:rsidP="003312EF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E3B5B" w14:textId="4B2C3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1A5EF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7D26C" w14:textId="229492D4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5433" w14:textId="7A58B036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postcode</w:t>
            </w:r>
          </w:p>
        </w:tc>
      </w:tr>
      <w:tr w:rsidR="003312EF" w14:paraId="7F07DCAE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0228" w14:textId="6AFD4A0A" w:rsidR="003312EF" w:rsidRPr="00154F65" w:rsidRDefault="003312EF" w:rsidP="003312EF">
            <w:pPr>
              <w:spacing w:after="0" w:line="240" w:lineRule="auto"/>
            </w:pPr>
            <w:r w:rsidRPr="00F4408C">
              <w:t>owner</w:t>
            </w:r>
            <w:r>
              <w:t>S</w:t>
            </w:r>
            <w:r w:rsidRPr="00F4408C">
              <w:t>tat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76603" w14:textId="3ADAB0E2" w:rsidR="003312EF" w:rsidRDefault="003312EF" w:rsidP="003312E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164BE" w14:textId="49E961CD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6AE17" w14:textId="77777777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2BD31" w14:textId="5DD79046" w:rsidR="003312EF" w:rsidRDefault="003312EF" w:rsidP="003312E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D77E" w14:textId="54645A90" w:rsidR="003312EF" w:rsidRDefault="003312EF" w:rsidP="003312E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="005D0589"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5D0589" w14:paraId="774BEB8C" w14:textId="77777777" w:rsidTr="00F7614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9EC3B" w14:textId="10EBF7F1" w:rsidR="005D0589" w:rsidRPr="00154F65" w:rsidRDefault="005D0589" w:rsidP="005D0589">
            <w:pPr>
              <w:spacing w:after="0" w:line="240" w:lineRule="auto"/>
            </w:pPr>
            <w:r w:rsidRPr="00F4408C">
              <w:t>owner</w:t>
            </w:r>
            <w:r>
              <w:t>C</w:t>
            </w:r>
            <w:r w:rsidRPr="00F4408C">
              <w:t>ountr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8785C" w14:textId="4004E04F" w:rsidR="005D0589" w:rsidRDefault="005D0589" w:rsidP="005D0589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E5509" w14:textId="1B590534" w:rsidR="005D0589" w:rsidRDefault="005D0589" w:rsidP="005D0589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7719" w14:textId="77777777" w:rsidR="005D0589" w:rsidRDefault="005D0589" w:rsidP="005D0589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1E99" w14:textId="2E1167F9" w:rsidR="005D0589" w:rsidRDefault="005D0589" w:rsidP="005D0589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B5BD" w14:textId="41988330" w:rsidR="005D0589" w:rsidRDefault="005D0589" w:rsidP="005D0589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 w:rsidR="00EE40FF"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="00EE40FF"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8C33ED" w14:paraId="7C30A023" w14:textId="77777777" w:rsidTr="00DB5E6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71D17" w14:textId="26000471" w:rsidR="008C33ED" w:rsidRPr="00154F65" w:rsidRDefault="008C33ED" w:rsidP="008C33ED">
            <w:pPr>
              <w:spacing w:after="0" w:line="240" w:lineRule="auto"/>
            </w:pPr>
            <w:r w:rsidRPr="00F4408C">
              <w:t>owner</w:t>
            </w:r>
            <w:r>
              <w:t>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3EF44" w14:textId="192ADB0C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F03D4" w14:textId="054BA3F8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CD3C" w14:textId="5CD38F7E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83BE2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E12B7" w14:textId="41DE22E2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Phone Number</w:t>
            </w:r>
          </w:p>
        </w:tc>
      </w:tr>
      <w:tr w:rsidR="008C33ED" w14:paraId="2F2EA70E" w14:textId="77777777" w:rsidTr="00C63F37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5E9D" w14:textId="10847EDB" w:rsidR="008C33ED" w:rsidRPr="00154F65" w:rsidRDefault="008C33ED" w:rsidP="008C33ED">
            <w:pPr>
              <w:spacing w:after="0" w:line="240" w:lineRule="auto"/>
            </w:pPr>
            <w:r w:rsidRPr="00F4408C">
              <w:t>owner</w:t>
            </w:r>
            <w:r>
              <w:t>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6AFA2" w14:textId="66F18B93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CAC5" w14:textId="3F3DB5D4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B737" w14:textId="65B0C935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960B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EE66" w14:textId="3D75554A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Fax number</w:t>
            </w:r>
          </w:p>
        </w:tc>
      </w:tr>
      <w:tr w:rsidR="008C33ED" w14:paraId="24040DA9" w14:textId="77777777" w:rsidTr="00571DD6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BA26C" w14:textId="39D93DC8" w:rsidR="008C33ED" w:rsidRPr="00154F65" w:rsidRDefault="008C33ED" w:rsidP="008C33ED">
            <w:pPr>
              <w:spacing w:after="0" w:line="240" w:lineRule="auto"/>
            </w:pPr>
            <w:r w:rsidRPr="00F4408C">
              <w:t>owner</w:t>
            </w:r>
            <w:r>
              <w:t>E</w:t>
            </w:r>
            <w:r w:rsidRPr="00F4408C">
              <w:t>mail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D703" w14:textId="780BC6E5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F5665" w14:textId="28869A82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24565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D1253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4E3CC" w14:textId="4EE231C9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Email address</w:t>
            </w:r>
          </w:p>
        </w:tc>
      </w:tr>
      <w:tr w:rsidR="008C33ED" w14:paraId="3937CA31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41E17" w14:textId="55032017" w:rsidR="008C33ED" w:rsidRPr="00154F65" w:rsidRDefault="008C33ED" w:rsidP="008C33ED">
            <w:pPr>
              <w:spacing w:after="0" w:line="240" w:lineRule="auto"/>
            </w:pPr>
            <w:r>
              <w:t>auoI</w:t>
            </w:r>
            <w:r w:rsidRPr="00F4408C">
              <w:t>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328D3" w14:textId="73F3036B" w:rsidR="008C33ED" w:rsidRDefault="008C33ED" w:rsidP="008C33ED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2A01" w14:textId="4CD723BF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2BDF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9FD1A" w14:textId="7483243C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A84A" w14:textId="6612076F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8C33ED" w14:paraId="39C23256" w14:textId="77777777" w:rsidTr="00F1123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49331" w14:textId="028C1C09" w:rsidR="008C33ED" w:rsidRPr="00154F65" w:rsidRDefault="008C33ED" w:rsidP="008C33ED">
            <w:pPr>
              <w:spacing w:after="0" w:line="240" w:lineRule="auto"/>
            </w:pPr>
            <w:r>
              <w:t>auoN</w:t>
            </w:r>
            <w:r w:rsidRPr="00F4408C">
              <w:t>am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F8D07" w14:textId="5A550213" w:rsidR="008C33ED" w:rsidRDefault="008C33ED" w:rsidP="008C33ED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2114B" w14:textId="7607F293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E5C97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2C760" w14:textId="40110D0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78265" w14:textId="14347C34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name</w:t>
            </w:r>
          </w:p>
        </w:tc>
      </w:tr>
      <w:tr w:rsidR="008C33ED" w14:paraId="2644CADF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D851" w14:textId="1C35F301" w:rsidR="008C33ED" w:rsidRPr="00154F65" w:rsidRDefault="008C33ED" w:rsidP="008C33ED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1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9BC7" w14:textId="225A210B" w:rsidR="008C33ED" w:rsidRDefault="008C33ED" w:rsidP="008C33ED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900E7" w14:textId="338987AC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46F11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AE27" w14:textId="6AE97372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6D2E0" w14:textId="01434F1A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1</w:t>
            </w:r>
          </w:p>
        </w:tc>
      </w:tr>
      <w:tr w:rsidR="008C33ED" w14:paraId="58B13AB1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78B47" w14:textId="07244C36" w:rsidR="008C33ED" w:rsidRPr="00154F65" w:rsidRDefault="008C33ED" w:rsidP="008C33ED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2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6FA75" w14:textId="2603A6CF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34845" w14:textId="5C3E1706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833D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FA4E3" w14:textId="5506182C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55742" w14:textId="7CD9BCF3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2</w:t>
            </w:r>
          </w:p>
        </w:tc>
      </w:tr>
      <w:tr w:rsidR="008C33ED" w14:paraId="4C0DD45A" w14:textId="77777777" w:rsidTr="00F1123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8F97" w14:textId="5E6F68E8" w:rsidR="008C33ED" w:rsidRPr="00154F65" w:rsidRDefault="008C33ED" w:rsidP="008C33ED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3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24DEE" w14:textId="0C7109A6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44E2B" w14:textId="7CE56CDB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7B5FE" w14:textId="3A575D1E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9A2D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A66F" w14:textId="4D98B93D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3</w:t>
            </w:r>
          </w:p>
        </w:tc>
      </w:tr>
      <w:tr w:rsidR="008C33ED" w14:paraId="57A7107A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07D4A" w14:textId="6D8C5285" w:rsidR="008C33ED" w:rsidRPr="00154F65" w:rsidRDefault="008C33ED" w:rsidP="008C33ED">
            <w:pPr>
              <w:spacing w:after="0" w:line="240" w:lineRule="auto"/>
            </w:pPr>
            <w:r>
              <w:t>auoPostcod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34724" w14:textId="1F1C865D" w:rsidR="008C33ED" w:rsidRDefault="008C33ED" w:rsidP="008C33ED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CFFF3" w14:textId="61E3FF7F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3FF3F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D1ED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5A39" w14:textId="245BBB00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postcode</w:t>
            </w:r>
          </w:p>
        </w:tc>
      </w:tr>
      <w:tr w:rsidR="008C33ED" w14:paraId="0CA4841F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FF502" w14:textId="1C576001" w:rsidR="008C33ED" w:rsidRPr="00154F65" w:rsidRDefault="008C33ED" w:rsidP="008C33ED">
            <w:pPr>
              <w:spacing w:after="0" w:line="240" w:lineRule="auto"/>
            </w:pPr>
            <w:r>
              <w:t>auoS</w:t>
            </w:r>
            <w:r w:rsidRPr="00F4408C">
              <w:t>tat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71BA7" w14:textId="3D201565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ABE9" w14:textId="722C15AF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BE61C" w14:textId="10A81273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77932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2F68" w14:textId="21B98730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8C33ED" w14:paraId="39BDE1CD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D5CD9" w14:textId="11895654" w:rsidR="008C33ED" w:rsidRPr="00154F65" w:rsidRDefault="008C33ED" w:rsidP="008C33ED">
            <w:pPr>
              <w:spacing w:after="0" w:line="240" w:lineRule="auto"/>
            </w:pPr>
            <w:r>
              <w:t>auoC</w:t>
            </w:r>
            <w:r w:rsidRPr="00F4408C">
              <w:t>ountr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8FC486" w14:textId="0A902A29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344C2" w14:textId="4DBD9A1B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BEE3" w14:textId="559F4268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4E069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1DCBC" w14:textId="5C7DB0FC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8C33ED" w14:paraId="7564960A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C5694" w14:textId="3B434B6E" w:rsidR="008C33ED" w:rsidRPr="00154F65" w:rsidRDefault="008C33ED" w:rsidP="008C33ED">
            <w:pPr>
              <w:spacing w:after="0" w:line="240" w:lineRule="auto"/>
            </w:pPr>
            <w:r>
              <w:t>auo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25530" w14:textId="7708B7C9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B0215" w14:textId="4BDF6A63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ABD5" w14:textId="750949A6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BD9CE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F7BFF" w14:textId="2C0584CF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Phone Number</w:t>
            </w:r>
          </w:p>
        </w:tc>
      </w:tr>
      <w:tr w:rsidR="008C33ED" w14:paraId="6699B5BA" w14:textId="77777777" w:rsidTr="00F1123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5C89" w14:textId="18D5FB5B" w:rsidR="008C33ED" w:rsidRPr="00154F65" w:rsidRDefault="008C33ED" w:rsidP="008C33ED">
            <w:pPr>
              <w:spacing w:after="0" w:line="240" w:lineRule="auto"/>
            </w:pPr>
            <w:r>
              <w:t>auo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C538" w14:textId="1C5D23B8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4B9D3" w14:textId="1A6629D3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C2FB0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D49A" w14:textId="47BBEA66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E08F0" w14:textId="4B03C7F9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Fax number</w:t>
            </w:r>
          </w:p>
        </w:tc>
      </w:tr>
      <w:tr w:rsidR="008C33ED" w14:paraId="677D17EE" w14:textId="77777777" w:rsidTr="00241F3B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CB5C" w14:textId="15D788A6" w:rsidR="008C33ED" w:rsidRPr="00154F65" w:rsidRDefault="008C33ED" w:rsidP="008C33ED">
            <w:pPr>
              <w:spacing w:after="0" w:line="240" w:lineRule="auto"/>
            </w:pPr>
            <w:r>
              <w:t>auoE</w:t>
            </w:r>
            <w:r w:rsidRPr="00F4408C">
              <w:t>mail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8AB9" w14:textId="4AA9694B" w:rsidR="008C33ED" w:rsidRDefault="008C33ED" w:rsidP="008C33ED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FB041" w14:textId="0CDA3FA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FB5CC" w14:textId="77777777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674E" w14:textId="004DA14A" w:rsidR="008C33ED" w:rsidRDefault="008C33ED" w:rsidP="008C33ED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164C" w14:textId="4BB1558F" w:rsidR="008C33ED" w:rsidRDefault="008C33ED" w:rsidP="008C33ED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Email address</w:t>
            </w:r>
          </w:p>
        </w:tc>
      </w:tr>
      <w:tr w:rsidR="00190144" w14:paraId="05DB64E0" w14:textId="77777777" w:rsidTr="00F1123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E2DE6" w14:textId="54492627" w:rsidR="00190144" w:rsidRPr="00154F65" w:rsidRDefault="00190144" w:rsidP="00190144">
            <w:pPr>
              <w:spacing w:after="0" w:line="240" w:lineRule="auto"/>
            </w:pPr>
            <w:r>
              <w:t>managerI</w:t>
            </w:r>
            <w:r w:rsidRPr="00F4408C">
              <w:t>d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38142" w14:textId="15499A9C" w:rsidR="00190144" w:rsidRDefault="00190144" w:rsidP="00190144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29D5D" w14:textId="43BD107D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D134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57841" w14:textId="472E5FA1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33093" w14:textId="5917839F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190144" w14:paraId="620AF358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9A750" w14:textId="76214652" w:rsidR="00190144" w:rsidRPr="00154F65" w:rsidRDefault="00190144" w:rsidP="00190144">
            <w:pPr>
              <w:spacing w:after="0" w:line="240" w:lineRule="auto"/>
            </w:pPr>
            <w:r>
              <w:t>managerN</w:t>
            </w:r>
            <w:r w:rsidRPr="00F4408C">
              <w:t>am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47BE9" w14:textId="7593B6A4" w:rsidR="00190144" w:rsidRDefault="00190144" w:rsidP="00190144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256F1" w14:textId="3ED29F59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DFEFF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C2CE3" w14:textId="3137F738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2FFC6" w14:textId="4B13E9AC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name</w:t>
            </w:r>
          </w:p>
        </w:tc>
      </w:tr>
      <w:tr w:rsidR="00190144" w14:paraId="3746B265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65B72" w14:textId="55F84C84" w:rsidR="00190144" w:rsidRPr="00154F65" w:rsidRDefault="00190144" w:rsidP="00190144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1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F1482" w14:textId="319C4669" w:rsidR="00190144" w:rsidRDefault="00190144" w:rsidP="00190144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28EE1" w14:textId="5345F78B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0470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70717" w14:textId="3E3681B0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E55B" w14:textId="4C1A0FE2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1</w:t>
            </w:r>
          </w:p>
        </w:tc>
      </w:tr>
      <w:tr w:rsidR="00190144" w14:paraId="1318B268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69A78" w14:textId="1EE02DDD" w:rsidR="00190144" w:rsidRPr="00154F65" w:rsidRDefault="00190144" w:rsidP="00190144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2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0B5E5" w14:textId="194C4C2E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1D43" w14:textId="1F1352D6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24B9C" w14:textId="72C09C0E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B8953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FED1F" w14:textId="435D9237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2</w:t>
            </w:r>
          </w:p>
        </w:tc>
      </w:tr>
      <w:tr w:rsidR="00190144" w14:paraId="38ED0A3F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7C21" w14:textId="77BF23D7" w:rsidR="00190144" w:rsidRPr="00154F65" w:rsidRDefault="00190144" w:rsidP="00190144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3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DDF8" w14:textId="7ACEE377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36728" w14:textId="6DF94FE1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514F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0D20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18521" w14:textId="107A4A20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3</w:t>
            </w:r>
          </w:p>
        </w:tc>
      </w:tr>
      <w:tr w:rsidR="00190144" w14:paraId="35CA7E39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291B" w14:textId="3E7A69F1" w:rsidR="00190144" w:rsidRPr="00154F65" w:rsidRDefault="00190144" w:rsidP="00190144">
            <w:pPr>
              <w:spacing w:after="0" w:line="240" w:lineRule="auto"/>
            </w:pPr>
            <w:r>
              <w:t>managerPostcod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ED4B1" w14:textId="793F24DB" w:rsidR="00190144" w:rsidRDefault="00190144" w:rsidP="00190144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242A6" w14:textId="0675CB64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3A48F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CDC03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45AB" w14:textId="7008691B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postcode</w:t>
            </w:r>
          </w:p>
        </w:tc>
      </w:tr>
      <w:tr w:rsidR="00190144" w14:paraId="3B4D128D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92707" w14:textId="0DB53057" w:rsidR="00190144" w:rsidRPr="00154F65" w:rsidRDefault="00190144" w:rsidP="00190144">
            <w:pPr>
              <w:spacing w:after="0" w:line="240" w:lineRule="auto"/>
            </w:pPr>
            <w:r>
              <w:lastRenderedPageBreak/>
              <w:t>managerS</w:t>
            </w:r>
            <w:r w:rsidRPr="00F4408C">
              <w:t>tate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AF49C" w14:textId="7B0C3312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6DFEE" w14:textId="1E1045F5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9B6CF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6D4BA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BBFE1" w14:textId="71588AC3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190144" w14:paraId="179AFB38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318E" w14:textId="6CD054F8" w:rsidR="00190144" w:rsidRPr="00154F65" w:rsidRDefault="00190144" w:rsidP="00190144">
            <w:pPr>
              <w:spacing w:after="0" w:line="240" w:lineRule="auto"/>
            </w:pPr>
            <w:r>
              <w:t>managerC</w:t>
            </w:r>
            <w:r w:rsidRPr="00F4408C">
              <w:t>ountry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204E7" w14:textId="0F58B14C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2F68C" w14:textId="5896662F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93087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77274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8397" w14:textId="1CDAEE0C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190144" w14:paraId="140DD9A2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45DA3" w14:textId="15EAF517" w:rsidR="00190144" w:rsidRPr="00154F65" w:rsidRDefault="00190144" w:rsidP="00190144">
            <w:pPr>
              <w:spacing w:after="0" w:line="240" w:lineRule="auto"/>
            </w:pPr>
            <w:r>
              <w:t>manager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90095" w14:textId="71C925B4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2577" w14:textId="4CB86CFD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21367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F5A10" w14:textId="6063F66C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F1D8E" w14:textId="5A3A16D3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Phone Number</w:t>
            </w:r>
          </w:p>
        </w:tc>
      </w:tr>
      <w:tr w:rsidR="00190144" w14:paraId="15CF190F" w14:textId="77777777" w:rsidTr="00F312EA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2D7DE" w14:textId="018A9298" w:rsidR="00190144" w:rsidRPr="00154F65" w:rsidRDefault="00190144" w:rsidP="00190144">
            <w:pPr>
              <w:spacing w:after="0" w:line="240" w:lineRule="auto"/>
            </w:pPr>
            <w:r>
              <w:t>manager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04C71" w14:textId="3C2680F3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815E" w14:textId="2C2DB8CE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C9F5C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A4658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9611B" w14:textId="7117838F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Fax number</w:t>
            </w:r>
          </w:p>
        </w:tc>
      </w:tr>
      <w:tr w:rsidR="00190144" w14:paraId="70C8C8DD" w14:textId="77777777" w:rsidTr="005368DD">
        <w:trPr>
          <w:trHeight w:val="432"/>
        </w:trPr>
        <w:tc>
          <w:tcPr>
            <w:tcW w:w="2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11C88" w14:textId="2E1F0527" w:rsidR="00190144" w:rsidRPr="00154F65" w:rsidRDefault="00190144" w:rsidP="00190144">
            <w:pPr>
              <w:spacing w:after="0" w:line="240" w:lineRule="auto"/>
            </w:pPr>
            <w:r>
              <w:t>managerE</w:t>
            </w:r>
            <w:r w:rsidRPr="00F4408C">
              <w:t>mail</w:t>
            </w:r>
          </w:p>
        </w:tc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05D34" w14:textId="77157AE9" w:rsidR="00190144" w:rsidRDefault="00190144" w:rsidP="00190144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47EE3" w14:textId="0E19435E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B2FE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7CA9" w14:textId="77777777" w:rsidR="00190144" w:rsidRDefault="00190144" w:rsidP="00190144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36AF" w14:textId="7A3A3766" w:rsidR="00190144" w:rsidRDefault="00190144" w:rsidP="00190144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Email address</w:t>
            </w:r>
          </w:p>
        </w:tc>
      </w:tr>
      <w:bookmarkEnd w:id="3"/>
    </w:tbl>
    <w:p w14:paraId="6C75E547" w14:textId="77777777" w:rsidR="00190144" w:rsidRDefault="00190144" w:rsidP="004A1D74">
      <w:pPr>
        <w:pStyle w:val="Caption"/>
        <w:jc w:val="center"/>
      </w:pPr>
    </w:p>
    <w:p w14:paraId="7CC73E84" w14:textId="7151DC1B" w:rsidR="004A1D74" w:rsidRDefault="004A1D74" w:rsidP="004A1D74">
      <w:pPr>
        <w:pStyle w:val="Caption"/>
        <w:jc w:val="center"/>
        <w:rPr>
          <w:lang w:val="en-MY"/>
        </w:rPr>
      </w:pPr>
      <w:r>
        <w:t xml:space="preserve">Figure </w:t>
      </w:r>
      <w:r w:rsidR="0015226A">
        <w:rPr>
          <w:noProof/>
        </w:rPr>
        <w:fldChar w:fldCharType="begin"/>
      </w:r>
      <w:r w:rsidR="0015226A">
        <w:rPr>
          <w:noProof/>
        </w:rPr>
        <w:instrText xml:space="preserve"> SEQ Figure \* ARABIC </w:instrText>
      </w:r>
      <w:r w:rsidR="0015226A">
        <w:rPr>
          <w:noProof/>
        </w:rPr>
        <w:fldChar w:fldCharType="separate"/>
      </w:r>
      <w:r>
        <w:rPr>
          <w:noProof/>
        </w:rPr>
        <w:t>1</w:t>
      </w:r>
      <w:r w:rsidR="0015226A">
        <w:rPr>
          <w:noProof/>
        </w:rPr>
        <w:fldChar w:fldCharType="end"/>
      </w:r>
      <w:r>
        <w:t>:</w:t>
      </w:r>
      <w:r>
        <w:rPr>
          <w:lang w:val="en-MY"/>
        </w:rPr>
        <w:t xml:space="preserve"> IDD for Vessel</w:t>
      </w:r>
      <w:r w:rsidR="00D654DD">
        <w:rPr>
          <w:lang w:val="en-MY"/>
        </w:rPr>
        <w:t xml:space="preserve"> Registration</w:t>
      </w:r>
    </w:p>
    <w:p w14:paraId="11E7FE38" w14:textId="5A4D45BE" w:rsidR="004A1D74" w:rsidRPr="004E60A1" w:rsidRDefault="004A1D74" w:rsidP="004A1D74">
      <w:pPr>
        <w:rPr>
          <w:lang w:val="en-MY"/>
        </w:rPr>
      </w:pPr>
    </w:p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4A1D74" w14:paraId="6D703763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06F35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86F4F4" w14:textId="77777777" w:rsidR="004A1D74" w:rsidRDefault="004A1D74" w:rsidP="0015226A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4A1D74" w14:paraId="2F1AF47A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9CFD3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672B2" w14:textId="77777777" w:rsidR="004A1D74" w:rsidRDefault="004A1D74" w:rsidP="0015226A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4A1D74" w14:paraId="42B850DE" w14:textId="77777777" w:rsidTr="0090587D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AFAF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D8B5C" w14:textId="23E48A87" w:rsidR="004A1D74" w:rsidRDefault="00F54985" w:rsidP="0015226A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</w:t>
            </w:r>
            <w:r w:rsidR="00AE7584">
              <w:rPr>
                <w:rFonts w:cs="Arial"/>
                <w:szCs w:val="18"/>
                <w:shd w:val="clear" w:color="auto" w:fill="FFFFFF"/>
              </w:rPr>
              <w:t>STG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spk/insert</w:t>
            </w:r>
            <w:r w:rsidR="00190144">
              <w:rPr>
                <w:rFonts w:cs="Arial"/>
                <w:szCs w:val="18"/>
                <w:shd w:val="clear" w:color="auto" w:fill="FFFFFF"/>
              </w:rPr>
              <w:t>Update</w:t>
            </w:r>
            <w:r>
              <w:rPr>
                <w:rFonts w:cs="Arial"/>
                <w:szCs w:val="18"/>
                <w:shd w:val="clear" w:color="auto" w:fill="FFFFFF"/>
              </w:rPr>
              <w:t>Vessel</w:t>
            </w:r>
          </w:p>
        </w:tc>
      </w:tr>
      <w:tr w:rsidR="004A1D74" w14:paraId="517486EB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325A6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81257" w14:textId="37560816" w:rsidR="004A1D74" w:rsidRDefault="004A1D74" w:rsidP="0015226A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</w:p>
        </w:tc>
      </w:tr>
      <w:tr w:rsidR="004A1D74" w14:paraId="3F8B5DCF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8D430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12815" w14:textId="77777777" w:rsidR="004A1D74" w:rsidRDefault="004A1D74" w:rsidP="0015226A">
            <w:pPr>
              <w:spacing w:after="0"/>
            </w:pPr>
            <w:r>
              <w:t>-</w:t>
            </w:r>
          </w:p>
        </w:tc>
      </w:tr>
      <w:tr w:rsidR="004A1D74" w14:paraId="33E67035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AA02B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F86E3" w14:textId="77777777" w:rsidR="004A1D74" w:rsidRDefault="004A1D74" w:rsidP="0015226A">
            <w:pPr>
              <w:spacing w:after="0"/>
            </w:pPr>
            <w:r>
              <w:t>POST</w:t>
            </w:r>
          </w:p>
        </w:tc>
      </w:tr>
      <w:tr w:rsidR="00946BE1" w14:paraId="0A024B44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E82" w14:textId="77777777" w:rsidR="00946BE1" w:rsidRDefault="00946BE1" w:rsidP="00946BE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7AB9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[</w:t>
            </w:r>
          </w:p>
          <w:p w14:paraId="328F393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{</w:t>
            </w:r>
          </w:p>
          <w:p w14:paraId="3B92E00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CA844D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ype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E664BC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status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5757F9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callSign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7AD629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imo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1ACB37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fficial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96DD04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4DCB4F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21690B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ort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6BB80E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yearOfReg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24DA48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Valu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7AE34F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HullMateria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13405F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leng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3D47FD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read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A39F33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ep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C335CB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grossTonnag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977CD7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etTonnag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413106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eadWeigh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A69DB2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engineDesc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A09FBF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pulsion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C1398B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lastRenderedPageBreak/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pel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6D716A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umberOfEngin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48CBA8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umberOfShaf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5DD30F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ateOfKeelLa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1ACAF6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laceOfBuil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8D2C2E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88B539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412622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04C690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E65285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spee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9C9C82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otalEnginePower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D0F861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otalCrew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798BE2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evious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9C2EFC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eviousPort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6764FF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ateRegProv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3E64497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vExpiryD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3E245D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RegisterD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A9E6C5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AB070D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DE603B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C2A010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276A9E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D60275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CD2A93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8B3B1E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0BCA07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F65D6D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0EEEFF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9796B4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215E06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C4FCC8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C65441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3F2B87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19AB1D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6A4BF4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94AAF2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12F4DE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ECB863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0E9690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56E814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B62CE9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89D825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D9D9EF7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2E84A6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47A9DF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F0A089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EF736E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D023DC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lastRenderedPageBreak/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A088017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326BDC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04C84A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628A5F1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}</w:t>
            </w:r>
          </w:p>
          <w:p w14:paraId="717021A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]</w:t>
            </w:r>
          </w:p>
          <w:p w14:paraId="59E6E594" w14:textId="34C5C5F2" w:rsidR="00946BE1" w:rsidRPr="00AE63AA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</w:p>
        </w:tc>
      </w:tr>
      <w:tr w:rsidR="004A1D74" w14:paraId="17BE65D8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E23C8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lastRenderedPageBreak/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F6C59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656C711D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0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C3C5D20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02CD4435" w14:textId="77777777" w:rsidR="004A1D74" w:rsidRDefault="004A1D74" w:rsidP="0015226A">
            <w:pPr>
              <w:shd w:val="clear" w:color="auto" w:fill="FFFFFE"/>
              <w:spacing w:after="0" w:line="270" w:lineRule="atLeast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4A1D74" w14:paraId="5C069405" w14:textId="77777777" w:rsidTr="0015226A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5D8F9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1C091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2CF55B1C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BB5123E" w14:textId="77777777" w:rsidR="004A1D74" w:rsidRPr="00277348" w:rsidRDefault="004A1D74" w:rsidP="0015226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4C89C2E4" w14:textId="77777777" w:rsidR="004A1D74" w:rsidRDefault="004A1D74" w:rsidP="0015226A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30B23893" w14:textId="745917B5" w:rsidR="0084480F" w:rsidRDefault="004A1D74" w:rsidP="00A61B5B">
      <w:pPr>
        <w:pStyle w:val="Caption"/>
        <w:jc w:val="center"/>
        <w:rPr>
          <w:lang w:val="en-MY"/>
        </w:rPr>
        <w:sectPr w:rsidR="0084480F" w:rsidSect="00CC720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Figure </w:t>
      </w:r>
      <w:r w:rsidR="0015226A">
        <w:rPr>
          <w:noProof/>
        </w:rPr>
        <w:fldChar w:fldCharType="begin"/>
      </w:r>
      <w:r w:rsidR="0015226A">
        <w:rPr>
          <w:noProof/>
        </w:rPr>
        <w:instrText xml:space="preserve"> SEQ Figure \* ARABIC </w:instrText>
      </w:r>
      <w:r w:rsidR="0015226A">
        <w:rPr>
          <w:noProof/>
        </w:rPr>
        <w:fldChar w:fldCharType="separate"/>
      </w:r>
      <w:r>
        <w:rPr>
          <w:noProof/>
        </w:rPr>
        <w:t>2</w:t>
      </w:r>
      <w:r w:rsidR="0015226A">
        <w:rPr>
          <w:noProof/>
        </w:rPr>
        <w:fldChar w:fldCharType="end"/>
      </w:r>
      <w:r>
        <w:t>:</w:t>
      </w:r>
      <w:r>
        <w:rPr>
          <w:lang w:val="en-MY"/>
        </w:rPr>
        <w:t xml:space="preserve"> JSON format for Vessel</w:t>
      </w:r>
      <w:r w:rsidR="00CF31B7">
        <w:rPr>
          <w:lang w:val="en-MY"/>
        </w:rPr>
        <w:t xml:space="preserve"> Registration</w:t>
      </w:r>
      <w:r w:rsidR="00A61B5B">
        <w:rPr>
          <w:lang w:val="en-MY"/>
        </w:rPr>
        <w:t xml:space="preserve"> / Update</w:t>
      </w:r>
    </w:p>
    <w:p w14:paraId="1BCC9522" w14:textId="35AADDB0" w:rsidR="00232B69" w:rsidRDefault="00232B69" w:rsidP="00B86A32">
      <w:pPr>
        <w:rPr>
          <w:lang w:val="en-MY"/>
        </w:rPr>
      </w:pPr>
    </w:p>
    <w:p w14:paraId="7436F4B9" w14:textId="49AED1AD" w:rsidR="00D62082" w:rsidRDefault="006C1E62" w:rsidP="00D62082">
      <w:pPr>
        <w:pStyle w:val="Heading2"/>
        <w:ind w:firstLine="720"/>
        <w:rPr>
          <w:color w:val="auto"/>
        </w:rPr>
      </w:pPr>
      <w:r>
        <w:rPr>
          <w:color w:val="auto"/>
        </w:rPr>
        <w:t xml:space="preserve">1.2 </w:t>
      </w:r>
      <w:r w:rsidR="00D62082">
        <w:rPr>
          <w:color w:val="auto"/>
        </w:rPr>
        <w:t>Get Vessel Information</w:t>
      </w:r>
    </w:p>
    <w:p w14:paraId="7B575983" w14:textId="77777777" w:rsidR="00D62082" w:rsidRPr="00EA5262" w:rsidRDefault="00D62082" w:rsidP="00D62082"/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10"/>
        <w:gridCol w:w="1010"/>
        <w:gridCol w:w="727"/>
        <w:gridCol w:w="1722"/>
        <w:gridCol w:w="1260"/>
        <w:gridCol w:w="2736"/>
      </w:tblGrid>
      <w:tr w:rsidR="00F065E3" w14:paraId="69124354" w14:textId="77777777" w:rsidTr="004A4C76">
        <w:trPr>
          <w:trHeight w:val="432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12701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ttribute Data</w:t>
            </w:r>
          </w:p>
        </w:tc>
      </w:tr>
      <w:tr w:rsidR="00F065E3" w14:paraId="6691E5EF" w14:textId="77777777" w:rsidTr="00780E41">
        <w:trPr>
          <w:trHeight w:val="638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ADD1FE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rFonts w:cs="Arial"/>
                <w:b/>
                <w:bCs/>
                <w:color w:val="000000"/>
              </w:rPr>
              <w:t>Fiel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DED5E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Typ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7FECC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Size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6B52B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Forma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812364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Mandatory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7750B" w14:textId="77777777" w:rsidR="00F065E3" w:rsidRDefault="00F065E3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D0473F" w14:paraId="6C74849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AA7F6" w14:textId="77777777" w:rsidR="00D0473F" w:rsidRPr="002B323B" w:rsidRDefault="00D0473F" w:rsidP="00D0473F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lang w:val="en-MY" w:eastAsia="en-MY"/>
              </w:rPr>
            </w:pPr>
            <w:r>
              <w:rPr>
                <w:rFonts w:eastAsia="Times New Roman" w:cstheme="minorHAnsi"/>
                <w:lang w:val="en-MY" w:eastAsia="en-MY"/>
              </w:rPr>
              <w:t>vesselId</w:t>
            </w:r>
          </w:p>
          <w:p w14:paraId="7FF591AD" w14:textId="18497001" w:rsidR="00D0473F" w:rsidRDefault="00D0473F" w:rsidP="00D0473F">
            <w:pPr>
              <w:spacing w:after="0" w:line="240" w:lineRule="auto"/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2A19F" w14:textId="1DA9C9BB" w:rsidR="00D0473F" w:rsidRDefault="00D0473F" w:rsidP="00D0473F">
            <w:pPr>
              <w:spacing w:after="0" w:line="240" w:lineRule="auto"/>
              <w:jc w:val="center"/>
            </w:pPr>
            <w:r w:rsidRPr="002B323B">
              <w:rPr>
                <w:rFonts w:cstheme="minorHAnsi"/>
              </w:rP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F0955" w14:textId="22A68A9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2B323B">
              <w:rPr>
                <w:rFonts w:cstheme="minorHAnsi"/>
              </w:rPr>
              <w:t>4</w:t>
            </w:r>
            <w:r>
              <w:rPr>
                <w:rFonts w:cstheme="minorHAnsi"/>
              </w:rPr>
              <w:t>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E109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70A55" w14:textId="6A1E856F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2B323B">
              <w:rPr>
                <w:rFonts w:cstheme="minorHAnsi"/>
              </w:rP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44694" w14:textId="6F046021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 w:rsidRPr="002B323B">
              <w:rPr>
                <w:rFonts w:cstheme="minorHAnsi"/>
                <w:color w:val="000000"/>
              </w:rPr>
              <w:t xml:space="preserve">Vessel </w:t>
            </w:r>
            <w:r>
              <w:rPr>
                <w:rFonts w:cstheme="minorHAnsi"/>
                <w:color w:val="000000"/>
              </w:rPr>
              <w:t>ID (Unique ID For Vessel)</w:t>
            </w:r>
          </w:p>
        </w:tc>
      </w:tr>
      <w:tr w:rsidR="00D0473F" w14:paraId="10C0E1B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F61D9" w14:textId="77777777" w:rsidR="00D0473F" w:rsidRPr="002B323B" w:rsidRDefault="00D0473F" w:rsidP="00D0473F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lang w:val="en-MY" w:eastAsia="en-MY"/>
              </w:rPr>
            </w:pPr>
            <w:r w:rsidRPr="002B323B">
              <w:rPr>
                <w:rFonts w:eastAsia="Times New Roman" w:cstheme="minorHAnsi"/>
                <w:lang w:val="en-MY" w:eastAsia="en-MY"/>
              </w:rPr>
              <w:t>typeOfRegistry</w:t>
            </w:r>
          </w:p>
          <w:p w14:paraId="062EF1D9" w14:textId="15E8B75F" w:rsidR="00D0473F" w:rsidRPr="00332112" w:rsidRDefault="00D0473F" w:rsidP="00D0473F">
            <w:pPr>
              <w:spacing w:after="0" w:line="240" w:lineRule="auto"/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00B426" w14:textId="03E0DFDD" w:rsidR="00D0473F" w:rsidRPr="00332112" w:rsidRDefault="00D0473F" w:rsidP="00D0473F">
            <w:pPr>
              <w:spacing w:after="0" w:line="240" w:lineRule="auto"/>
              <w:jc w:val="center"/>
            </w:pPr>
            <w:r w:rsidRPr="002B323B">
              <w:rPr>
                <w:rFonts w:cstheme="minorHAnsi"/>
              </w:rP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BF6FE" w14:textId="3632AF1A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2B323B">
              <w:rPr>
                <w:rFonts w:cstheme="minorHAnsi"/>
              </w:rPr>
              <w:t>4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11F0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00FB5" w14:textId="51745488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2B323B">
              <w:rPr>
                <w:rFonts w:cstheme="minorHAnsi"/>
              </w:rP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F208" w14:textId="68A075E8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 w:rsidRPr="002B323B">
              <w:rPr>
                <w:rFonts w:cstheme="minorHAnsi"/>
                <w:color w:val="000000"/>
              </w:rPr>
              <w:t>Vessel registration type: MSR, TSR, MISR</w:t>
            </w:r>
          </w:p>
        </w:tc>
      </w:tr>
      <w:tr w:rsidR="00D0473F" w14:paraId="58348CAE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F1366" w14:textId="79E2F83C" w:rsidR="00D0473F" w:rsidRPr="00332112" w:rsidRDefault="00D0473F" w:rsidP="00D0473F">
            <w:pPr>
              <w:spacing w:after="0" w:line="240" w:lineRule="auto"/>
            </w:pPr>
            <w:r>
              <w:t>status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1090" w14:textId="7EB7F606" w:rsidR="00D0473F" w:rsidRPr="00332112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3C5B" w14:textId="5829579F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32F1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7371E" w14:textId="45134F7F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A657E" w14:textId="1CC64DBB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Vessel register status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C70260">
              <w:rPr>
                <w:rFonts w:ascii="Calibri" w:hAnsi="Calibri" w:cs="Calibri"/>
                <w:b/>
                <w:color w:val="FF0000"/>
              </w:rPr>
              <w:t>lt_general_status_gsts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D0473F" w14:paraId="3C177BBE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DD5A" w14:textId="7955F05E" w:rsidR="00D0473F" w:rsidRPr="003715F4" w:rsidRDefault="00D0473F" w:rsidP="00D0473F">
            <w:pPr>
              <w:spacing w:after="0" w:line="240" w:lineRule="auto"/>
            </w:pPr>
            <w:r w:rsidRPr="00332112">
              <w:t>call</w:t>
            </w:r>
            <w:r>
              <w:t>S</w:t>
            </w:r>
            <w:r w:rsidRPr="00332112">
              <w:t>ign</w:t>
            </w:r>
            <w:r>
              <w:t>N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9C659" w14:textId="412C2D71" w:rsidR="00D0473F" w:rsidRPr="003715F4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B1986" w14:textId="56D816CD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7904F5"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F17AC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C1433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FC5E4" w14:textId="12F34513" w:rsidR="00D0473F" w:rsidRPr="003715F4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all sign Number</w:t>
            </w:r>
          </w:p>
        </w:tc>
      </w:tr>
      <w:tr w:rsidR="00D0473F" w14:paraId="5B005968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2FF8A" w14:textId="35EE333A" w:rsidR="00D0473F" w:rsidRPr="003715F4" w:rsidRDefault="00D0473F" w:rsidP="00D0473F">
            <w:pPr>
              <w:spacing w:after="0" w:line="240" w:lineRule="auto"/>
            </w:pPr>
            <w:r w:rsidRPr="00332112">
              <w:t>imo</w:t>
            </w:r>
            <w:r>
              <w:t>N</w:t>
            </w:r>
            <w:r w:rsidRPr="00332112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30F7" w14:textId="65EC80A6" w:rsidR="00D0473F" w:rsidRPr="003715F4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D59DB" w14:textId="371F9ABD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7904F5"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1680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51494" w14:textId="77777777" w:rsidR="00D0473F" w:rsidRPr="003715F4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330B4" w14:textId="15252872" w:rsidR="00D0473F" w:rsidRPr="003715F4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O number</w:t>
            </w:r>
          </w:p>
        </w:tc>
      </w:tr>
      <w:tr w:rsidR="00D0473F" w14:paraId="4054D77C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2D9D3" w14:textId="4402CE5E" w:rsidR="00D0473F" w:rsidRPr="00DD315B" w:rsidRDefault="00D0473F" w:rsidP="00D0473F">
            <w:pPr>
              <w:spacing w:after="0" w:line="240" w:lineRule="auto"/>
              <w:rPr>
                <w:highlight w:val="yellow"/>
              </w:rPr>
            </w:pPr>
            <w:r w:rsidRPr="00332112">
              <w:t>official</w:t>
            </w:r>
            <w:r>
              <w:t>N</w:t>
            </w:r>
            <w:r w:rsidRPr="00332112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B54D5" w14:textId="1D82EF4D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25FC5" w14:textId="34A22D4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3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0F41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0E2EF" w14:textId="4CB0128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EB6BB" w14:textId="57FC2AB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official number</w:t>
            </w:r>
          </w:p>
        </w:tc>
      </w:tr>
      <w:tr w:rsidR="00D0473F" w14:paraId="1FEEECF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B88B1" w14:textId="007DE6CA" w:rsidR="00D0473F" w:rsidRDefault="00D0473F" w:rsidP="00D0473F">
            <w:pPr>
              <w:spacing w:after="0" w:line="240" w:lineRule="auto"/>
            </w:pPr>
            <w:r>
              <w:t>vesselN</w:t>
            </w:r>
            <w:r w:rsidRPr="00332112">
              <w:t>am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79D35" w14:textId="47561938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6C8DA" w14:textId="544FF543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441C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C01F" w14:textId="1A80E38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321A7" w14:textId="37805A6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name</w:t>
            </w:r>
          </w:p>
        </w:tc>
      </w:tr>
      <w:tr w:rsidR="00D0473F" w14:paraId="23955D6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BB55" w14:textId="1AB26923" w:rsidR="00D0473F" w:rsidRPr="00154F65" w:rsidRDefault="00D0473F" w:rsidP="00D0473F">
            <w:pPr>
              <w:spacing w:after="0" w:line="240" w:lineRule="auto"/>
            </w:pPr>
            <w:r>
              <w:t>vesselT</w:t>
            </w:r>
            <w:r w:rsidRPr="00332112">
              <w:t>yp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3874A" w14:textId="21BC4658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A12CD" w14:textId="017BF6C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120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12C74" w14:textId="0BB7F9A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32CAA" w14:textId="09BD0B8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Vessel Type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vessel_type_vtyp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D0473F" w14:paraId="198435E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C5A75" w14:textId="40F1575A" w:rsidR="00D0473F" w:rsidRPr="00154F65" w:rsidRDefault="00D0473F" w:rsidP="00D0473F">
            <w:pPr>
              <w:spacing w:after="0" w:line="240" w:lineRule="auto"/>
            </w:pPr>
            <w:r w:rsidRPr="00332112">
              <w:t>port</w:t>
            </w:r>
            <w:r>
              <w:t>OfRegistry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71CE3" w14:textId="702D768A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BF6E6" w14:textId="1B29916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BA581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9186E" w14:textId="24BD083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3A9C" w14:textId="550DE0F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ort of Registry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ports_prt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D0473F" w14:paraId="7036EF7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3F653" w14:textId="0020BCA3" w:rsidR="00D0473F" w:rsidRPr="000F6E78" w:rsidRDefault="00D0473F" w:rsidP="00D0473F">
            <w:pPr>
              <w:spacing w:after="0" w:line="240" w:lineRule="auto"/>
            </w:pPr>
            <w:r w:rsidRPr="00332112">
              <w:t>year</w:t>
            </w:r>
            <w:r>
              <w:t>OfR</w:t>
            </w:r>
            <w:r w:rsidRPr="00332112">
              <w:t>eg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D6BC0" w14:textId="0156E5D3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7B74EE" w14:textId="1EB5DB45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4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176D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9F0F9" w14:textId="41A99F63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E307D" w14:textId="7982FD7B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Year registered</w:t>
            </w:r>
          </w:p>
        </w:tc>
      </w:tr>
      <w:tr w:rsidR="00D0473F" w14:paraId="40EFC044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D690" w14:textId="7C73351B" w:rsidR="00D0473F" w:rsidRPr="000F6E78" w:rsidRDefault="00D0473F" w:rsidP="00D0473F">
            <w:pPr>
              <w:spacing w:after="0" w:line="240" w:lineRule="auto"/>
            </w:pPr>
            <w:r>
              <w:t>vesselVal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00663" w14:textId="483A56CC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1E705" w14:textId="5FB4037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1, 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8999" w14:textId="17F5B2B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99999999999.9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3AA2B" w14:textId="47D6DF0A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40991" w14:textId="7EBA9EE8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Value in Ringgit Malaysia</w:t>
            </w:r>
          </w:p>
        </w:tc>
      </w:tr>
      <w:tr w:rsidR="00D0473F" w14:paraId="481A1E26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FBA35" w14:textId="3AA6D56A" w:rsidR="00D0473F" w:rsidRPr="00154F65" w:rsidRDefault="00D0473F" w:rsidP="00D0473F">
            <w:pPr>
              <w:spacing w:after="0" w:line="240" w:lineRule="auto"/>
            </w:pPr>
            <w:r>
              <w:t>vesselHullMaterial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7645D" w14:textId="5A606022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206D9" w14:textId="5A43AE9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D7C1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30BD" w14:textId="718EA52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D9216" w14:textId="7BD563F0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hull material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AC58A0">
              <w:rPr>
                <w:rFonts w:ascii="Calibri" w:hAnsi="Calibri" w:cs="Calibri"/>
                <w:b/>
                <w:color w:val="FF0000"/>
              </w:rPr>
              <w:t>lt_hull_material_hm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2DE56B0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36E93" w14:textId="60B8B4F1" w:rsidR="00D0473F" w:rsidRPr="00154F65" w:rsidRDefault="00D0473F" w:rsidP="00D0473F">
            <w:pPr>
              <w:spacing w:after="0" w:line="240" w:lineRule="auto"/>
            </w:pPr>
            <w:r w:rsidRPr="00332112">
              <w:t>length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5BDEA" w14:textId="5AD1F8FD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3A2E9" w14:textId="4449F50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332112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D8382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AFB47" w14:textId="6448DAD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69F99" w14:textId="56021AAE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Vessel length</w:t>
            </w:r>
          </w:p>
        </w:tc>
      </w:tr>
      <w:tr w:rsidR="00D0473F" w14:paraId="1AD3D5A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7B918" w14:textId="3E3B793A" w:rsidR="00D0473F" w:rsidRDefault="00D0473F" w:rsidP="00D0473F">
            <w:pPr>
              <w:spacing w:after="0" w:line="240" w:lineRule="auto"/>
            </w:pPr>
            <w:r w:rsidRPr="00332112">
              <w:t>breadth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4A77C" w14:textId="2E72173E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A0AC0" w14:textId="1640CDA4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96274B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B4543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E930" w14:textId="4F1DD7A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ACC14" w14:textId="2C10F96D" w:rsidR="00D0473F" w:rsidRDefault="00D0473F" w:rsidP="00D0473F">
            <w:pPr>
              <w:pStyle w:val="ListParagraph"/>
              <w:spacing w:line="240" w:lineRule="auto"/>
              <w:ind w:left="0"/>
              <w:jc w:val="left"/>
            </w:pPr>
            <w:r>
              <w:rPr>
                <w:rFonts w:ascii="Calibri" w:hAnsi="Calibri" w:cs="Calibri"/>
                <w:color w:val="000000"/>
              </w:rPr>
              <w:t>Vessel breadth</w:t>
            </w:r>
          </w:p>
        </w:tc>
      </w:tr>
      <w:tr w:rsidR="00D0473F" w14:paraId="30BEE9E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794CC" w14:textId="308CBD5D" w:rsidR="00D0473F" w:rsidRPr="000F6E78" w:rsidRDefault="00D0473F" w:rsidP="00D0473F">
            <w:pPr>
              <w:spacing w:after="0" w:line="240" w:lineRule="auto"/>
            </w:pPr>
            <w:r w:rsidRPr="00332112">
              <w:t>depth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433FE" w14:textId="73949A44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B87F7" w14:textId="3AF91F9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96274B">
              <w:t>8, 3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BEFC4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EE4D" w14:textId="023EE524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7A702" w14:textId="2DB1DE8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depth</w:t>
            </w:r>
          </w:p>
        </w:tc>
      </w:tr>
      <w:tr w:rsidR="00D0473F" w14:paraId="08A9A550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0AF52" w14:textId="26167344" w:rsidR="00D0473F" w:rsidRPr="00154F65" w:rsidRDefault="00D0473F" w:rsidP="00D0473F">
            <w:pPr>
              <w:spacing w:after="0" w:line="240" w:lineRule="auto"/>
            </w:pPr>
            <w:r>
              <w:t>grossTonnag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29330" w14:textId="2494FDE7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6D56" w14:textId="0148EA7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0A4BED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0280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B64D6" w14:textId="65587A8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8419B" w14:textId="70E760D3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oss tonnage</w:t>
            </w:r>
          </w:p>
        </w:tc>
      </w:tr>
      <w:tr w:rsidR="00D0473F" w14:paraId="497A8D0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7A4E8" w14:textId="2F6D3FCF" w:rsidR="00D0473F" w:rsidRPr="00154F65" w:rsidRDefault="00D0473F" w:rsidP="00D0473F">
            <w:pPr>
              <w:spacing w:after="0" w:line="240" w:lineRule="auto"/>
            </w:pPr>
            <w:r>
              <w:t>netTonnag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E56FC" w14:textId="6198945B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BE161" w14:textId="35805461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0A4BED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22C4B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9FBDB" w14:textId="1731E79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ECC1" w14:textId="3375A4D0" w:rsidR="00D0473F" w:rsidRDefault="00D0473F" w:rsidP="00D0473F">
            <w:pPr>
              <w:pStyle w:val="ListParagraph"/>
              <w:spacing w:line="240" w:lineRule="auto"/>
              <w:ind w:left="0"/>
              <w:jc w:val="left"/>
            </w:pPr>
            <w:r>
              <w:rPr>
                <w:rFonts w:ascii="Calibri" w:hAnsi="Calibri" w:cs="Calibri"/>
                <w:color w:val="000000"/>
              </w:rPr>
              <w:t>Net tonnage</w:t>
            </w:r>
          </w:p>
        </w:tc>
      </w:tr>
      <w:tr w:rsidR="00D0473F" w14:paraId="1A5AAC81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1AC2B" w14:textId="1EF0E59C" w:rsidR="00D0473F" w:rsidRPr="00154F65" w:rsidRDefault="00D0473F" w:rsidP="00D0473F">
            <w:pPr>
              <w:spacing w:after="0" w:line="240" w:lineRule="auto"/>
            </w:pPr>
            <w:r>
              <w:rPr>
                <w:rFonts w:ascii="Calibri" w:hAnsi="Calibri" w:cs="Calibri"/>
                <w:color w:val="000000"/>
              </w:rPr>
              <w:t>deadWeigh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6F144" w14:textId="56681A47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52C373" w14:textId="72C50881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332112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0F57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56BE2" w14:textId="0BE4409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8A9E5" w14:textId="50C03CD3" w:rsidR="00D0473F" w:rsidRDefault="00D0473F" w:rsidP="00D0473F">
            <w:pPr>
              <w:pStyle w:val="ListParagraph"/>
              <w:spacing w:line="240" w:lineRule="auto"/>
              <w:ind w:left="0"/>
              <w:jc w:val="left"/>
            </w:pPr>
            <w:r>
              <w:rPr>
                <w:rFonts w:ascii="Calibri" w:hAnsi="Calibri" w:cs="Calibri"/>
                <w:color w:val="000000"/>
              </w:rPr>
              <w:t>deadweight</w:t>
            </w:r>
          </w:p>
        </w:tc>
      </w:tr>
      <w:tr w:rsidR="00D0473F" w14:paraId="2829E4FF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A383" w14:textId="2AFC2B54" w:rsidR="00D0473F" w:rsidRPr="00154F65" w:rsidRDefault="00D0473F" w:rsidP="00D0473F">
            <w:pPr>
              <w:spacing w:after="0" w:line="240" w:lineRule="auto"/>
            </w:pPr>
            <w:r w:rsidRPr="00332112">
              <w:t>engine</w:t>
            </w:r>
            <w:r>
              <w:t>D</w:t>
            </w:r>
            <w:r w:rsidRPr="00332112">
              <w:t>esc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5997B" w14:textId="362B9BFB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C2B4" w14:textId="55320E75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1DA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543B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D16A2" w14:textId="46746A0C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 description (</w:t>
            </w:r>
            <w:r>
              <w:rPr>
                <w:rFonts w:ascii="Calibri" w:hAnsi="Calibri" w:cs="Calibri"/>
                <w:b/>
                <w:color w:val="FF0000"/>
              </w:rPr>
              <w:t>refer lookup</w:t>
            </w:r>
            <w:r w:rsidRPr="00426AFC">
              <w:rPr>
                <w:rFonts w:ascii="Calibri" w:hAnsi="Calibri" w:cs="Calibri"/>
                <w:b/>
                <w:color w:val="FF0000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Pr="00426AFC">
              <w:rPr>
                <w:rFonts w:ascii="Calibri" w:hAnsi="Calibri" w:cs="Calibri"/>
                <w:b/>
                <w:color w:val="FF0000"/>
              </w:rPr>
              <w:t>lt_engine_description_ed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63DC4E5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2E18E" w14:textId="785A5FAD" w:rsidR="00D0473F" w:rsidRPr="00154F65" w:rsidRDefault="00D0473F" w:rsidP="00D0473F">
            <w:pPr>
              <w:spacing w:after="0" w:line="240" w:lineRule="auto"/>
            </w:pPr>
            <w:r w:rsidRPr="00332112">
              <w:lastRenderedPageBreak/>
              <w:t>propuls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3EA0A" w14:textId="55678C44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6593A" w14:textId="5246586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9C682" w14:textId="6FBB889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P / 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14B28" w14:textId="0875091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26F5" w14:textId="1AAC210D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propulsion (P = Self-Propel / N = Non-Propel)</w:t>
            </w:r>
          </w:p>
        </w:tc>
      </w:tr>
      <w:tr w:rsidR="00D0473F" w14:paraId="0ED0020C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6F298" w14:textId="40EF68CD" w:rsidR="00D0473F" w:rsidRPr="00154F65" w:rsidRDefault="00D0473F" w:rsidP="00D0473F">
            <w:pPr>
              <w:spacing w:after="0" w:line="240" w:lineRule="auto"/>
            </w:pPr>
            <w:r>
              <w:t>propelTyp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57C86" w14:textId="4747EA7D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6E935" w14:textId="4DD7620A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8FD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4E38F" w14:textId="5AD8ED7A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AA95D" w14:textId="6431F49F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 description (</w:t>
            </w:r>
            <w:r>
              <w:rPr>
                <w:rFonts w:ascii="Calibri" w:hAnsi="Calibri" w:cs="Calibri"/>
                <w:b/>
                <w:color w:val="FF0000"/>
              </w:rPr>
              <w:t>refer lookup</w:t>
            </w:r>
            <w:r w:rsidRPr="00426AFC">
              <w:rPr>
                <w:rFonts w:ascii="Calibri" w:hAnsi="Calibri" w:cs="Calibri"/>
                <w:b/>
                <w:color w:val="FF0000"/>
              </w:rPr>
              <w:t xml:space="preserve"> </w:t>
            </w:r>
            <w:r>
              <w:rPr>
                <w:rFonts w:ascii="Calibri" w:hAnsi="Calibri" w:cs="Calibri"/>
                <w:b/>
                <w:color w:val="FF0000"/>
              </w:rPr>
              <w:t xml:space="preserve"> </w:t>
            </w:r>
            <w:r w:rsidRPr="0005126C">
              <w:rPr>
                <w:rFonts w:ascii="Calibri" w:hAnsi="Calibri" w:cs="Calibri"/>
                <w:b/>
                <w:color w:val="FF0000"/>
              </w:rPr>
              <w:t>lt_propel_type_pro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49F8774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2EBF" w14:textId="06C575F8" w:rsidR="00D0473F" w:rsidRPr="000F6E78" w:rsidRDefault="00D0473F" w:rsidP="00D0473F">
            <w:pPr>
              <w:spacing w:after="0" w:line="240" w:lineRule="auto"/>
            </w:pPr>
            <w:r>
              <w:t>numberOfE</w:t>
            </w:r>
            <w:r w:rsidRPr="00332112">
              <w:t>ngin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D2B8E" w14:textId="4438F293" w:rsidR="00D0473F" w:rsidRDefault="00D0473F" w:rsidP="00D0473F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CBC15" w14:textId="57BEDD5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2EC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1DCD" w14:textId="503F7BE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F9F7" w14:textId="25ED74E2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Number of engines</w:t>
            </w:r>
          </w:p>
        </w:tc>
      </w:tr>
      <w:tr w:rsidR="00D0473F" w14:paraId="695B55C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508F4" w14:textId="090EE4C4" w:rsidR="00D0473F" w:rsidRPr="000F6E78" w:rsidRDefault="00D0473F" w:rsidP="00D0473F">
            <w:pPr>
              <w:spacing w:after="0" w:line="240" w:lineRule="auto"/>
            </w:pPr>
            <w:r>
              <w:t>numberOfS</w:t>
            </w:r>
            <w:r w:rsidRPr="00332112">
              <w:t>haf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565E3" w14:textId="6F2072E1" w:rsidR="00D0473F" w:rsidRDefault="00D0473F" w:rsidP="00D0473F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288DC" w14:textId="4AE4217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94021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E1484" w14:textId="2CE5AD13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606AF" w14:textId="2745B5FC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Number of shafts</w:t>
            </w:r>
          </w:p>
        </w:tc>
      </w:tr>
      <w:tr w:rsidR="00D0473F" w14:paraId="213123C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72E00" w14:textId="5285BA0D" w:rsidR="00D0473F" w:rsidRDefault="00D0473F" w:rsidP="00D0473F">
            <w:pPr>
              <w:spacing w:after="0" w:line="240" w:lineRule="auto"/>
            </w:pPr>
            <w:r>
              <w:t>dateOfKeelLai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CAD5C" w14:textId="6DC80439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89E7" w14:textId="2D56ED8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E108D" w14:textId="7AE32064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BC74" w14:textId="765EA00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36FB4" w14:textId="50190C5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build</w:t>
            </w:r>
          </w:p>
        </w:tc>
      </w:tr>
      <w:tr w:rsidR="00D0473F" w14:paraId="213F3AC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59B5F" w14:textId="15F3665F" w:rsidR="00D0473F" w:rsidRDefault="00D0473F" w:rsidP="00D0473F">
            <w:pPr>
              <w:spacing w:after="0" w:line="240" w:lineRule="auto"/>
            </w:pPr>
            <w:r>
              <w:t>placeOfBuil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679CF" w14:textId="7D2655D6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BBC10" w14:textId="247490B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A7EB1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B0DB6" w14:textId="26E13D3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9EEE9" w14:textId="3ADE47C4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ce of built (Country Name)</w:t>
            </w:r>
          </w:p>
        </w:tc>
      </w:tr>
      <w:tr w:rsidR="00D0473F" w14:paraId="4BB43B1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F834" w14:textId="069B9066" w:rsidR="00D0473F" w:rsidRDefault="00D0473F" w:rsidP="00D0473F">
            <w:pPr>
              <w:spacing w:after="0" w:line="240" w:lineRule="auto"/>
            </w:pPr>
            <w:r w:rsidRPr="00332112">
              <w:t>builder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4ABCB" w14:textId="1807ADF9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F80D5" w14:textId="79A9EFA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4F6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3580" w14:textId="075C2E2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5EEB" w14:textId="709C96F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name</w:t>
            </w:r>
          </w:p>
        </w:tc>
      </w:tr>
      <w:tr w:rsidR="00D0473F" w14:paraId="2CF17ED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C5D90" w14:textId="4B3218B1" w:rsidR="00D0473F" w:rsidRPr="00154F65" w:rsidRDefault="00D0473F" w:rsidP="00D0473F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1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695" w14:textId="40BAF715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6CA33" w14:textId="75D5296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7DAF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85122" w14:textId="0DA2749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D548D" w14:textId="0FDBBFC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address 1</w:t>
            </w:r>
          </w:p>
        </w:tc>
      </w:tr>
      <w:tr w:rsidR="00D0473F" w14:paraId="46C682F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BBADF" w14:textId="72273878" w:rsidR="00D0473F" w:rsidRPr="00154F65" w:rsidRDefault="00D0473F" w:rsidP="00D0473F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CE2C4" w14:textId="6C72839D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4464E" w14:textId="4C2833F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9F4A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B8E19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73059" w14:textId="7F7DB528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address 2</w:t>
            </w:r>
          </w:p>
        </w:tc>
      </w:tr>
      <w:tr w:rsidR="00D0473F" w14:paraId="2A10BED8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A7C18" w14:textId="37ACAEBC" w:rsidR="00D0473F" w:rsidRPr="00154F65" w:rsidRDefault="00D0473F" w:rsidP="00D0473F">
            <w:pPr>
              <w:spacing w:after="0" w:line="240" w:lineRule="auto"/>
            </w:pPr>
            <w:r w:rsidRPr="00332112">
              <w:t>builder</w:t>
            </w:r>
            <w:r>
              <w:t>A</w:t>
            </w:r>
            <w:r w:rsidRPr="00332112">
              <w:t>dd</w:t>
            </w:r>
            <w:r>
              <w:t>ress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7A0F" w14:textId="13FF06DD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28D61" w14:textId="40783FB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6ACB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A04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E9040" w14:textId="6FD07A2F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builder address 3</w:t>
            </w:r>
          </w:p>
        </w:tc>
      </w:tr>
      <w:tr w:rsidR="00D0473F" w14:paraId="678FD99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624E8" w14:textId="268C757D" w:rsidR="00D0473F" w:rsidRPr="00154F65" w:rsidRDefault="00D0473F" w:rsidP="00D0473F">
            <w:pPr>
              <w:spacing w:after="0" w:line="240" w:lineRule="auto"/>
            </w:pPr>
            <w:r w:rsidRPr="00332112">
              <w:t>spee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2BA36" w14:textId="6553DE12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E92F8" w14:textId="5B8A766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CC21BA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8F66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C41B" w14:textId="69EE0BC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0EDC" w14:textId="7E2BB03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speed</w:t>
            </w:r>
          </w:p>
        </w:tc>
      </w:tr>
      <w:tr w:rsidR="00D0473F" w14:paraId="7330B2EF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BADF5" w14:textId="3745B4F7" w:rsidR="00D0473F" w:rsidRPr="00154F65" w:rsidRDefault="00D0473F" w:rsidP="00D0473F">
            <w:pPr>
              <w:spacing w:after="0" w:line="240" w:lineRule="auto"/>
            </w:pPr>
            <w:r>
              <w:t>totalEnginePower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D4EA5" w14:textId="07FA6EC1" w:rsidR="00D0473F" w:rsidRDefault="00D0473F" w:rsidP="00D0473F">
            <w:pPr>
              <w:spacing w:after="0" w:line="240" w:lineRule="auto"/>
              <w:jc w:val="center"/>
            </w:pPr>
            <w:r>
              <w:t>double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E417" w14:textId="5E5F62C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CC21BA">
              <w:t xml:space="preserve">8, </w:t>
            </w: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0F92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35338" w14:textId="0C5DAC5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C3D19" w14:textId="7461EA6E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otal engine power</w:t>
            </w:r>
          </w:p>
        </w:tc>
      </w:tr>
      <w:tr w:rsidR="00D0473F" w14:paraId="58D1838B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D7D47" w14:textId="15EDCD4F" w:rsidR="00D0473F" w:rsidRPr="00154F65" w:rsidRDefault="00D0473F" w:rsidP="00D0473F">
            <w:pPr>
              <w:spacing w:after="0" w:line="240" w:lineRule="auto"/>
            </w:pPr>
            <w:r>
              <w:t>totalCrew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BC968" w14:textId="5282E747" w:rsidR="00D0473F" w:rsidRDefault="00D0473F" w:rsidP="00D0473F">
            <w:pPr>
              <w:spacing w:after="0" w:line="240" w:lineRule="auto"/>
              <w:jc w:val="center"/>
            </w:pPr>
            <w:r w:rsidRPr="00C367FE">
              <w:t>int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FA98F6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AEAB6" w14:textId="02EF706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1DAF" w14:textId="36B8D313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EAD0D" w14:textId="1B1F82DC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Total Crew</w:t>
            </w:r>
          </w:p>
        </w:tc>
      </w:tr>
      <w:tr w:rsidR="00D0473F" w14:paraId="160E5E80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051B2" w14:textId="4DF1D58E" w:rsidR="00D0473F" w:rsidRPr="00154F65" w:rsidRDefault="00D0473F" w:rsidP="00D0473F">
            <w:pPr>
              <w:spacing w:after="0" w:line="240" w:lineRule="auto"/>
            </w:pPr>
            <w:r>
              <w:t>previousNam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B1094" w14:textId="306A972F" w:rsidR="00D0473F" w:rsidRDefault="00D0473F" w:rsidP="00D0473F">
            <w:pPr>
              <w:spacing w:after="0" w:line="240" w:lineRule="auto"/>
              <w:jc w:val="center"/>
            </w:pPr>
            <w:r w:rsidRPr="00F55200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7BB6F" w14:textId="0436B0E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E579C" w14:textId="412E5F8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3BDAF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0BD63" w14:textId="436D229E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vious vessel name</w:t>
            </w:r>
          </w:p>
        </w:tc>
      </w:tr>
      <w:tr w:rsidR="00D0473F" w14:paraId="442C5E8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C1EAE" w14:textId="44233359" w:rsidR="00D0473F" w:rsidRPr="00154F65" w:rsidRDefault="00D0473F" w:rsidP="00D0473F">
            <w:pPr>
              <w:spacing w:after="0" w:line="240" w:lineRule="auto"/>
            </w:pPr>
            <w:r>
              <w:t>previousP</w:t>
            </w:r>
            <w:r w:rsidRPr="00332112">
              <w:t>ort</w:t>
            </w:r>
            <w:r>
              <w:t>OfRegistry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1CC4E" w14:textId="626808FB" w:rsidR="00D0473F" w:rsidRDefault="00D0473F" w:rsidP="00D0473F">
            <w:pPr>
              <w:spacing w:after="0" w:line="240" w:lineRule="auto"/>
              <w:jc w:val="center"/>
            </w:pPr>
            <w:r w:rsidRPr="00DD28A1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47B709" w14:textId="4C2D5F0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5A0E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B509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0201A" w14:textId="2815969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Previous Port of Registry </w:t>
            </w:r>
            <w:r w:rsidRPr="0064075E">
              <w:rPr>
                <w:rFonts w:ascii="Calibri" w:hAnsi="Calibri" w:cs="Calibri"/>
                <w:color w:val="000000" w:themeColor="text1"/>
              </w:rPr>
              <w:t>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5742FB">
              <w:rPr>
                <w:rFonts w:ascii="Calibri" w:hAnsi="Calibri" w:cs="Calibri"/>
                <w:b/>
                <w:color w:val="FF0000"/>
              </w:rPr>
              <w:t>lt_ports_prt</w:t>
            </w:r>
            <w:r w:rsidRPr="0064075E">
              <w:rPr>
                <w:rFonts w:ascii="Calibri" w:hAnsi="Calibri" w:cs="Calibri"/>
                <w:color w:val="000000" w:themeColor="text1"/>
              </w:rPr>
              <w:t>)</w:t>
            </w:r>
          </w:p>
        </w:tc>
      </w:tr>
      <w:tr w:rsidR="00D0473F" w14:paraId="107F9B8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867B" w14:textId="065A4C9A" w:rsidR="00D0473F" w:rsidRPr="00154F65" w:rsidRDefault="00D0473F" w:rsidP="00D0473F">
            <w:pPr>
              <w:spacing w:after="0" w:line="240" w:lineRule="auto"/>
            </w:pPr>
            <w:r w:rsidRPr="002A7C87">
              <w:t>date</w:t>
            </w:r>
            <w:r>
              <w:t>R</w:t>
            </w:r>
            <w:r w:rsidRPr="002A7C87">
              <w:t>eg</w:t>
            </w:r>
            <w:r>
              <w:t>P</w:t>
            </w:r>
            <w:r w:rsidRPr="002A7C87">
              <w:t>rov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B1F48" w14:textId="1F942FD5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BFE13" w14:textId="61D6973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EEE7A" w14:textId="00734A9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F9469" w14:textId="6201F64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7508" w14:textId="7CFFBDF4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register provisional</w:t>
            </w:r>
          </w:p>
        </w:tc>
      </w:tr>
      <w:tr w:rsidR="00D0473F" w14:paraId="692F72D0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E9244" w14:textId="4B0E9431" w:rsidR="00D0473F" w:rsidRPr="00154F65" w:rsidRDefault="00D0473F" w:rsidP="00D0473F">
            <w:pPr>
              <w:spacing w:after="0" w:line="240" w:lineRule="auto"/>
            </w:pPr>
            <w:r>
              <w:t>provExpiryDat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BDF6B9" w14:textId="0F23DE7E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EDDA3" w14:textId="28DBF3F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9AC87" w14:textId="192B4FB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C89B1" w14:textId="2D9E7C3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B0C30" w14:textId="70A1773E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visional Expiry Date</w:t>
            </w:r>
          </w:p>
        </w:tc>
      </w:tr>
      <w:tr w:rsidR="00D0473F" w14:paraId="45A0956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48C8C" w14:textId="2C7A925B" w:rsidR="00D0473F" w:rsidRPr="00154F65" w:rsidRDefault="00D0473F" w:rsidP="00D0473F">
            <w:pPr>
              <w:spacing w:after="0" w:line="240" w:lineRule="auto"/>
            </w:pPr>
            <w:r>
              <w:t>vesselRegisterDat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0C1C8" w14:textId="375198DA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6F736" w14:textId="502AD91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BF7D" w14:textId="16D81251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dd-MM-yyy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CF553" w14:textId="7A436CA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65F7" w14:textId="03CE1E28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register date</w:t>
            </w:r>
          </w:p>
        </w:tc>
      </w:tr>
      <w:tr w:rsidR="00D0473F" w14:paraId="78F9B5A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DCF1" w14:textId="449DDB1C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T</w:t>
            </w:r>
            <w:r w:rsidRPr="00F4408C">
              <w:t>yp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BEB8E" w14:textId="4980DE6C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896E8" w14:textId="418D2BF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1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008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D286" w14:textId="5FDD4B1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4202C" w14:textId="7777777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Jenis owner </w:t>
            </w:r>
          </w:p>
          <w:p w14:paraId="04D84C74" w14:textId="7CB3294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:</w:t>
            </w:r>
            <w:r>
              <w:t xml:space="preserve"> Korporat</w:t>
            </w: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 xml:space="preserve"> @</w:t>
            </w:r>
            <w:r>
              <w:rPr>
                <w:rFonts w:ascii="Calibri" w:hAnsi="Calibri" w:cs="Calibri"/>
                <w:color w:val="000000"/>
              </w:rPr>
              <w:t>2: individu)</w:t>
            </w:r>
          </w:p>
        </w:tc>
      </w:tr>
      <w:tr w:rsidR="00D0473F" w14:paraId="4689FB3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0517" w14:textId="321ACA65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I</w:t>
            </w:r>
            <w:r w:rsidRPr="00F4408C">
              <w:t>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EFE07" w14:textId="6F7F8BBB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0EA3" w14:textId="0B206E7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2509E" w14:textId="7639689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893A" w14:textId="136D977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4905" w14:textId="6E593FFE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D0473F" w14:paraId="216644D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741E1" w14:textId="188A8DB0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N</w:t>
            </w:r>
            <w:r w:rsidRPr="00F4408C">
              <w:t>am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71781" w14:textId="0B749CF8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BD5D45" w14:textId="5F5D99F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FCC1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0460A" w14:textId="24E87D5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C3E1" w14:textId="4975DBC3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name</w:t>
            </w:r>
          </w:p>
        </w:tc>
      </w:tr>
      <w:tr w:rsidR="00D0473F" w14:paraId="2FF6ECE1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BA520" w14:textId="4DEBBB07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A</w:t>
            </w:r>
            <w:r w:rsidRPr="00F4408C">
              <w:t>ddress</w:t>
            </w:r>
            <w:r>
              <w:t>1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9F3C" w14:textId="3D22EEBF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B75C5" w14:textId="002DE65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1F083" w14:textId="7BE94521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4CBCC" w14:textId="3F0DFA6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B34D8" w14:textId="22B8BD4F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1</w:t>
            </w:r>
          </w:p>
        </w:tc>
      </w:tr>
      <w:tr w:rsidR="00D0473F" w14:paraId="43015C8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A463C" w14:textId="46675976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A</w:t>
            </w:r>
            <w:r w:rsidRPr="00F4408C">
              <w:t>ddress</w:t>
            </w:r>
            <w: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451C" w14:textId="777483FE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930CB" w14:textId="4BF8A514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1ABB1" w14:textId="1CE1C935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9E3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7443A" w14:textId="5B2A3462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2</w:t>
            </w:r>
          </w:p>
        </w:tc>
      </w:tr>
      <w:tr w:rsidR="00D0473F" w14:paraId="287FC175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AF3C" w14:textId="16511351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A</w:t>
            </w:r>
            <w:r w:rsidRPr="00F4408C">
              <w:t>ddress</w:t>
            </w:r>
            <w: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D59A2" w14:textId="312692E7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3E3E" w14:textId="2FDE656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B8AD" w14:textId="01E6320A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D964B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BA617" w14:textId="471CE7BF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 3</w:t>
            </w:r>
          </w:p>
        </w:tc>
      </w:tr>
      <w:tr w:rsidR="00D0473F" w14:paraId="4727F55E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7E25" w14:textId="25F71B24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Postcod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D26B6" w14:textId="06E6D9D8" w:rsidR="00D0473F" w:rsidRDefault="00D0473F" w:rsidP="00D0473F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2E2B7" w14:textId="613FDD8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7514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837A3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B4AF8" w14:textId="20676CA9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postcode</w:t>
            </w:r>
          </w:p>
        </w:tc>
      </w:tr>
      <w:tr w:rsidR="00D0473F" w14:paraId="205CB154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CF8EE" w14:textId="7F8137C5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S</w:t>
            </w:r>
            <w:r w:rsidRPr="00F4408C">
              <w:t>tat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69DE0" w14:textId="5638A26A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364EE" w14:textId="55BBB0F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CE09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4055D" w14:textId="1C80181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E8F4F" w14:textId="3A7AEB52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588BE177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B9F03" w14:textId="2DBF290F" w:rsidR="00D0473F" w:rsidRPr="00154F65" w:rsidRDefault="00D0473F" w:rsidP="00D0473F">
            <w:pPr>
              <w:spacing w:after="0" w:line="240" w:lineRule="auto"/>
            </w:pPr>
            <w:r w:rsidRPr="00F4408C">
              <w:lastRenderedPageBreak/>
              <w:t>owner</w:t>
            </w:r>
            <w:r>
              <w:t>C</w:t>
            </w:r>
            <w:r w:rsidRPr="00F4408C">
              <w:t>ountry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FF21C" w14:textId="4D42159C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E29A" w14:textId="77C165C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442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4CAA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E1D02" w14:textId="2892899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7BEFF23D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5894C" w14:textId="732CEAFE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0CDC6" w14:textId="3CA4946B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3025E" w14:textId="468F1E3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E970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4E14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4272F" w14:textId="1D6F76D6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Phone Number</w:t>
            </w:r>
          </w:p>
        </w:tc>
      </w:tr>
      <w:tr w:rsidR="00D0473F" w14:paraId="7D17B9DD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08E5" w14:textId="10216E0E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010C" w14:textId="0B5FAA13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40A9E" w14:textId="2544189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206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FAA1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D27AC" w14:textId="35AA315B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Fax number</w:t>
            </w:r>
          </w:p>
        </w:tc>
      </w:tr>
      <w:tr w:rsidR="00D0473F" w14:paraId="6044580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23EF6" w14:textId="3AEF839F" w:rsidR="00D0473F" w:rsidRPr="00154F65" w:rsidRDefault="00D0473F" w:rsidP="00D0473F">
            <w:pPr>
              <w:spacing w:after="0" w:line="240" w:lineRule="auto"/>
            </w:pPr>
            <w:r w:rsidRPr="00F4408C">
              <w:t>owner</w:t>
            </w:r>
            <w:r>
              <w:t>E</w:t>
            </w:r>
            <w:r w:rsidRPr="00F4408C">
              <w:t>mail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1798" w14:textId="40F20DB8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3ECD9" w14:textId="210529B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21761" w14:textId="5E1EB543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78FD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46BA" w14:textId="760D9AF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ner Email address</w:t>
            </w:r>
          </w:p>
        </w:tc>
      </w:tr>
      <w:tr w:rsidR="00D0473F" w14:paraId="17F112FD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244E2" w14:textId="0850790B" w:rsidR="00D0473F" w:rsidRPr="00154F65" w:rsidRDefault="00D0473F" w:rsidP="00D0473F">
            <w:pPr>
              <w:spacing w:after="0" w:line="240" w:lineRule="auto"/>
            </w:pPr>
            <w:r>
              <w:t>auoI</w:t>
            </w:r>
            <w:r w:rsidRPr="00F4408C">
              <w:t>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9765B" w14:textId="4812407E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4E5C3F" w14:textId="7C6D274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B8E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32B7F" w14:textId="0289E78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855D2" w14:textId="0521DC9C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D0473F" w14:paraId="4FBBC61A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2225" w14:textId="7BBD53C5" w:rsidR="00D0473F" w:rsidRPr="00154F65" w:rsidRDefault="00D0473F" w:rsidP="00D0473F">
            <w:pPr>
              <w:spacing w:after="0" w:line="240" w:lineRule="auto"/>
            </w:pPr>
            <w:r>
              <w:t>auoN</w:t>
            </w:r>
            <w:r w:rsidRPr="00F4408C">
              <w:t>am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49BB1" w14:textId="218A72DF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59C41" w14:textId="57659719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6A5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467B0" w14:textId="6F627BD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AD436" w14:textId="3BF2A59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name</w:t>
            </w:r>
          </w:p>
        </w:tc>
      </w:tr>
      <w:tr w:rsidR="00D0473F" w14:paraId="14885B20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BACE8" w14:textId="7E72137B" w:rsidR="00D0473F" w:rsidRPr="00154F65" w:rsidRDefault="00D0473F" w:rsidP="00D0473F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1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3BD6" w14:textId="4AD3AAAA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56ECF" w14:textId="044AD24A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F4E2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75B57" w14:textId="45722332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FF43" w14:textId="5C885B7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1</w:t>
            </w:r>
          </w:p>
        </w:tc>
      </w:tr>
      <w:tr w:rsidR="00D0473F" w14:paraId="37D94765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C8D6D" w14:textId="328E84DF" w:rsidR="00D0473F" w:rsidRPr="00154F65" w:rsidRDefault="00D0473F" w:rsidP="00D0473F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A6E48" w14:textId="3A5D43AF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59845" w14:textId="26FA659F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F804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359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A40EB" w14:textId="367DE319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2</w:t>
            </w:r>
          </w:p>
        </w:tc>
      </w:tr>
      <w:tr w:rsidR="00D0473F" w14:paraId="56CE03E8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C73C" w14:textId="7DA2DD7D" w:rsidR="00D0473F" w:rsidRPr="00154F65" w:rsidRDefault="00D0473F" w:rsidP="00D0473F">
            <w:pPr>
              <w:spacing w:after="0" w:line="240" w:lineRule="auto"/>
            </w:pPr>
            <w:r>
              <w:t>auoA</w:t>
            </w:r>
            <w:r w:rsidRPr="00F4408C">
              <w:t>ddress</w:t>
            </w:r>
            <w: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BFE98" w14:textId="6FEBD2FD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F717" w14:textId="2FA13AC5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2073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F8F42" w14:textId="5758762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78248" w14:textId="7DEB6EA3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 3</w:t>
            </w:r>
          </w:p>
        </w:tc>
      </w:tr>
      <w:tr w:rsidR="00D0473F" w14:paraId="2EE59F9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CFF2" w14:textId="47BEBCED" w:rsidR="00D0473F" w:rsidRPr="00154F65" w:rsidRDefault="00D0473F" w:rsidP="00D0473F">
            <w:pPr>
              <w:spacing w:after="0" w:line="240" w:lineRule="auto"/>
            </w:pPr>
            <w:r>
              <w:t>auoPostcod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E49A3" w14:textId="13044F07" w:rsidR="00D0473F" w:rsidRDefault="00D0473F" w:rsidP="00D0473F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BBA12" w14:textId="07021B5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E25C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CD41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F737" w14:textId="75537E3C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postcode</w:t>
            </w:r>
          </w:p>
        </w:tc>
      </w:tr>
      <w:tr w:rsidR="00D0473F" w14:paraId="6E997B81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6C6C" w14:textId="78581C81" w:rsidR="00D0473F" w:rsidRPr="00154F65" w:rsidRDefault="00D0473F" w:rsidP="00D0473F">
            <w:pPr>
              <w:spacing w:after="0" w:line="240" w:lineRule="auto"/>
            </w:pPr>
            <w:r>
              <w:t>auoS</w:t>
            </w:r>
            <w:r w:rsidRPr="00F4408C">
              <w:t>tat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478D" w14:textId="30B655F4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0974F" w14:textId="19A714A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9762F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7C3A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A1B62" w14:textId="5381CDD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7AB8DAA3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3FC47" w14:textId="77EDDB1B" w:rsidR="00D0473F" w:rsidRPr="00F4408C" w:rsidRDefault="00D0473F" w:rsidP="00D0473F">
            <w:pPr>
              <w:spacing w:after="0" w:line="240" w:lineRule="auto"/>
            </w:pPr>
            <w:r>
              <w:t>auoC</w:t>
            </w:r>
            <w:r w:rsidRPr="00F4408C">
              <w:t>ountry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1DF60" w14:textId="22D2641E" w:rsidR="00D0473F" w:rsidRPr="00D008D1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32676" w14:textId="44BF6310" w:rsidR="00D0473F" w:rsidRPr="00F4408C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76CB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497B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6BDB6" w14:textId="58D25A6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7274D492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89228" w14:textId="5B573066" w:rsidR="00D0473F" w:rsidRPr="00F4408C" w:rsidRDefault="00D0473F" w:rsidP="00D0473F">
            <w:pPr>
              <w:spacing w:after="0" w:line="240" w:lineRule="auto"/>
            </w:pPr>
            <w:r>
              <w:t>auo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D494" w14:textId="0ABC45CF" w:rsidR="00D0473F" w:rsidRPr="00D008D1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73FFB" w14:textId="62409F4E" w:rsidR="00D0473F" w:rsidRPr="00F4408C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E50B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BF9E3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E5F24" w14:textId="17DACC7F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Phone Number</w:t>
            </w:r>
          </w:p>
        </w:tc>
      </w:tr>
      <w:tr w:rsidR="00D0473F" w14:paraId="2F19AFED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BE5D8" w14:textId="26EF8460" w:rsidR="00D0473F" w:rsidRPr="00F4408C" w:rsidRDefault="00D0473F" w:rsidP="00D0473F">
            <w:pPr>
              <w:spacing w:after="0" w:line="240" w:lineRule="auto"/>
            </w:pPr>
            <w:r>
              <w:t>auo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4C3C" w14:textId="5F94C3E1" w:rsidR="00D0473F" w:rsidRPr="00537643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7F8C" w14:textId="418B851C" w:rsidR="00D0473F" w:rsidRPr="00F8647B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117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F333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C79CE" w14:textId="2B138A24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Fax number</w:t>
            </w:r>
          </w:p>
        </w:tc>
      </w:tr>
      <w:tr w:rsidR="00D0473F" w14:paraId="69435D0D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ED3A5" w14:textId="5B212A56" w:rsidR="00D0473F" w:rsidRPr="00F4408C" w:rsidRDefault="00D0473F" w:rsidP="00D0473F">
            <w:pPr>
              <w:spacing w:after="0" w:line="240" w:lineRule="auto"/>
            </w:pPr>
            <w:r>
              <w:t>auoE</w:t>
            </w:r>
            <w:r w:rsidRPr="00F4408C">
              <w:t>mail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A0B6D" w14:textId="24DF962A" w:rsidR="00D0473F" w:rsidRPr="00537643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52E0F" w14:textId="3538A580" w:rsidR="00D0473F" w:rsidRPr="00F8647B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4F101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A16F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3F2B9" w14:textId="6B76E473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uthorize officer Email address</w:t>
            </w:r>
          </w:p>
        </w:tc>
      </w:tr>
      <w:tr w:rsidR="00D0473F" w14:paraId="0EED951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9E41" w14:textId="332732BE" w:rsidR="00D0473F" w:rsidRPr="00154F65" w:rsidRDefault="00D0473F" w:rsidP="00D0473F">
            <w:pPr>
              <w:spacing w:after="0" w:line="240" w:lineRule="auto"/>
            </w:pPr>
            <w:r>
              <w:t>managerI</w:t>
            </w:r>
            <w:r w:rsidRPr="00F4408C">
              <w:t>d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F7FB" w14:textId="03D3530A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A4641" w14:textId="7A8F08E6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FEEE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1F011" w14:textId="5C5552D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7C8B" w14:textId="0100B0E0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mpany number/ IC number/ passport</w:t>
            </w:r>
          </w:p>
        </w:tc>
      </w:tr>
      <w:tr w:rsidR="00D0473F" w14:paraId="278249AE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DA730" w14:textId="740A26D1" w:rsidR="00D0473F" w:rsidRPr="00154F65" w:rsidRDefault="00D0473F" w:rsidP="00D0473F">
            <w:pPr>
              <w:spacing w:after="0" w:line="240" w:lineRule="auto"/>
            </w:pPr>
            <w:r>
              <w:t>managerN</w:t>
            </w:r>
            <w:r w:rsidRPr="00F4408C">
              <w:t>am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3C4BD" w14:textId="7DEF66CA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F5A82" w14:textId="1D4AAB3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1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FEA8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4BA1F" w14:textId="5498259D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50DE1" w14:textId="3B4DE34D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name</w:t>
            </w:r>
          </w:p>
        </w:tc>
      </w:tr>
      <w:tr w:rsidR="00D0473F" w14:paraId="47917995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162FD" w14:textId="7E6FBB21" w:rsidR="00D0473F" w:rsidRPr="00154F65" w:rsidRDefault="00D0473F" w:rsidP="00D0473F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1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F6863" w14:textId="61902F15" w:rsidR="00D0473F" w:rsidRDefault="00D0473F" w:rsidP="00D0473F">
            <w:pPr>
              <w:spacing w:after="0" w:line="240" w:lineRule="auto"/>
              <w:jc w:val="center"/>
            </w:pPr>
            <w:r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48E0F" w14:textId="736B1C6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AA518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8D24" w14:textId="6F2EA610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/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D9C49" w14:textId="4D42E2DB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1</w:t>
            </w:r>
          </w:p>
        </w:tc>
      </w:tr>
      <w:tr w:rsidR="00D0473F" w14:paraId="220752A6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21389" w14:textId="6D528A9E" w:rsidR="00D0473F" w:rsidRPr="00154F65" w:rsidRDefault="00D0473F" w:rsidP="00D0473F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43069" w14:textId="21E3FA94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E41E" w14:textId="4210BF4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920AC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7552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A9DDF" w14:textId="54D0A6F3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2</w:t>
            </w:r>
          </w:p>
        </w:tc>
      </w:tr>
      <w:tr w:rsidR="00D0473F" w14:paraId="6EC17B41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A6D98" w14:textId="49FC08B9" w:rsidR="00D0473F" w:rsidRPr="00154F65" w:rsidRDefault="00D0473F" w:rsidP="00D0473F">
            <w:pPr>
              <w:spacing w:after="0" w:line="240" w:lineRule="auto"/>
            </w:pPr>
            <w:r>
              <w:t>managerA</w:t>
            </w:r>
            <w:r w:rsidRPr="00F4408C">
              <w:t>ddress</w:t>
            </w:r>
            <w: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B180A" w14:textId="2059C22C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61DD5" w14:textId="36C253D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8647B">
              <w:t>30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36B4B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D9EA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FAC4A" w14:textId="35BBA342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 3</w:t>
            </w:r>
          </w:p>
        </w:tc>
      </w:tr>
      <w:tr w:rsidR="00D0473F" w14:paraId="7FBC3AA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26DCB" w14:textId="230AB6EF" w:rsidR="00D0473F" w:rsidRPr="00154F65" w:rsidRDefault="00D0473F" w:rsidP="00D0473F">
            <w:pPr>
              <w:spacing w:after="0" w:line="240" w:lineRule="auto"/>
            </w:pPr>
            <w:r>
              <w:t>managerPostcod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ABDEA" w14:textId="66D7A178" w:rsidR="00D0473F" w:rsidRDefault="00D0473F" w:rsidP="00D0473F">
            <w:pPr>
              <w:spacing w:after="0" w:line="240" w:lineRule="auto"/>
              <w:jc w:val="center"/>
            </w:pPr>
            <w:r w:rsidRPr="00F4408C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4AA8C" w14:textId="1A722E7B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B652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2C2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9447" w14:textId="769FE7D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postcode</w:t>
            </w:r>
          </w:p>
        </w:tc>
      </w:tr>
      <w:tr w:rsidR="00D0473F" w14:paraId="39F7D61F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618C" w14:textId="377DC705" w:rsidR="00D0473F" w:rsidRPr="00154F65" w:rsidRDefault="00D0473F" w:rsidP="00D0473F">
            <w:pPr>
              <w:spacing w:after="0" w:line="240" w:lineRule="auto"/>
            </w:pPr>
            <w:r>
              <w:t>managerS</w:t>
            </w:r>
            <w:r w:rsidRPr="00F4408C">
              <w:t>tat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3750" w14:textId="5AB80FDB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D0DA" w14:textId="1443D758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91E66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01BC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66A47" w14:textId="36BCC47A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state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</w:t>
            </w:r>
            <w:r w:rsidRPr="003312EF">
              <w:rPr>
                <w:rFonts w:ascii="Calibri" w:hAnsi="Calibri" w:cs="Calibri"/>
                <w:b/>
                <w:color w:val="FF0000"/>
              </w:rPr>
              <w:t>lt_state_stt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7CDFC3A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E432B" w14:textId="28D3A37F" w:rsidR="00D0473F" w:rsidRPr="00154F65" w:rsidRDefault="00D0473F" w:rsidP="00D0473F">
            <w:pPr>
              <w:spacing w:after="0" w:line="240" w:lineRule="auto"/>
            </w:pPr>
            <w:r>
              <w:t>managerC</w:t>
            </w:r>
            <w:r w:rsidRPr="00F4408C">
              <w:t>ountry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3B5A5" w14:textId="1A95642C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C3981" w14:textId="7030AA2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>
              <w:t>2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FD67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435B4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19B3" w14:textId="321B04F7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address: country</w:t>
            </w:r>
            <w:r w:rsidRPr="0055306F">
              <w:rPr>
                <w:rFonts w:ascii="Calibri" w:hAnsi="Calibri" w:cs="Calibri"/>
                <w:color w:val="000000"/>
              </w:rPr>
              <w:t xml:space="preserve"> (</w:t>
            </w:r>
            <w:r>
              <w:rPr>
                <w:rFonts w:ascii="Calibri" w:hAnsi="Calibri" w:cs="Calibri"/>
                <w:b/>
                <w:color w:val="FF0000"/>
              </w:rPr>
              <w:t xml:space="preserve">refer lookup  </w:t>
            </w:r>
            <w:r w:rsidRPr="00EE40FF">
              <w:rPr>
                <w:rFonts w:ascii="Calibri" w:hAnsi="Calibri" w:cs="Calibri"/>
                <w:b/>
                <w:color w:val="FF0000"/>
              </w:rPr>
              <w:t>lt_country_ctry</w:t>
            </w:r>
            <w:r w:rsidRPr="0055306F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D0473F" w14:paraId="3C635296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3038" w14:textId="240DAFB1" w:rsidR="00D0473F" w:rsidRPr="00154F65" w:rsidRDefault="00D0473F" w:rsidP="00D0473F">
            <w:pPr>
              <w:spacing w:after="0" w:line="240" w:lineRule="auto"/>
            </w:pPr>
            <w:r>
              <w:t>managerP</w:t>
            </w:r>
            <w:r w:rsidRPr="00F4408C">
              <w:t>hone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97B4" w14:textId="49A8A83A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8B98C" w14:textId="5429BAE1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2EB95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5DB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B095E" w14:textId="0E0D51EA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Phone Number</w:t>
            </w:r>
          </w:p>
        </w:tc>
      </w:tr>
      <w:tr w:rsidR="00D0473F" w14:paraId="401D69C9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0C7F" w14:textId="60238496" w:rsidR="00D0473F" w:rsidRPr="00154F65" w:rsidRDefault="00D0473F" w:rsidP="00D0473F">
            <w:pPr>
              <w:spacing w:after="0" w:line="240" w:lineRule="auto"/>
            </w:pPr>
            <w:r>
              <w:t>managerF</w:t>
            </w:r>
            <w:r w:rsidRPr="00F4408C">
              <w:t>ax</w:t>
            </w:r>
            <w:r>
              <w:t>N</w:t>
            </w:r>
            <w:r w:rsidRPr="00F4408C">
              <w:t>o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5355" w14:textId="6827BABE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9ACA3" w14:textId="020168DC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8C19A7">
              <w:t>15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AB0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D0B46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641F7" w14:textId="765F8895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Fax number</w:t>
            </w:r>
          </w:p>
        </w:tc>
      </w:tr>
      <w:tr w:rsidR="00D0473F" w14:paraId="3276FA9C" w14:textId="77777777" w:rsidTr="00780E41">
        <w:trPr>
          <w:trHeight w:val="432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021AE" w14:textId="21AEAE35" w:rsidR="00D0473F" w:rsidRPr="00154F65" w:rsidRDefault="00D0473F" w:rsidP="00D0473F">
            <w:pPr>
              <w:spacing w:after="0" w:line="240" w:lineRule="auto"/>
            </w:pPr>
            <w:r>
              <w:lastRenderedPageBreak/>
              <w:t>managerE</w:t>
            </w:r>
            <w:r w:rsidRPr="00F4408C">
              <w:t>mail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8EC00" w14:textId="40547ECD" w:rsidR="00D0473F" w:rsidRDefault="00D0473F" w:rsidP="00D0473F">
            <w:pPr>
              <w:spacing w:after="0" w:line="240" w:lineRule="auto"/>
              <w:jc w:val="center"/>
            </w:pPr>
            <w:r w:rsidRPr="00537643">
              <w:t>varchar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28309" w14:textId="53B14C5E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  <w:r w:rsidRPr="00F4408C">
              <w:t>40</w:t>
            </w:r>
          </w:p>
        </w:tc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9AB3D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B1B20" w14:textId="77777777" w:rsidR="00D0473F" w:rsidRDefault="00D0473F" w:rsidP="00D0473F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C7DE8" w14:textId="44334A28" w:rsidR="00D0473F" w:rsidRDefault="00D0473F" w:rsidP="00D0473F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nager Email address</w:t>
            </w:r>
          </w:p>
        </w:tc>
      </w:tr>
    </w:tbl>
    <w:p w14:paraId="4F9A0D85" w14:textId="77777777" w:rsidR="00D0473F" w:rsidRDefault="00D0473F" w:rsidP="00D62082">
      <w:pPr>
        <w:pStyle w:val="Caption"/>
        <w:jc w:val="center"/>
      </w:pPr>
    </w:p>
    <w:p w14:paraId="7AE1BFE8" w14:textId="1BBD7E11" w:rsidR="00D62082" w:rsidRDefault="00D62082" w:rsidP="00D62082">
      <w:pPr>
        <w:pStyle w:val="Caption"/>
        <w:jc w:val="center"/>
        <w:rPr>
          <w:lang w:val="en-MY"/>
        </w:rPr>
      </w:pPr>
      <w:r>
        <w:t xml:space="preserve">Figure </w:t>
      </w:r>
      <w:r w:rsidR="004A4C76">
        <w:rPr>
          <w:noProof/>
        </w:rPr>
        <w:fldChar w:fldCharType="begin"/>
      </w:r>
      <w:r w:rsidR="004A4C76">
        <w:rPr>
          <w:noProof/>
        </w:rPr>
        <w:instrText xml:space="preserve"> SEQ Figure \* ARABIC </w:instrText>
      </w:r>
      <w:r w:rsidR="004A4C76">
        <w:rPr>
          <w:noProof/>
        </w:rPr>
        <w:fldChar w:fldCharType="separate"/>
      </w:r>
      <w:r>
        <w:rPr>
          <w:noProof/>
        </w:rPr>
        <w:t>3</w:t>
      </w:r>
      <w:r w:rsidR="004A4C76">
        <w:rPr>
          <w:noProof/>
        </w:rPr>
        <w:fldChar w:fldCharType="end"/>
      </w:r>
      <w:r>
        <w:t>:</w:t>
      </w:r>
      <w:r>
        <w:rPr>
          <w:lang w:val="en-MY"/>
        </w:rPr>
        <w:t xml:space="preserve"> IDD for Get Vessel Information</w:t>
      </w:r>
    </w:p>
    <w:p w14:paraId="418C259C" w14:textId="77777777" w:rsidR="00D62082" w:rsidRPr="004E60A1" w:rsidRDefault="00D62082" w:rsidP="00D62082">
      <w:pPr>
        <w:rPr>
          <w:lang w:val="en-MY"/>
        </w:rPr>
      </w:pPr>
    </w:p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D62082" w14:paraId="020FDFBD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BB51A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F81B5" w14:textId="77777777" w:rsidR="00D62082" w:rsidRDefault="00D62082" w:rsidP="004A4C76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D62082" w14:paraId="51C97C4F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7071D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8B8E1" w14:textId="77777777" w:rsidR="00D62082" w:rsidRDefault="00D62082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D62082" w14:paraId="771A3E2E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2C41B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A1EBF" w14:textId="0E8B82B1" w:rsidR="00D62082" w:rsidRDefault="00D62082" w:rsidP="004A4C7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</w:t>
            </w:r>
            <w:r w:rsidR="00FA5687">
              <w:rPr>
                <w:rFonts w:cs="Arial"/>
                <w:szCs w:val="18"/>
                <w:shd w:val="clear" w:color="auto" w:fill="FFFFFF"/>
              </w:rPr>
              <w:t>STG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 w:rsidR="00DA2ADC">
              <w:rPr>
                <w:rFonts w:cs="Arial"/>
                <w:szCs w:val="18"/>
                <w:shd w:val="clear" w:color="auto" w:fill="FFFFFF"/>
              </w:rPr>
              <w:t>spk</w:t>
            </w:r>
            <w:r>
              <w:rPr>
                <w:rFonts w:cs="Arial"/>
                <w:szCs w:val="18"/>
                <w:shd w:val="clear" w:color="auto" w:fill="FFFFFF"/>
              </w:rPr>
              <w:t>/getVessel</w:t>
            </w:r>
          </w:p>
        </w:tc>
      </w:tr>
      <w:tr w:rsidR="00D62082" w14:paraId="4A711E2F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05EC6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0B9B6" w14:textId="77777777" w:rsidR="00D62082" w:rsidRDefault="00D62082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TBD</w:t>
            </w:r>
          </w:p>
        </w:tc>
      </w:tr>
      <w:tr w:rsidR="00D62082" w14:paraId="6BC94850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FCB36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3C42A" w14:textId="77777777" w:rsidR="00D62082" w:rsidRDefault="00D62082" w:rsidP="004A4C76">
            <w:pPr>
              <w:spacing w:after="0"/>
            </w:pPr>
            <w:r>
              <w:t>-</w:t>
            </w:r>
          </w:p>
        </w:tc>
      </w:tr>
      <w:tr w:rsidR="00D62082" w14:paraId="77921368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E802BA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D4F26" w14:textId="77777777" w:rsidR="00D62082" w:rsidRDefault="00D62082" w:rsidP="004A4C76">
            <w:pPr>
              <w:spacing w:after="0"/>
            </w:pPr>
            <w:r>
              <w:t>GET</w:t>
            </w:r>
          </w:p>
        </w:tc>
      </w:tr>
      <w:tr w:rsidR="00D62082" w14:paraId="59EF3100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F7C3C" w14:textId="77777777" w:rsidR="00D62082" w:rsidRDefault="00D62082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B629E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72831758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4D42D2">
              <w:rPr>
                <w:rFonts w:eastAsia="Times New Roman" w:cstheme="minorHAnsi"/>
                <w:color w:val="A31515"/>
                <w:lang w:val="en-MY" w:eastAsia="en-MY"/>
              </w:rPr>
              <w:t>"vesselID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4D42D2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A2383E8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4D42D2">
              <w:rPr>
                <w:rFonts w:eastAsia="Times New Roman" w:cstheme="minorHAnsi"/>
                <w:color w:val="A31515"/>
                <w:lang w:val="en-MY" w:eastAsia="en-MY"/>
              </w:rPr>
              <w:t>"vesselName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4D42D2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F88155A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4D42D2">
              <w:rPr>
                <w:rFonts w:eastAsia="Times New Roman" w:cstheme="minorHAnsi"/>
                <w:color w:val="A31515"/>
                <w:lang w:val="en-MY" w:eastAsia="en-MY"/>
              </w:rPr>
              <w:t>"officialNumber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4D42D2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2A7EEC5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4D42D2">
              <w:rPr>
                <w:rFonts w:eastAsia="Times New Roman" w:cstheme="minorHAnsi"/>
                <w:color w:val="A31515"/>
                <w:lang w:val="en-MY" w:eastAsia="en-MY"/>
              </w:rPr>
              <w:t>"imoNumber"</w:t>
            </w: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4D42D2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4F7FC392" w14:textId="77777777" w:rsidR="004D42D2" w:rsidRPr="004D42D2" w:rsidRDefault="004D42D2" w:rsidP="004D42D2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4D42D2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  <w:p w14:paraId="23D5BE38" w14:textId="1BFF0BFB" w:rsidR="00D62082" w:rsidRPr="004D42D2" w:rsidRDefault="00D62082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</w:p>
        </w:tc>
      </w:tr>
      <w:tr w:rsidR="00F065E3" w14:paraId="2770637F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7B1DA" w14:textId="77777777" w:rsidR="00F065E3" w:rsidRDefault="00F065E3" w:rsidP="00F065E3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2EEF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[</w:t>
            </w:r>
          </w:p>
          <w:p w14:paraId="3F27475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{</w:t>
            </w:r>
          </w:p>
          <w:p w14:paraId="60E7950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F4C82D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ype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544110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status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F4EFA3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callSign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3E2B9D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imo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BFF87F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fficial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50F6D3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BDE8F9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437197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ort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0D928B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yearOfReg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5FB2A8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Valu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F9B4C2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HullMateria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3C5E04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leng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9397807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read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CBE90E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epth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5C9475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grossTonnag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5C24CD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etTonnag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A09A59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eadWeigh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F22B6D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engineDesc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1CD7BA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pulsion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30C660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pel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DB3815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lastRenderedPageBreak/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umberOfEngin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A75120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numberOfShaf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840D43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ateOfKeelLa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A1ABEC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laceOfBuilt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F161FA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ECA16F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9DF3FB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49C4EB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build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B845FE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spee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060EFB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otalEnginePower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1D86F6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totalCrew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98658"/>
                <w:lang w:val="en-MY" w:eastAsia="en-MY"/>
              </w:rPr>
              <w:t>0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735D5C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evious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756D83D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eviousPortOfRegis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9B2555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dateRegProv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980680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provExpiryD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E24DAB1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vesselRegisterD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6E6B0E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Typ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B1EAB9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2A9E03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A0AF9A4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217DEC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8C931E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98B858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88EE23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C882A3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EC89DE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15F8968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9271B5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owner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C51D50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A65DB90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0A4E65F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126BA2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5C05CE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FB8277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6CECB9B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665EF5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F9AF9D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76FEA9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B87D795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auo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5664D76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Id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0B69C0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Nam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88BC10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1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4479349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2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8E4234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Address3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32B50F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Postcod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FCEB1E3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State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78AF8E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Country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97A980A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lastRenderedPageBreak/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Phone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F27C2B2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FaxNo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3652BA9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    </w:t>
            </w:r>
            <w:r w:rsidRPr="00946BE1">
              <w:rPr>
                <w:rFonts w:eastAsia="Times New Roman" w:cstheme="minorHAnsi"/>
                <w:color w:val="A31515"/>
                <w:lang w:val="en-MY" w:eastAsia="en-MY"/>
              </w:rPr>
              <w:t>"managerEmail"</w:t>
            </w: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946BE1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3B48DC1E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    }</w:t>
            </w:r>
          </w:p>
          <w:p w14:paraId="7531500C" w14:textId="77777777" w:rsidR="00946BE1" w:rsidRPr="00946BE1" w:rsidRDefault="00946BE1" w:rsidP="00946BE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946BE1">
              <w:rPr>
                <w:rFonts w:eastAsia="Times New Roman" w:cstheme="minorHAnsi"/>
                <w:color w:val="000000"/>
                <w:lang w:val="en-MY" w:eastAsia="en-MY"/>
              </w:rPr>
              <w:t>]</w:t>
            </w:r>
          </w:p>
          <w:p w14:paraId="64157D2F" w14:textId="41710B7F" w:rsidR="00F065E3" w:rsidRPr="00946BE1" w:rsidRDefault="00F065E3" w:rsidP="00780E41">
            <w:pPr>
              <w:shd w:val="clear" w:color="auto" w:fill="FFFFFE"/>
              <w:spacing w:after="0" w:line="270" w:lineRule="atLeast"/>
              <w:rPr>
                <w:rFonts w:cstheme="minorHAnsi"/>
                <w:color w:val="000000"/>
              </w:rPr>
            </w:pPr>
          </w:p>
        </w:tc>
      </w:tr>
      <w:tr w:rsidR="00F065E3" w14:paraId="2F02F095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5B670" w14:textId="77777777" w:rsidR="00F065E3" w:rsidRDefault="00F065E3" w:rsidP="00F065E3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lastRenderedPageBreak/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49C1C" w14:textId="77777777" w:rsidR="00F065E3" w:rsidRPr="00277348" w:rsidRDefault="00F065E3" w:rsidP="00F065E3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3DF5CB91" w14:textId="77777777" w:rsidR="00F065E3" w:rsidRPr="00277348" w:rsidRDefault="00F065E3" w:rsidP="00F065E3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98F5B03" w14:textId="77777777" w:rsidR="00F065E3" w:rsidRPr="00277348" w:rsidRDefault="00F065E3" w:rsidP="00F065E3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2BA333B2" w14:textId="77777777" w:rsidR="00F065E3" w:rsidRDefault="00F065E3" w:rsidP="00F065E3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4169B684" w14:textId="77777777" w:rsidR="00D0473F" w:rsidRDefault="00D0473F" w:rsidP="00D62082">
      <w:pPr>
        <w:pStyle w:val="Caption"/>
        <w:spacing w:after="0"/>
        <w:jc w:val="center"/>
      </w:pPr>
    </w:p>
    <w:p w14:paraId="1ED45175" w14:textId="64057BC2" w:rsidR="00D62082" w:rsidRDefault="00D62082" w:rsidP="00D62082">
      <w:pPr>
        <w:pStyle w:val="Caption"/>
        <w:spacing w:after="0"/>
        <w:jc w:val="center"/>
        <w:rPr>
          <w:lang w:val="en-MY"/>
        </w:rPr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>:</w:t>
      </w:r>
      <w:r>
        <w:rPr>
          <w:lang w:val="en-MY"/>
        </w:rPr>
        <w:t xml:space="preserve"> </w:t>
      </w:r>
      <w:r w:rsidR="00CC2326">
        <w:rPr>
          <w:lang w:val="en-MY"/>
        </w:rPr>
        <w:t xml:space="preserve">JSON format for Get Vessel Information </w:t>
      </w:r>
    </w:p>
    <w:p w14:paraId="3DB8D550" w14:textId="77777777" w:rsidR="0084480F" w:rsidRDefault="0084480F" w:rsidP="00D62082">
      <w:pPr>
        <w:sectPr w:rsidR="0084480F" w:rsidSect="00CC72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6DC4217" w14:textId="5075A5C7" w:rsidR="0084480F" w:rsidRDefault="006C1E62" w:rsidP="0084480F">
      <w:pPr>
        <w:pStyle w:val="Heading2"/>
        <w:ind w:firstLine="720"/>
        <w:rPr>
          <w:color w:val="auto"/>
        </w:rPr>
      </w:pPr>
      <w:r>
        <w:rPr>
          <w:color w:val="auto"/>
        </w:rPr>
        <w:lastRenderedPageBreak/>
        <w:t xml:space="preserve">1.3 </w:t>
      </w:r>
      <w:r w:rsidR="0084480F">
        <w:rPr>
          <w:color w:val="auto"/>
        </w:rPr>
        <w:t>Change Port Information</w:t>
      </w:r>
    </w:p>
    <w:p w14:paraId="7AE05900" w14:textId="77777777" w:rsidR="0084480F" w:rsidRPr="00EA5262" w:rsidRDefault="0084480F" w:rsidP="0084480F"/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1"/>
        <w:gridCol w:w="1108"/>
        <w:gridCol w:w="851"/>
        <w:gridCol w:w="1134"/>
        <w:gridCol w:w="1276"/>
        <w:gridCol w:w="2835"/>
      </w:tblGrid>
      <w:tr w:rsidR="004173E8" w14:paraId="6FDDA68F" w14:textId="77777777" w:rsidTr="004A4C76">
        <w:trPr>
          <w:trHeight w:val="432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26587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ttribute Data</w:t>
            </w:r>
          </w:p>
        </w:tc>
      </w:tr>
      <w:tr w:rsidR="004173E8" w14:paraId="0A99CD2B" w14:textId="77777777" w:rsidTr="004A4C76">
        <w:trPr>
          <w:trHeight w:val="638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B6D5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rFonts w:cs="Arial"/>
                <w:b/>
                <w:bCs/>
                <w:color w:val="000000"/>
              </w:rPr>
              <w:t>Fiel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1DF05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Typ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5B443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Si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121F7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Forma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E056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Manda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B3AC1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4173E8" w14:paraId="0761EB80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08FEF" w14:textId="77777777" w:rsidR="004173E8" w:rsidRDefault="004173E8" w:rsidP="004A4C76">
            <w:pPr>
              <w:spacing w:after="0" w:line="240" w:lineRule="auto"/>
              <w:rPr>
                <w:rFonts w:ascii="Times New Roman" w:hAnsi="Times New Roman"/>
                <w:lang w:eastAsia="en-MY"/>
              </w:rPr>
            </w:pPr>
            <w:r w:rsidRPr="00A02166">
              <w:t>user_i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EAF33" w14:textId="77777777" w:rsidR="004173E8" w:rsidRDefault="004173E8" w:rsidP="004A4C76">
            <w:pPr>
              <w:spacing w:after="0" w:line="240" w:lineRule="auto"/>
              <w:jc w:val="center"/>
            </w:pPr>
            <w:r w:rsidRPr="00A02166">
              <w:t>var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F62B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  <w: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A3C4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26F5F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48D6" w14:textId="77777777" w:rsidR="004173E8" w:rsidRDefault="004173E8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r id(name)</w:t>
            </w:r>
          </w:p>
        </w:tc>
      </w:tr>
      <w:tr w:rsidR="004173E8" w14:paraId="02C741A5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431FD" w14:textId="77777777" w:rsidR="004173E8" w:rsidRPr="003715F4" w:rsidRDefault="004173E8" w:rsidP="004A4C76">
            <w:pPr>
              <w:spacing w:after="0" w:line="240" w:lineRule="auto"/>
            </w:pPr>
            <w:r w:rsidRPr="00A02166">
              <w:t>date_chang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EA25C" w14:textId="77777777" w:rsidR="004173E8" w:rsidRPr="003715F4" w:rsidRDefault="004173E8" w:rsidP="004A4C76">
            <w:pPr>
              <w:spacing w:after="0" w:line="240" w:lineRule="auto"/>
              <w:jc w:val="center"/>
            </w:pPr>
            <w:r w:rsidRPr="00A02166">
              <w:t>date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76907" w14:textId="77777777" w:rsidR="004173E8" w:rsidRPr="003715F4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27ED" w14:textId="77777777" w:rsidR="004173E8" w:rsidRPr="003715F4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AF01" w14:textId="77777777" w:rsidR="004173E8" w:rsidRPr="003715F4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6F3D" w14:textId="77777777" w:rsidR="004173E8" w:rsidRPr="003715F4" w:rsidRDefault="004173E8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changed port</w:t>
            </w:r>
          </w:p>
        </w:tc>
      </w:tr>
      <w:tr w:rsidR="004173E8" w14:paraId="0D047CE8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AED25" w14:textId="4502D844" w:rsidR="004173E8" w:rsidRDefault="004173E8" w:rsidP="004A4C76">
            <w:pPr>
              <w:spacing w:after="0" w:line="240" w:lineRule="auto"/>
            </w:pPr>
            <w:r w:rsidRPr="00A02166">
              <w:t>prev_</w:t>
            </w:r>
            <w:r>
              <w:t>port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893B5" w14:textId="77777777" w:rsidR="004173E8" w:rsidRDefault="004173E8" w:rsidP="004A4C76">
            <w:pPr>
              <w:spacing w:after="0" w:line="240" w:lineRule="auto"/>
              <w:jc w:val="center"/>
            </w:pPr>
            <w:r w:rsidRPr="00F2370F">
              <w:t>var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F77CD7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  <w: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D2822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8D00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FB03" w14:textId="77777777" w:rsidR="004173E8" w:rsidRDefault="004173E8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ld/original port</w:t>
            </w:r>
          </w:p>
        </w:tc>
      </w:tr>
      <w:tr w:rsidR="004173E8" w14:paraId="0AC25CC8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88975" w14:textId="64FF0BA6" w:rsidR="004173E8" w:rsidRPr="00154F65" w:rsidRDefault="004173E8" w:rsidP="004A4C76">
            <w:pPr>
              <w:spacing w:after="0" w:line="240" w:lineRule="auto"/>
            </w:pPr>
            <w:r w:rsidRPr="00A02166">
              <w:t>curr_</w:t>
            </w:r>
            <w:r>
              <w:t>port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DF153" w14:textId="77777777" w:rsidR="004173E8" w:rsidRDefault="004173E8" w:rsidP="004A4C76">
            <w:pPr>
              <w:spacing w:after="0" w:line="240" w:lineRule="auto"/>
              <w:jc w:val="center"/>
            </w:pPr>
            <w:r w:rsidRPr="00F2370F">
              <w:t>var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1FA9E4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  <w: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3C2B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20D54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6150C" w14:textId="77777777" w:rsidR="004173E8" w:rsidRDefault="004173E8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hanged/Current port</w:t>
            </w:r>
          </w:p>
        </w:tc>
      </w:tr>
      <w:tr w:rsidR="004173E8" w14:paraId="61100B99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1C07" w14:textId="77777777" w:rsidR="004173E8" w:rsidRPr="00154F65" w:rsidRDefault="004173E8" w:rsidP="004A4C76">
            <w:pPr>
              <w:spacing w:after="0" w:line="240" w:lineRule="auto"/>
            </w:pPr>
            <w:r w:rsidRPr="00A02166">
              <w:t>ref_no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61B4C" w14:textId="77777777" w:rsidR="004173E8" w:rsidRDefault="004173E8" w:rsidP="004A4C76">
            <w:pPr>
              <w:spacing w:after="0" w:line="240" w:lineRule="auto"/>
              <w:jc w:val="center"/>
            </w:pPr>
            <w:r w:rsidRPr="009332D4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21BE3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48ECF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6FA5" w14:textId="77777777" w:rsidR="004173E8" w:rsidRDefault="004173E8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2DB9D" w14:textId="77777777" w:rsidR="004173E8" w:rsidRDefault="004173E8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ference number</w:t>
            </w:r>
          </w:p>
        </w:tc>
      </w:tr>
    </w:tbl>
    <w:p w14:paraId="7DB172C7" w14:textId="77777777" w:rsidR="00D0473F" w:rsidRDefault="00D0473F" w:rsidP="0084480F">
      <w:pPr>
        <w:pStyle w:val="Caption"/>
        <w:jc w:val="center"/>
      </w:pPr>
    </w:p>
    <w:p w14:paraId="5A7AE035" w14:textId="0F8BB528" w:rsidR="0084480F" w:rsidRDefault="0084480F" w:rsidP="0084480F">
      <w:pPr>
        <w:pStyle w:val="Caption"/>
        <w:jc w:val="center"/>
        <w:rPr>
          <w:lang w:val="en-MY"/>
        </w:rPr>
      </w:pPr>
      <w:r>
        <w:t xml:space="preserve">Figure </w:t>
      </w:r>
      <w:r w:rsidR="004B2FEF">
        <w:t>5</w:t>
      </w:r>
      <w:r>
        <w:t>:</w:t>
      </w:r>
      <w:r>
        <w:rPr>
          <w:lang w:val="en-MY"/>
        </w:rPr>
        <w:t xml:space="preserve"> IDD for </w:t>
      </w:r>
      <w:r w:rsidR="00CC2326">
        <w:rPr>
          <w:lang w:val="en-MY"/>
        </w:rPr>
        <w:t xml:space="preserve">Change </w:t>
      </w:r>
      <w:r w:rsidR="00DE793C">
        <w:rPr>
          <w:lang w:val="en-MY"/>
        </w:rPr>
        <w:t>Port</w:t>
      </w:r>
      <w:r w:rsidR="00CC2326">
        <w:rPr>
          <w:lang w:val="en-MY"/>
        </w:rPr>
        <w:t xml:space="preserve"> Information</w:t>
      </w:r>
    </w:p>
    <w:p w14:paraId="36F82FBD" w14:textId="77777777" w:rsidR="0084480F" w:rsidRPr="004E60A1" w:rsidRDefault="0084480F" w:rsidP="0084480F">
      <w:pPr>
        <w:rPr>
          <w:lang w:val="en-MY"/>
        </w:rPr>
      </w:pPr>
    </w:p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84480F" w14:paraId="3BF43FA4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C415F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4BFF1" w14:textId="77777777" w:rsidR="0084480F" w:rsidRDefault="0084480F" w:rsidP="004A4C76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84480F" w14:paraId="7F914729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A4E2C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5AE6C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84480F" w14:paraId="006E6EA3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3FFB0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4A5EE" w14:textId="6B3D5077" w:rsidR="0084480F" w:rsidRDefault="0084480F" w:rsidP="004A4C7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DEV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 w:rsidR="00DA2ADC">
              <w:rPr>
                <w:rFonts w:cs="Arial"/>
                <w:szCs w:val="18"/>
                <w:shd w:val="clear" w:color="auto" w:fill="FFFFFF"/>
              </w:rPr>
              <w:t>spk</w:t>
            </w:r>
            <w:r>
              <w:rPr>
                <w:rFonts w:cs="Arial"/>
                <w:szCs w:val="18"/>
                <w:shd w:val="clear" w:color="auto" w:fill="FFFFFF"/>
              </w:rPr>
              <w:t>/</w:t>
            </w:r>
            <w:r w:rsidR="004173E8">
              <w:rPr>
                <w:rFonts w:cs="Arial"/>
                <w:szCs w:val="18"/>
                <w:shd w:val="clear" w:color="auto" w:fill="FFFFFF"/>
              </w:rPr>
              <w:t>changePort</w:t>
            </w:r>
          </w:p>
        </w:tc>
      </w:tr>
      <w:tr w:rsidR="0084480F" w14:paraId="48E8D78F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0828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AF10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TBD</w:t>
            </w:r>
          </w:p>
        </w:tc>
      </w:tr>
      <w:tr w:rsidR="0084480F" w14:paraId="6A1A8B16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269E9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5C4C5" w14:textId="77777777" w:rsidR="0084480F" w:rsidRDefault="0084480F" w:rsidP="004A4C76">
            <w:pPr>
              <w:spacing w:after="0"/>
            </w:pPr>
            <w:r>
              <w:t>-</w:t>
            </w:r>
          </w:p>
        </w:tc>
      </w:tr>
      <w:tr w:rsidR="0084480F" w14:paraId="1C7C9620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56BCD0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627AA" w14:textId="4C7A9747" w:rsidR="0084480F" w:rsidRDefault="004B2FEF" w:rsidP="004A4C76">
            <w:pPr>
              <w:spacing w:after="0"/>
            </w:pPr>
            <w:r>
              <w:t>POST</w:t>
            </w:r>
          </w:p>
        </w:tc>
      </w:tr>
      <w:tr w:rsidR="0084480F" w14:paraId="1A5A0417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981CB8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2A98A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257F0626" w14:textId="79D0A910" w:rsidR="0084480F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4173E8">
              <w:rPr>
                <w:rFonts w:eastAsia="Times New Roman" w:cstheme="minorHAnsi"/>
                <w:color w:val="A31515"/>
                <w:lang w:val="en-MY" w:eastAsia="en-MY"/>
              </w:rPr>
              <w:t>user_id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3242D31" w14:textId="0A6E6F06" w:rsidR="004173E8" w:rsidRPr="00EE78D9" w:rsidRDefault="004173E8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>
              <w:rPr>
                <w:rFonts w:eastAsia="Times New Roman" w:cstheme="minorHAnsi"/>
                <w:color w:val="A31515"/>
                <w:lang w:val="en-MY" w:eastAsia="en-MY"/>
              </w:rPr>
              <w:t xml:space="preserve">    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date_change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51BB2AE" w14:textId="541486A9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4173E8">
              <w:rPr>
                <w:rFonts w:eastAsia="Times New Roman" w:cstheme="minorHAnsi"/>
                <w:color w:val="A31515"/>
                <w:lang w:val="en-MY" w:eastAsia="en-MY"/>
              </w:rPr>
              <w:t>prev_port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2A26CA4" w14:textId="4289968E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4173E8">
              <w:rPr>
                <w:rFonts w:eastAsia="Times New Roman" w:cstheme="minorHAnsi"/>
                <w:color w:val="A31515"/>
                <w:lang w:val="en-MY" w:eastAsia="en-MY"/>
              </w:rPr>
              <w:t>curr_port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C2EA899" w14:textId="0F705B0E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4173E8">
              <w:rPr>
                <w:rFonts w:eastAsia="Times New Roman" w:cstheme="minorHAnsi"/>
                <w:color w:val="A31515"/>
                <w:lang w:val="en-MY" w:eastAsia="en-MY"/>
              </w:rPr>
              <w:t>ref_no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7506A0F6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7BD0B124" w14:textId="77777777" w:rsidTr="00D04A31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BB09D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D6B7D8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3F57C870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0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5B14AE7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6193BD43" w14:textId="1D934E12" w:rsidR="00D04A31" w:rsidRPr="00E05020" w:rsidRDefault="00D04A31" w:rsidP="00D04A31">
            <w:pPr>
              <w:shd w:val="clear" w:color="auto" w:fill="FFFFFE"/>
              <w:spacing w:after="0" w:line="270" w:lineRule="atLeast"/>
              <w:rPr>
                <w:rFonts w:cstheme="minorHAns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0AF62A9E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B14F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6CD53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669FB940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1892ACC3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0EB68417" w14:textId="4DFA6684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5251F33F" w14:textId="2EA43A7B" w:rsidR="00CC2326" w:rsidRDefault="0084480F" w:rsidP="00CC2326">
      <w:pPr>
        <w:pStyle w:val="Caption"/>
        <w:spacing w:after="0"/>
        <w:jc w:val="center"/>
        <w:rPr>
          <w:lang w:val="en-MY"/>
        </w:rPr>
      </w:pPr>
      <w:r>
        <w:t xml:space="preserve">Figure </w:t>
      </w:r>
      <w:r w:rsidR="004B2FEF">
        <w:rPr>
          <w:noProof/>
        </w:rPr>
        <w:t>6</w:t>
      </w:r>
      <w:r>
        <w:t>:</w:t>
      </w:r>
      <w:r>
        <w:rPr>
          <w:lang w:val="en-MY"/>
        </w:rPr>
        <w:t xml:space="preserve"> </w:t>
      </w:r>
      <w:r w:rsidR="00CC2326">
        <w:rPr>
          <w:lang w:val="en-MY"/>
        </w:rPr>
        <w:t xml:space="preserve">JSON format for change Port Information </w:t>
      </w:r>
    </w:p>
    <w:p w14:paraId="20CDB515" w14:textId="2CEDABE1" w:rsidR="0084480F" w:rsidRDefault="0084480F" w:rsidP="0084480F">
      <w:pPr>
        <w:pStyle w:val="Caption"/>
        <w:spacing w:after="0"/>
        <w:jc w:val="center"/>
        <w:rPr>
          <w:lang w:val="en-MY"/>
        </w:rPr>
      </w:pPr>
    </w:p>
    <w:p w14:paraId="3472B6B4" w14:textId="50F53796" w:rsidR="00D04A31" w:rsidRDefault="00D04A31" w:rsidP="00D04A31">
      <w:pPr>
        <w:pStyle w:val="Heading2"/>
        <w:ind w:firstLine="720"/>
        <w:rPr>
          <w:color w:val="auto"/>
        </w:rPr>
      </w:pPr>
      <w:r>
        <w:rPr>
          <w:color w:val="auto"/>
        </w:rPr>
        <w:lastRenderedPageBreak/>
        <w:t>1.3 Change Name Information</w:t>
      </w:r>
    </w:p>
    <w:p w14:paraId="2FD7F55A" w14:textId="77777777" w:rsidR="00D04A31" w:rsidRPr="00EA5262" w:rsidRDefault="00D04A31" w:rsidP="00D04A31"/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1"/>
        <w:gridCol w:w="1108"/>
        <w:gridCol w:w="851"/>
        <w:gridCol w:w="1134"/>
        <w:gridCol w:w="1276"/>
        <w:gridCol w:w="2835"/>
      </w:tblGrid>
      <w:tr w:rsidR="00D04A31" w14:paraId="6921C222" w14:textId="77777777" w:rsidTr="004A4C76">
        <w:trPr>
          <w:trHeight w:val="432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C66D4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ttribute Data</w:t>
            </w:r>
          </w:p>
        </w:tc>
      </w:tr>
      <w:tr w:rsidR="00D04A31" w14:paraId="1F06668F" w14:textId="77777777" w:rsidTr="004A4C76">
        <w:trPr>
          <w:trHeight w:val="638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217A94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rFonts w:cs="Arial"/>
                <w:b/>
                <w:bCs/>
                <w:color w:val="000000"/>
              </w:rPr>
              <w:t>Fiel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84CA4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Typ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1175C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Si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9C77C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Forma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6E08C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Manda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1487A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D04A31" w14:paraId="003465BF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8F6F" w14:textId="77777777" w:rsidR="00D04A31" w:rsidRPr="003715F4" w:rsidRDefault="00D04A31" w:rsidP="004A4C76">
            <w:pPr>
              <w:spacing w:after="0" w:line="240" w:lineRule="auto"/>
            </w:pPr>
            <w:r w:rsidRPr="00151384">
              <w:t>old_nam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D6679" w14:textId="77777777" w:rsidR="00D04A31" w:rsidRPr="003715F4" w:rsidRDefault="00D04A31" w:rsidP="004A4C76">
            <w:pPr>
              <w:spacing w:after="0" w:line="240" w:lineRule="auto"/>
              <w:jc w:val="center"/>
            </w:pPr>
            <w:r w:rsidRPr="00BD56A2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0FEEF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  <w:r w:rsidRPr="00A02166"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0DB89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2DFE6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45F2E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vious vessel name</w:t>
            </w:r>
          </w:p>
        </w:tc>
      </w:tr>
      <w:tr w:rsidR="00D04A31" w14:paraId="675259FC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FF194" w14:textId="77777777" w:rsidR="00D04A31" w:rsidRPr="003715F4" w:rsidRDefault="00D04A31" w:rsidP="004A4C76">
            <w:pPr>
              <w:spacing w:after="0" w:line="240" w:lineRule="auto"/>
            </w:pPr>
            <w:r w:rsidRPr="00151384">
              <w:t>new_nam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3A683" w14:textId="77777777" w:rsidR="00D04A31" w:rsidRPr="003715F4" w:rsidRDefault="00D04A31" w:rsidP="004A4C76">
            <w:pPr>
              <w:spacing w:after="0" w:line="240" w:lineRule="auto"/>
              <w:jc w:val="center"/>
            </w:pPr>
            <w:r w:rsidRPr="00BD56A2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7DF75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  <w:r w:rsidRPr="00A02166"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46C9D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8619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0365C" w14:textId="77777777" w:rsidR="00D04A31" w:rsidRPr="003715F4" w:rsidRDefault="00D04A31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w vessel name</w:t>
            </w:r>
          </w:p>
        </w:tc>
      </w:tr>
      <w:tr w:rsidR="00D04A31" w14:paraId="54881D86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30E55" w14:textId="77777777" w:rsidR="00D04A31" w:rsidRPr="00DD315B" w:rsidRDefault="00D04A31" w:rsidP="004A4C76">
            <w:pPr>
              <w:spacing w:after="0" w:line="240" w:lineRule="auto"/>
              <w:rPr>
                <w:highlight w:val="yellow"/>
              </w:rPr>
            </w:pPr>
            <w:r w:rsidRPr="00151384">
              <w:t>date_chang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9C166" w14:textId="77777777" w:rsidR="00D04A31" w:rsidRDefault="00D04A31" w:rsidP="004A4C76">
            <w:pPr>
              <w:spacing w:after="0" w:line="240" w:lineRule="auto"/>
              <w:jc w:val="center"/>
            </w:pPr>
            <w:r w:rsidRPr="00A02166">
              <w:t>date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D3CD2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32B2B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BD329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08AC3" w14:textId="77777777" w:rsidR="00D04A31" w:rsidRDefault="00D04A31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vessel name changed</w:t>
            </w:r>
          </w:p>
        </w:tc>
      </w:tr>
      <w:tr w:rsidR="00D04A31" w14:paraId="48FF4C39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190D9" w14:textId="77777777" w:rsidR="00D04A31" w:rsidRDefault="00D04A31" w:rsidP="004A4C76">
            <w:pPr>
              <w:spacing w:after="0" w:line="240" w:lineRule="auto"/>
            </w:pPr>
            <w:r w:rsidRPr="00151384">
              <w:t>ref_no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E8F46" w14:textId="77777777" w:rsidR="00D04A31" w:rsidRDefault="00D04A31" w:rsidP="004A4C76">
            <w:pPr>
              <w:spacing w:after="0" w:line="240" w:lineRule="auto"/>
              <w:jc w:val="center"/>
            </w:pPr>
            <w:r w:rsidRPr="009332D4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B6457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55DBC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C027" w14:textId="77777777" w:rsidR="00D04A31" w:rsidRDefault="00D04A31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D5D41" w14:textId="77777777" w:rsidR="00D04A31" w:rsidRDefault="00D04A31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ference number</w:t>
            </w:r>
          </w:p>
        </w:tc>
      </w:tr>
    </w:tbl>
    <w:p w14:paraId="1AE4B103" w14:textId="16DF250E" w:rsidR="00D04A31" w:rsidRDefault="00D04A31" w:rsidP="00D04A31">
      <w:pPr>
        <w:pStyle w:val="Caption"/>
        <w:jc w:val="center"/>
        <w:rPr>
          <w:lang w:val="en-MY"/>
        </w:rPr>
      </w:pPr>
      <w:r>
        <w:t xml:space="preserve">Figure </w:t>
      </w:r>
      <w:r w:rsidR="004B2FEF">
        <w:t>7</w:t>
      </w:r>
      <w:r>
        <w:t>:</w:t>
      </w:r>
      <w:r>
        <w:rPr>
          <w:lang w:val="en-MY"/>
        </w:rPr>
        <w:t xml:space="preserve"> IDD for </w:t>
      </w:r>
      <w:r w:rsidR="00CC2326">
        <w:rPr>
          <w:lang w:val="en-MY"/>
        </w:rPr>
        <w:t>Change Name Information</w:t>
      </w:r>
    </w:p>
    <w:p w14:paraId="52677750" w14:textId="77777777" w:rsidR="00D04A31" w:rsidRPr="004E60A1" w:rsidRDefault="00D04A31" w:rsidP="00D04A31">
      <w:pPr>
        <w:rPr>
          <w:lang w:val="en-MY"/>
        </w:rPr>
      </w:pPr>
    </w:p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D04A31" w14:paraId="75E66F91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90CE1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00542" w14:textId="77777777" w:rsidR="00D04A31" w:rsidRDefault="00D04A31" w:rsidP="004A4C76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D04A31" w14:paraId="67F33515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30F88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78B2E" w14:textId="77777777" w:rsidR="00D04A31" w:rsidRDefault="00D04A31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D04A31" w14:paraId="488B3071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84A81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F3BF1" w14:textId="6FC92E31" w:rsidR="00D04A31" w:rsidRDefault="00D04A31" w:rsidP="004A4C7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DEV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spk/</w:t>
            </w:r>
            <w:r w:rsidR="004173E8">
              <w:rPr>
                <w:rFonts w:cs="Arial"/>
                <w:szCs w:val="18"/>
                <w:shd w:val="clear" w:color="auto" w:fill="FFFFFF"/>
              </w:rPr>
              <w:t>changeName</w:t>
            </w:r>
          </w:p>
        </w:tc>
      </w:tr>
      <w:tr w:rsidR="00D04A31" w14:paraId="76AEC98F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391E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1F41C" w14:textId="77777777" w:rsidR="00D04A31" w:rsidRDefault="00D04A31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TBD</w:t>
            </w:r>
          </w:p>
        </w:tc>
      </w:tr>
      <w:tr w:rsidR="00D04A31" w14:paraId="3C3BB8AC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768AA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0305" w14:textId="77777777" w:rsidR="00D04A31" w:rsidRDefault="00D04A31" w:rsidP="004A4C76">
            <w:pPr>
              <w:spacing w:after="0"/>
            </w:pPr>
            <w:r>
              <w:t>-</w:t>
            </w:r>
          </w:p>
        </w:tc>
      </w:tr>
      <w:tr w:rsidR="00D04A31" w14:paraId="00B87495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880DD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48B14" w14:textId="4D0BC419" w:rsidR="00D04A31" w:rsidRDefault="004B2FEF" w:rsidP="004A4C76">
            <w:pPr>
              <w:spacing w:after="0"/>
            </w:pPr>
            <w:r>
              <w:t>POST</w:t>
            </w:r>
          </w:p>
        </w:tc>
      </w:tr>
      <w:tr w:rsidR="00D04A31" w14:paraId="4857E4A2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D2456" w14:textId="77777777" w:rsidR="00D04A31" w:rsidRDefault="00D04A31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47D786" w14:textId="77777777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262424A5" w14:textId="42558CF5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old_name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39E963F" w14:textId="6A6DFAA1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new_name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5F6D398" w14:textId="38E34FEE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date_change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920267D" w14:textId="723FA4F4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ref_no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11717310" w14:textId="77777777" w:rsidR="00D04A31" w:rsidRPr="00EE78D9" w:rsidRDefault="00D04A31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113E1D4C" w14:textId="77777777" w:rsidTr="00D04A31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B010D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5F89C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375F2ED9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0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994FAD2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489B84B0" w14:textId="436728C6" w:rsidR="00D04A31" w:rsidRPr="00E05020" w:rsidRDefault="00D04A31" w:rsidP="00D04A31">
            <w:pPr>
              <w:shd w:val="clear" w:color="auto" w:fill="FFFFFE"/>
              <w:spacing w:after="0" w:line="270" w:lineRule="atLeast"/>
              <w:rPr>
                <w:rFonts w:cstheme="minorHAns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76A7EE91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996B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940FA4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3628ED02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5B1924D1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69EAFAE4" w14:textId="6EA63D84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7465DFE8" w14:textId="5B20DDF7" w:rsidR="00CC2326" w:rsidRDefault="00D04A31" w:rsidP="00CC2326">
      <w:pPr>
        <w:pStyle w:val="Caption"/>
        <w:spacing w:after="0"/>
        <w:jc w:val="center"/>
        <w:rPr>
          <w:lang w:val="en-MY"/>
        </w:rPr>
      </w:pPr>
      <w:r>
        <w:t xml:space="preserve">Figure </w:t>
      </w:r>
      <w:r w:rsidR="004B2FEF">
        <w:rPr>
          <w:noProof/>
        </w:rPr>
        <w:t>8</w:t>
      </w:r>
      <w:r w:rsidR="00CC2326" w:rsidRPr="00CC2326">
        <w:rPr>
          <w:lang w:val="en-MY"/>
        </w:rPr>
        <w:t xml:space="preserve"> </w:t>
      </w:r>
      <w:r w:rsidR="00CC2326">
        <w:rPr>
          <w:lang w:val="en-MY"/>
        </w:rPr>
        <w:t xml:space="preserve">JSON format for Change Name Information </w:t>
      </w:r>
    </w:p>
    <w:p w14:paraId="2378268A" w14:textId="034BC324" w:rsidR="00D04A31" w:rsidRDefault="00D04A31" w:rsidP="00D04A31">
      <w:pPr>
        <w:pStyle w:val="Caption"/>
        <w:spacing w:after="0"/>
        <w:jc w:val="center"/>
        <w:rPr>
          <w:lang w:val="en-MY"/>
        </w:rPr>
      </w:pPr>
    </w:p>
    <w:p w14:paraId="1BB3A3B0" w14:textId="73CF4364" w:rsidR="00D04A31" w:rsidRDefault="00D04A31" w:rsidP="00D62082">
      <w:pPr>
        <w:sectPr w:rsidR="00D04A31" w:rsidSect="00CC72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9B6589" w14:textId="0BB89FDA" w:rsidR="0084480F" w:rsidRDefault="006C1E62" w:rsidP="0084480F">
      <w:pPr>
        <w:pStyle w:val="Heading2"/>
        <w:ind w:firstLine="720"/>
        <w:rPr>
          <w:color w:val="auto"/>
        </w:rPr>
      </w:pPr>
      <w:r>
        <w:rPr>
          <w:color w:val="auto"/>
        </w:rPr>
        <w:lastRenderedPageBreak/>
        <w:t xml:space="preserve">1.4 </w:t>
      </w:r>
      <w:r w:rsidR="0084480F">
        <w:rPr>
          <w:color w:val="auto"/>
        </w:rPr>
        <w:t>Set Mortage Information</w:t>
      </w:r>
    </w:p>
    <w:p w14:paraId="4593275D" w14:textId="77777777" w:rsidR="0084480F" w:rsidRPr="00EA5262" w:rsidRDefault="0084480F" w:rsidP="0084480F"/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61"/>
        <w:gridCol w:w="1108"/>
        <w:gridCol w:w="851"/>
        <w:gridCol w:w="1134"/>
        <w:gridCol w:w="1276"/>
        <w:gridCol w:w="2835"/>
      </w:tblGrid>
      <w:tr w:rsidR="00F66ABA" w14:paraId="1D7DD82D" w14:textId="77777777" w:rsidTr="004A4C76">
        <w:trPr>
          <w:trHeight w:val="432"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7B669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ttribute Data</w:t>
            </w:r>
          </w:p>
        </w:tc>
      </w:tr>
      <w:tr w:rsidR="00F66ABA" w14:paraId="0BCC05DC" w14:textId="77777777" w:rsidTr="004A4C76">
        <w:trPr>
          <w:trHeight w:val="638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AFDE7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rFonts w:cs="Arial"/>
                <w:b/>
                <w:bCs/>
                <w:color w:val="000000"/>
              </w:rPr>
              <w:t>Fiel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B72AB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Typ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AC563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Siz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35ACD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 xml:space="preserve">Forma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F63A2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rPr>
                <w:b/>
              </w:rPr>
              <w:t>Mandator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E0CC0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F66ABA" w14:paraId="2931E37F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160C4" w14:textId="77777777" w:rsidR="00F66ABA" w:rsidRPr="003715F4" w:rsidRDefault="00F66ABA" w:rsidP="004A4C76">
            <w:pPr>
              <w:spacing w:after="0" w:line="240" w:lineRule="auto"/>
            </w:pPr>
            <w:r w:rsidRPr="00213DE2">
              <w:t>owner_i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A2268" w14:textId="77777777" w:rsidR="00F66ABA" w:rsidRPr="003715F4" w:rsidRDefault="00F66ABA" w:rsidP="004A4C76">
            <w:pPr>
              <w:spacing w:after="0" w:line="240" w:lineRule="auto"/>
              <w:jc w:val="center"/>
            </w:pPr>
            <w:r w:rsidRPr="004073FE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6DC81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</w:t>
            </w:r>
            <w: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609D7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47A29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F56CD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owner id</w:t>
            </w:r>
          </w:p>
        </w:tc>
      </w:tr>
      <w:tr w:rsidR="00F66ABA" w14:paraId="289CB7A7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13DA0" w14:textId="77777777" w:rsidR="00F66ABA" w:rsidRPr="003715F4" w:rsidRDefault="00F66ABA" w:rsidP="004A4C76">
            <w:pPr>
              <w:spacing w:after="0" w:line="240" w:lineRule="auto"/>
            </w:pPr>
            <w:r w:rsidRPr="00213DE2">
              <w:t>mort_ref_no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0FB2" w14:textId="77777777" w:rsidR="00F66ABA" w:rsidRPr="003715F4" w:rsidRDefault="00F66ABA" w:rsidP="004A4C76">
            <w:pPr>
              <w:spacing w:after="0" w:line="240" w:lineRule="auto"/>
              <w:jc w:val="center"/>
            </w:pPr>
            <w:r w:rsidRPr="004073FE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50125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9CE59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E102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t>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DD7CD" w14:textId="77777777" w:rsidR="00F66ABA" w:rsidRPr="003715F4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rt reference number (</w:t>
            </w: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No Rujukan Gadaian</w:t>
            </w:r>
            <w:r>
              <w:rPr>
                <w:rFonts w:ascii="Calibri" w:hAnsi="Calibri" w:cs="Calibri"/>
                <w:color w:val="000000"/>
              </w:rPr>
              <w:t xml:space="preserve"> )</w:t>
            </w:r>
          </w:p>
        </w:tc>
      </w:tr>
      <w:tr w:rsidR="00F66ABA" w14:paraId="76B94C5B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E55E4" w14:textId="77777777" w:rsidR="00F66ABA" w:rsidRPr="00DD315B" w:rsidRDefault="00F66ABA" w:rsidP="004A4C76">
            <w:pPr>
              <w:spacing w:after="0" w:line="240" w:lineRule="auto"/>
              <w:rPr>
                <w:highlight w:val="yellow"/>
              </w:rPr>
            </w:pPr>
            <w:r w:rsidRPr="00213DE2">
              <w:t>mort_typ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1C599" w14:textId="77777777" w:rsidR="00F66ABA" w:rsidRDefault="00F66ABA" w:rsidP="004A4C76">
            <w:pPr>
              <w:spacing w:after="0" w:line="240" w:lineRule="auto"/>
              <w:jc w:val="center"/>
            </w:pPr>
            <w:r w:rsidRPr="009D745A">
              <w:t>i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65A24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D15E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F3928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370BD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ype of mort (jenis gadaian)</w:t>
            </w:r>
          </w:p>
          <w:p w14:paraId="3F4FD370" w14:textId="77777777" w:rsidR="00281994" w:rsidRDefault="00281994" w:rsidP="004A4C76">
            <w:pPr>
              <w:pStyle w:val="ListParagraph"/>
              <w:spacing w:line="240" w:lineRule="auto"/>
              <w:ind w:left="0"/>
              <w:jc w:val="left"/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Calibri" w:hAnsi="Calibri" w:cs="Calibri"/>
                <w:color w:val="000000"/>
              </w:rPr>
              <w:t xml:space="preserve">1: </w:t>
            </w: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Prinsipal &amp; Faedah</w:t>
            </w:r>
          </w:p>
          <w:p w14:paraId="13B08A60" w14:textId="6CB39A8D" w:rsidR="00281994" w:rsidRDefault="00281994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Open Sans" w:hAnsi="Open Sans" w:cs="Open Sans"/>
                <w:color w:val="333333"/>
                <w:sz w:val="21"/>
                <w:szCs w:val="21"/>
                <w:shd w:val="clear" w:color="auto" w:fill="FFFFFF"/>
              </w:rPr>
              <w:t>2: Akaun Semasa</w:t>
            </w:r>
          </w:p>
        </w:tc>
      </w:tr>
      <w:tr w:rsidR="00F66ABA" w14:paraId="568B9A34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23D6" w14:textId="77777777" w:rsidR="00F66ABA" w:rsidRDefault="00F66ABA" w:rsidP="004A4C76">
            <w:pPr>
              <w:spacing w:after="0" w:line="240" w:lineRule="auto"/>
            </w:pPr>
            <w:r w:rsidRPr="00213DE2">
              <w:t>saham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2AE6C" w14:textId="77777777" w:rsidR="00F66ABA" w:rsidRDefault="00F66ABA" w:rsidP="004A4C76">
            <w:pPr>
              <w:spacing w:after="0" w:line="240" w:lineRule="auto"/>
              <w:jc w:val="center"/>
            </w:pPr>
            <w:r w:rsidRPr="009D745A">
              <w:t>i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A2B5D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8F97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509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CC984" w14:textId="49799FEE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are percentage</w:t>
            </w:r>
          </w:p>
        </w:tc>
      </w:tr>
      <w:tr w:rsidR="00F66ABA" w14:paraId="205A7005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7A125" w14:textId="77777777" w:rsidR="00F66ABA" w:rsidRPr="00154F65" w:rsidRDefault="00F66ABA" w:rsidP="004A4C76">
            <w:pPr>
              <w:spacing w:after="0" w:line="240" w:lineRule="auto"/>
            </w:pPr>
            <w:r w:rsidRPr="00213DE2">
              <w:t>mortgajor_id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DE3A0" w14:textId="77777777" w:rsidR="00F66ABA" w:rsidRDefault="00F66ABA" w:rsidP="004A4C76">
            <w:pPr>
              <w:spacing w:after="0" w:line="240" w:lineRule="auto"/>
              <w:jc w:val="center"/>
            </w:pPr>
            <w:r w:rsidRPr="009332D4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737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</w:t>
            </w:r>
            <w:r>
              <w:t>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5D16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08ABA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07FE" w14:textId="2966571F" w:rsidR="00F66ABA" w:rsidRDefault="00DA2ADC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ister number @ in number of mortgage receiver</w:t>
            </w:r>
          </w:p>
        </w:tc>
      </w:tr>
      <w:tr w:rsidR="00F66ABA" w14:paraId="2ED5CD17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83400" w14:textId="77777777" w:rsidR="00F66ABA" w:rsidRPr="00154F65" w:rsidRDefault="00F66ABA" w:rsidP="004A4C76">
            <w:pPr>
              <w:spacing w:after="0" w:line="240" w:lineRule="auto"/>
            </w:pPr>
            <w:r w:rsidRPr="00213DE2">
              <w:t>date_start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C914" w14:textId="77777777" w:rsidR="00F66ABA" w:rsidRDefault="00F66ABA" w:rsidP="004A4C76">
            <w:pPr>
              <w:spacing w:after="0" w:line="240" w:lineRule="auto"/>
              <w:jc w:val="center"/>
            </w:pPr>
            <w:r w:rsidRPr="009E1AAD">
              <w:t>date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1DF61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36149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7E736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DFD94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vessel motgage start</w:t>
            </w:r>
          </w:p>
        </w:tc>
      </w:tr>
      <w:tr w:rsidR="00F66ABA" w14:paraId="5C369191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B948" w14:textId="77777777" w:rsidR="00F66ABA" w:rsidRPr="00154F65" w:rsidRDefault="00F66ABA" w:rsidP="004A4C76">
            <w:pPr>
              <w:spacing w:after="0" w:line="240" w:lineRule="auto"/>
            </w:pPr>
            <w:r w:rsidRPr="00213DE2">
              <w:t>date_terminat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5D565" w14:textId="77777777" w:rsidR="00F66ABA" w:rsidRDefault="00F66ABA" w:rsidP="004A4C76">
            <w:pPr>
              <w:spacing w:after="0" w:line="240" w:lineRule="auto"/>
              <w:jc w:val="center"/>
            </w:pPr>
            <w:r w:rsidRPr="009E1AAD">
              <w:t>date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88684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D5557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A6D9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0AE2C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te vessel motgage end</w:t>
            </w:r>
          </w:p>
        </w:tc>
      </w:tr>
      <w:tr w:rsidR="00F66ABA" w14:paraId="6AD2C0C1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B61BC" w14:textId="77777777" w:rsidR="00F66ABA" w:rsidRPr="000F6E78" w:rsidRDefault="00F66ABA" w:rsidP="004A4C76">
            <w:pPr>
              <w:spacing w:after="0" w:line="240" w:lineRule="auto"/>
            </w:pPr>
            <w:r w:rsidRPr="00213DE2">
              <w:t>ship_nam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13F03" w14:textId="77777777" w:rsidR="00F66ABA" w:rsidRDefault="00F66ABA" w:rsidP="004A4C76">
            <w:pPr>
              <w:spacing w:after="0" w:line="240" w:lineRule="auto"/>
              <w:jc w:val="center"/>
            </w:pPr>
            <w:r w:rsidRPr="009332D4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B4E80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t>3</w:t>
            </w:r>
            <w:r w:rsidRPr="00A02166"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F5A71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D8802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757DF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essel name</w:t>
            </w:r>
          </w:p>
        </w:tc>
      </w:tr>
      <w:tr w:rsidR="00F66ABA" w14:paraId="214DC01C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9958A" w14:textId="77777777" w:rsidR="00F66ABA" w:rsidRPr="000F6E78" w:rsidRDefault="00F66ABA" w:rsidP="004A4C76">
            <w:pPr>
              <w:spacing w:after="0" w:line="240" w:lineRule="auto"/>
            </w:pPr>
            <w:r w:rsidRPr="00213DE2">
              <w:t>date_register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A987C" w14:textId="77777777" w:rsidR="00F66ABA" w:rsidRDefault="00F66ABA" w:rsidP="004A4C76">
            <w:pPr>
              <w:spacing w:after="0" w:line="240" w:lineRule="auto"/>
              <w:jc w:val="center"/>
            </w:pPr>
            <w:r w:rsidRPr="00DE76B2">
              <w:t>datetime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8C696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70D6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23DB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5BCD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Date vessels register for mortgage </w:t>
            </w:r>
          </w:p>
        </w:tc>
      </w:tr>
      <w:tr w:rsidR="00F66ABA" w14:paraId="7301D2BC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C03B" w14:textId="77777777" w:rsidR="00F66ABA" w:rsidRPr="00154F65" w:rsidRDefault="00F66ABA" w:rsidP="004A4C76">
            <w:pPr>
              <w:spacing w:after="0" w:line="240" w:lineRule="auto"/>
            </w:pPr>
            <w:r w:rsidRPr="00213DE2">
              <w:t>interest_rat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57FA8" w14:textId="77777777" w:rsidR="00F66ABA" w:rsidRDefault="00F66ABA" w:rsidP="004A4C76">
            <w:pPr>
              <w:spacing w:after="0" w:line="240" w:lineRule="auto"/>
              <w:jc w:val="center"/>
            </w:pPr>
            <w:r w:rsidRPr="009332D4">
              <w:t>numeric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F4345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t>5</w:t>
            </w:r>
            <w:r w:rsidRPr="009332D4">
              <w:t xml:space="preserve">, </w:t>
            </w:r>
            <w: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495D8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548FA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5991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t>Mortgage</w:t>
            </w:r>
            <w:r>
              <w:rPr>
                <w:rFonts w:ascii="Calibri" w:hAnsi="Calibri" w:cs="Calibri"/>
                <w:color w:val="000000"/>
              </w:rPr>
              <w:t xml:space="preserve"> interest rate</w:t>
            </w:r>
          </w:p>
        </w:tc>
      </w:tr>
      <w:tr w:rsidR="00F66ABA" w14:paraId="34573E6D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65F1" w14:textId="77777777" w:rsidR="00F66ABA" w:rsidRPr="00154F65" w:rsidRDefault="00F66ABA" w:rsidP="004A4C76">
            <w:pPr>
              <w:spacing w:after="0" w:line="240" w:lineRule="auto"/>
            </w:pPr>
            <w:r w:rsidRPr="00213DE2">
              <w:t>currency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99AE7" w14:textId="77777777" w:rsidR="00F66ABA" w:rsidRDefault="00F66ABA" w:rsidP="004A4C76">
            <w:pPr>
              <w:spacing w:after="0" w:line="240" w:lineRule="auto"/>
              <w:jc w:val="center"/>
            </w:pPr>
            <w:r w:rsidRPr="009332D4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86D47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>
              <w:t>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52313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410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95EB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Money Currency </w:t>
            </w:r>
          </w:p>
        </w:tc>
      </w:tr>
      <w:tr w:rsidR="00F66ABA" w14:paraId="761DE414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9E36" w14:textId="77777777" w:rsidR="00F66ABA" w:rsidRDefault="00F66ABA" w:rsidP="004A4C76">
            <w:pPr>
              <w:spacing w:after="0" w:line="240" w:lineRule="auto"/>
            </w:pPr>
            <w:r w:rsidRPr="00213DE2">
              <w:t>mort_valu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C4374" w14:textId="77777777" w:rsidR="00F66ABA" w:rsidRDefault="00F66ABA" w:rsidP="004A4C76">
            <w:pPr>
              <w:spacing w:after="0" w:line="240" w:lineRule="auto"/>
              <w:jc w:val="center"/>
            </w:pPr>
            <w:r w:rsidRPr="009332D4">
              <w:t>numeric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477B4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213DE2">
              <w:t>15,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127E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5B2E5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CE870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</w:pPr>
            <w:r>
              <w:t>The value of mortgage</w:t>
            </w:r>
          </w:p>
        </w:tc>
      </w:tr>
      <w:tr w:rsidR="00F66ABA" w14:paraId="5D8976A9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D3B9E" w14:textId="77777777" w:rsidR="00F66ABA" w:rsidRPr="00154F65" w:rsidRDefault="00F66ABA" w:rsidP="004A4C76">
            <w:pPr>
              <w:spacing w:after="0" w:line="240" w:lineRule="auto"/>
            </w:pPr>
            <w:r w:rsidRPr="00213DE2">
              <w:t>mortgajor_nam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51004" w14:textId="77777777" w:rsidR="00F66ABA" w:rsidRDefault="00F66ABA" w:rsidP="004A4C76">
            <w:pPr>
              <w:spacing w:after="0" w:line="240" w:lineRule="auto"/>
              <w:jc w:val="center"/>
            </w:pPr>
            <w:r w:rsidRPr="009C2C07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4276C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  <w: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91608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EE26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198A3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Broker name </w:t>
            </w:r>
          </w:p>
        </w:tc>
      </w:tr>
      <w:tr w:rsidR="00F66ABA" w14:paraId="69321B89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A1C3D" w14:textId="77777777" w:rsidR="00F66ABA" w:rsidRPr="00154F65" w:rsidRDefault="00F66ABA" w:rsidP="004A4C76">
            <w:pPr>
              <w:spacing w:after="0" w:line="240" w:lineRule="auto"/>
            </w:pPr>
            <w:r w:rsidRPr="00213DE2">
              <w:t>ref_no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511D" w14:textId="77777777" w:rsidR="00F66ABA" w:rsidRDefault="00F66ABA" w:rsidP="004A4C76">
            <w:pPr>
              <w:spacing w:after="0" w:line="240" w:lineRule="auto"/>
              <w:jc w:val="center"/>
            </w:pPr>
            <w:r w:rsidRPr="009C2C07">
              <w:t>char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46903E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  <w:r w:rsidRPr="00A02166">
              <w:t>1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851AC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20156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A0F84" w14:textId="77777777" w:rsidR="00F66ABA" w:rsidRDefault="00F66ABA" w:rsidP="004A4C76">
            <w:pPr>
              <w:pStyle w:val="ListParagraph"/>
              <w:spacing w:line="240" w:lineRule="auto"/>
              <w:ind w:left="0"/>
              <w:jc w:val="left"/>
            </w:pPr>
            <w:r>
              <w:t>Reference number</w:t>
            </w:r>
          </w:p>
        </w:tc>
      </w:tr>
      <w:tr w:rsidR="00F66ABA" w14:paraId="53AD978F" w14:textId="77777777" w:rsidTr="004A4C76">
        <w:trPr>
          <w:trHeight w:val="432"/>
        </w:trPr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EA0C" w14:textId="77777777" w:rsidR="00F66ABA" w:rsidRPr="00154F65" w:rsidRDefault="00F66ABA" w:rsidP="004A4C76">
            <w:pPr>
              <w:spacing w:after="0" w:line="240" w:lineRule="auto"/>
            </w:pPr>
            <w:r w:rsidRPr="00A77EF0">
              <w:t>status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FA654" w14:textId="77777777" w:rsidR="00F66ABA" w:rsidRDefault="00F66ABA" w:rsidP="004A4C76">
            <w:pPr>
              <w:spacing w:after="0" w:line="240" w:lineRule="auto"/>
              <w:jc w:val="center"/>
            </w:pPr>
            <w:r w:rsidRPr="00665B53">
              <w:t>int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0CA16F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9ECA6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88787" w14:textId="77777777" w:rsidR="00F66ABA" w:rsidRDefault="00F66ABA" w:rsidP="004A4C76">
            <w:pPr>
              <w:pStyle w:val="ListParagraph"/>
              <w:spacing w:line="240" w:lineRule="auto"/>
              <w:ind w:left="0"/>
              <w:jc w:val="center"/>
            </w:pP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41D1C" w14:textId="05E43D77" w:rsidR="00F66ABA" w:rsidRDefault="00DA2ADC" w:rsidP="004A4C76">
            <w:pPr>
              <w:pStyle w:val="ListParagraph"/>
              <w:spacing w:line="240" w:lineRule="auto"/>
              <w:ind w:left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: active</w:t>
            </w:r>
            <w:r w:rsidR="00F66ABA">
              <w:rPr>
                <w:rFonts w:ascii="Calibri" w:hAnsi="Calibri" w:cs="Calibri"/>
                <w:color w:val="000000"/>
              </w:rPr>
              <w:t xml:space="preserve"> / </w:t>
            </w:r>
            <w:r w:rsidR="00281994">
              <w:rPr>
                <w:rFonts w:ascii="Calibri" w:hAnsi="Calibri" w:cs="Calibri"/>
                <w:color w:val="000000"/>
              </w:rPr>
              <w:t>2: not</w:t>
            </w:r>
            <w:r w:rsidR="00F66ABA">
              <w:rPr>
                <w:rFonts w:ascii="Calibri" w:hAnsi="Calibri" w:cs="Calibri"/>
                <w:color w:val="000000"/>
              </w:rPr>
              <w:t xml:space="preserve"> active</w:t>
            </w:r>
          </w:p>
        </w:tc>
      </w:tr>
    </w:tbl>
    <w:p w14:paraId="1A1189FB" w14:textId="505D2F36" w:rsidR="0084480F" w:rsidRDefault="0084480F" w:rsidP="0084480F">
      <w:pPr>
        <w:pStyle w:val="Caption"/>
        <w:jc w:val="center"/>
        <w:rPr>
          <w:lang w:val="en-MY"/>
        </w:rPr>
      </w:pPr>
      <w:r>
        <w:t xml:space="preserve">Figure </w:t>
      </w:r>
      <w:r w:rsidR="004B2FEF">
        <w:t>9</w:t>
      </w:r>
      <w:r>
        <w:t>:</w:t>
      </w:r>
      <w:r>
        <w:rPr>
          <w:lang w:val="en-MY"/>
        </w:rPr>
        <w:t xml:space="preserve"> IDD for </w:t>
      </w:r>
      <w:r w:rsidR="00CC2326">
        <w:rPr>
          <w:lang w:val="en-MY"/>
        </w:rPr>
        <w:t>Set Mortgage Information</w:t>
      </w:r>
    </w:p>
    <w:p w14:paraId="2DE725EC" w14:textId="77777777" w:rsidR="0084480F" w:rsidRPr="004E60A1" w:rsidRDefault="0084480F" w:rsidP="0084480F">
      <w:pPr>
        <w:rPr>
          <w:lang w:val="en-MY"/>
        </w:rPr>
      </w:pPr>
    </w:p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84480F" w14:paraId="5697ABE6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68A01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915D6" w14:textId="77777777" w:rsidR="0084480F" w:rsidRDefault="0084480F" w:rsidP="004A4C76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84480F" w14:paraId="18A7C129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A8BD2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B508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84480F" w14:paraId="4889D657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9FFC8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69D34" w14:textId="39002274" w:rsidR="0084480F" w:rsidRDefault="0084480F" w:rsidP="004A4C7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DEV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 w:rsidR="00DA2ADC">
              <w:rPr>
                <w:rFonts w:cs="Arial"/>
                <w:szCs w:val="18"/>
                <w:shd w:val="clear" w:color="auto" w:fill="FFFFFF"/>
              </w:rPr>
              <w:t>spk</w:t>
            </w:r>
            <w:r>
              <w:rPr>
                <w:rFonts w:cs="Arial"/>
                <w:szCs w:val="18"/>
                <w:shd w:val="clear" w:color="auto" w:fill="FFFFFF"/>
              </w:rPr>
              <w:t>/</w:t>
            </w:r>
            <w:r w:rsidR="009E1A8A">
              <w:rPr>
                <w:rFonts w:cs="Arial"/>
                <w:szCs w:val="18"/>
                <w:shd w:val="clear" w:color="auto" w:fill="FFFFFF"/>
              </w:rPr>
              <w:t>mortage</w:t>
            </w:r>
            <w:r>
              <w:rPr>
                <w:rFonts w:cs="Arial"/>
                <w:szCs w:val="18"/>
                <w:shd w:val="clear" w:color="auto" w:fill="FFFFFF"/>
              </w:rPr>
              <w:t>Vessel</w:t>
            </w:r>
          </w:p>
        </w:tc>
      </w:tr>
      <w:tr w:rsidR="0084480F" w14:paraId="2F90F00B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0AA95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144F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TBD</w:t>
            </w:r>
          </w:p>
        </w:tc>
      </w:tr>
      <w:tr w:rsidR="0084480F" w14:paraId="42E90621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5AB90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39DC8" w14:textId="77777777" w:rsidR="0084480F" w:rsidRDefault="0084480F" w:rsidP="004A4C76">
            <w:pPr>
              <w:spacing w:after="0"/>
            </w:pPr>
            <w:r>
              <w:t>-</w:t>
            </w:r>
          </w:p>
        </w:tc>
      </w:tr>
      <w:tr w:rsidR="0084480F" w14:paraId="42800075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9CFF3A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lastRenderedPageBreak/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80261" w14:textId="3D5B45DB" w:rsidR="0084480F" w:rsidRDefault="009E1A8A" w:rsidP="004A4C76">
            <w:pPr>
              <w:spacing w:after="0"/>
            </w:pPr>
            <w:r>
              <w:t>POST</w:t>
            </w:r>
          </w:p>
        </w:tc>
      </w:tr>
      <w:tr w:rsidR="0084480F" w14:paraId="0AD6D6DB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E56D7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765F75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5438CDD1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vesselID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223C9B40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vesselName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A1CB54E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o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fficialNumber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A6416A7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A31515"/>
                <w:lang w:val="en-MY" w:eastAsia="en-MY"/>
              </w:rPr>
              <w:t>imo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Number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3CC5C9AD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164503DD" w14:textId="77777777" w:rsidTr="00D04A31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D3D56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A1E56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427AB5E3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0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78A0ADFD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47DD77AD" w14:textId="473FABA9" w:rsidR="00D04A31" w:rsidRPr="00E05020" w:rsidRDefault="00D04A31" w:rsidP="00D04A31">
            <w:pPr>
              <w:shd w:val="clear" w:color="auto" w:fill="FFFFFE"/>
              <w:spacing w:after="0" w:line="270" w:lineRule="atLeast"/>
              <w:rPr>
                <w:rFonts w:cstheme="minorHAns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D04A31" w14:paraId="70980135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1EADB" w14:textId="7777777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49D5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29826F9C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0C0077A3" w14:textId="77777777" w:rsidR="00D04A31" w:rsidRPr="00277348" w:rsidRDefault="00D04A31" w:rsidP="00D04A31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0E410CE2" w14:textId="08FA5207" w:rsidR="00D04A31" w:rsidRDefault="00D04A31" w:rsidP="00D04A31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261DE7B0" w14:textId="7BCE947D" w:rsidR="00507420" w:rsidRDefault="0084480F" w:rsidP="00507420">
      <w:pPr>
        <w:pStyle w:val="Caption"/>
        <w:spacing w:after="0"/>
        <w:jc w:val="center"/>
        <w:rPr>
          <w:lang w:val="en-MY"/>
        </w:rPr>
      </w:pPr>
      <w:r>
        <w:t xml:space="preserve">Figure </w:t>
      </w:r>
      <w:r w:rsidR="004B2FEF">
        <w:rPr>
          <w:noProof/>
        </w:rPr>
        <w:t>10</w:t>
      </w:r>
      <w:r>
        <w:t>:</w:t>
      </w:r>
      <w:r>
        <w:rPr>
          <w:lang w:val="en-MY"/>
        </w:rPr>
        <w:t xml:space="preserve"> </w:t>
      </w:r>
      <w:r w:rsidR="00507420">
        <w:rPr>
          <w:lang w:val="en-MY"/>
        </w:rPr>
        <w:t xml:space="preserve">JSON format for Set Mortgage Information </w:t>
      </w:r>
    </w:p>
    <w:p w14:paraId="1273368F" w14:textId="644DFFAF" w:rsidR="0084480F" w:rsidRDefault="0084480F" w:rsidP="0084480F">
      <w:pPr>
        <w:pStyle w:val="Caption"/>
        <w:spacing w:after="0"/>
        <w:jc w:val="center"/>
        <w:rPr>
          <w:lang w:val="en-MY"/>
        </w:rPr>
      </w:pPr>
    </w:p>
    <w:p w14:paraId="6900B96E" w14:textId="77777777" w:rsidR="0084480F" w:rsidRPr="00D6663B" w:rsidRDefault="0084480F" w:rsidP="0084480F"/>
    <w:p w14:paraId="5245BA5D" w14:textId="77777777" w:rsidR="00D62082" w:rsidRPr="00D6663B" w:rsidRDefault="00D62082" w:rsidP="00D62082"/>
    <w:p w14:paraId="20094A1F" w14:textId="77777777" w:rsidR="0084480F" w:rsidRDefault="0084480F" w:rsidP="00B86A32">
      <w:pPr>
        <w:rPr>
          <w:lang w:val="en-MY"/>
        </w:rPr>
        <w:sectPr w:rsidR="0084480F" w:rsidSect="00CC720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6D4155" w14:textId="2F79F558" w:rsidR="0084480F" w:rsidRDefault="006C1E62" w:rsidP="0084480F">
      <w:pPr>
        <w:pStyle w:val="Heading2"/>
        <w:ind w:firstLine="720"/>
        <w:rPr>
          <w:color w:val="auto"/>
        </w:rPr>
      </w:pPr>
      <w:r>
        <w:rPr>
          <w:color w:val="auto"/>
        </w:rPr>
        <w:lastRenderedPageBreak/>
        <w:t xml:space="preserve">1.5 </w:t>
      </w:r>
      <w:r w:rsidR="0084480F">
        <w:rPr>
          <w:color w:val="auto"/>
        </w:rPr>
        <w:t>Cancel Vessel Information</w:t>
      </w:r>
    </w:p>
    <w:p w14:paraId="3D702AF4" w14:textId="77777777" w:rsidR="0084480F" w:rsidRPr="00EA5262" w:rsidRDefault="0084480F" w:rsidP="0084480F"/>
    <w:tbl>
      <w:tblPr>
        <w:tblW w:w="9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72"/>
        <w:gridCol w:w="7538"/>
      </w:tblGrid>
      <w:tr w:rsidR="0084480F" w14:paraId="3FEF76DC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01D91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Method Integration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6B497F" w14:textId="77777777" w:rsidR="0084480F" w:rsidRDefault="0084480F" w:rsidP="004A4C76">
            <w:pPr>
              <w:spacing w:after="0"/>
              <w:rPr>
                <w:rFonts w:cs="Arial"/>
                <w:color w:val="505050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REST Web Services</w:t>
            </w:r>
          </w:p>
        </w:tc>
      </w:tr>
      <w:tr w:rsidR="0084480F" w14:paraId="718DF977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FBB13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Format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8A9FC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JSON</w:t>
            </w:r>
          </w:p>
        </w:tc>
      </w:tr>
      <w:tr w:rsidR="0084480F" w14:paraId="12F3375A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85106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Staging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94AB1" w14:textId="6A5C8B56" w:rsidR="0084480F" w:rsidRDefault="0084480F" w:rsidP="004A4C76">
            <w:pPr>
              <w:spacing w:after="0"/>
              <w:rPr>
                <w:rFonts w:cs="Arial"/>
              </w:rPr>
            </w:pPr>
            <w:r>
              <w:rPr>
                <w:rFonts w:cs="Arial"/>
                <w:szCs w:val="18"/>
                <w:shd w:val="clear" w:color="auto" w:fill="FFFFFF"/>
              </w:rPr>
              <w:t>https://mmdis.marine.gov.my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>
              <w:rPr>
                <w:rFonts w:cs="Arial"/>
                <w:szCs w:val="18"/>
                <w:shd w:val="clear" w:color="auto" w:fill="FFFFFF"/>
              </w:rPr>
              <w:t>MMDIS_DIS_DEV</w:t>
            </w:r>
            <w:r w:rsidRPr="00030DF8">
              <w:rPr>
                <w:rFonts w:cs="Arial"/>
                <w:szCs w:val="18"/>
                <w:shd w:val="clear" w:color="auto" w:fill="FFFFFF"/>
              </w:rPr>
              <w:t>/</w:t>
            </w:r>
            <w:r w:rsidR="00140308">
              <w:rPr>
                <w:rFonts w:cs="Arial"/>
                <w:szCs w:val="18"/>
                <w:shd w:val="clear" w:color="auto" w:fill="FFFFFF"/>
              </w:rPr>
              <w:t>spk</w:t>
            </w:r>
            <w:r>
              <w:rPr>
                <w:rFonts w:cs="Arial"/>
                <w:szCs w:val="18"/>
                <w:shd w:val="clear" w:color="auto" w:fill="FFFFFF"/>
              </w:rPr>
              <w:t>/</w:t>
            </w:r>
            <w:r w:rsidR="00140308">
              <w:rPr>
                <w:rFonts w:cs="Arial"/>
                <w:szCs w:val="18"/>
                <w:shd w:val="clear" w:color="auto" w:fill="FFFFFF"/>
              </w:rPr>
              <w:t>cancel</w:t>
            </w:r>
            <w:r>
              <w:rPr>
                <w:rFonts w:cs="Arial"/>
                <w:szCs w:val="18"/>
                <w:shd w:val="clear" w:color="auto" w:fill="FFFFFF"/>
              </w:rPr>
              <w:t>Vessel</w:t>
            </w:r>
          </w:p>
        </w:tc>
      </w:tr>
      <w:tr w:rsidR="0084480F" w14:paraId="1958891C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F4360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Live URL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87EE2" w14:textId="77777777" w:rsidR="0084480F" w:rsidRDefault="0084480F" w:rsidP="004A4C76">
            <w:pPr>
              <w:spacing w:after="0"/>
              <w:rPr>
                <w:rFonts w:cs="Arial"/>
                <w:szCs w:val="18"/>
                <w:shd w:val="clear" w:color="auto" w:fill="FFFFFF"/>
              </w:rPr>
            </w:pPr>
            <w:r>
              <w:rPr>
                <w:rFonts w:cs="Arial"/>
                <w:szCs w:val="18"/>
                <w:shd w:val="clear" w:color="auto" w:fill="FFFFFF"/>
              </w:rPr>
              <w:t>TBD</w:t>
            </w:r>
          </w:p>
        </w:tc>
      </w:tr>
      <w:tr w:rsidR="0084480F" w14:paraId="7C59A7AA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90A4F3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Auth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4FDCE" w14:textId="77777777" w:rsidR="0084480F" w:rsidRDefault="0084480F" w:rsidP="004A4C76">
            <w:pPr>
              <w:spacing w:after="0"/>
            </w:pPr>
            <w:r>
              <w:t>-</w:t>
            </w:r>
          </w:p>
        </w:tc>
      </w:tr>
      <w:tr w:rsidR="0084480F" w14:paraId="1DF5E5F7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23140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HTTP Method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82DE8" w14:textId="12F373B5" w:rsidR="0084480F" w:rsidRDefault="00140308" w:rsidP="004A4C76">
            <w:pPr>
              <w:spacing w:after="0"/>
            </w:pPr>
            <w:r>
              <w:t>POST</w:t>
            </w:r>
          </w:p>
        </w:tc>
      </w:tr>
      <w:tr w:rsidR="0084480F" w14:paraId="1C31311C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3EF8C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bCs/>
                <w:color w:val="000000"/>
              </w:rPr>
            </w:pPr>
            <w:r>
              <w:rPr>
                <w:rFonts w:cs="Calibri"/>
                <w:b/>
                <w:bCs/>
                <w:color w:val="000000"/>
              </w:rPr>
              <w:t>Request Body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9BE40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7A0FE081" w14:textId="4D62C01E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3177FF">
              <w:rPr>
                <w:rFonts w:eastAsia="Times New Roman" w:cstheme="minorHAnsi"/>
                <w:color w:val="A31515"/>
                <w:lang w:val="en-MY" w:eastAsia="en-MY"/>
              </w:rPr>
              <w:t>vesselId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6F2C76F9" w14:textId="6C96B559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140308">
              <w:rPr>
                <w:rFonts w:eastAsia="Times New Roman" w:cstheme="minorHAnsi"/>
                <w:color w:val="A31515"/>
                <w:lang w:val="en-MY" w:eastAsia="en-MY"/>
              </w:rPr>
              <w:t>reason</w:t>
            </w:r>
            <w:r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  <w:r w:rsidR="00E3235B">
              <w:rPr>
                <w:rFonts w:eastAsia="Times New Roman" w:cstheme="minorHAnsi"/>
                <w:color w:val="0451A5"/>
                <w:lang w:val="en-MY" w:eastAsia="en-MY"/>
              </w:rPr>
              <w:t>,</w:t>
            </w:r>
            <w:r w:rsidR="00E3235B">
              <w:rPr>
                <w:rFonts w:eastAsia="Times New Roman" w:cstheme="minorHAnsi"/>
                <w:color w:val="0451A5"/>
                <w:lang w:val="en-MY" w:eastAsia="en-MY"/>
              </w:rPr>
              <w:br/>
              <w:t xml:space="preserve">    </w:t>
            </w:r>
            <w:r w:rsidR="00E3235B"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E3235B">
              <w:rPr>
                <w:rFonts w:eastAsia="Times New Roman" w:cstheme="minorHAnsi"/>
                <w:color w:val="A31515"/>
                <w:lang w:val="en-MY" w:eastAsia="en-MY"/>
              </w:rPr>
              <w:t>date</w:t>
            </w:r>
            <w:r w:rsidR="00E3235B" w:rsidRPr="00EE78D9">
              <w:rPr>
                <w:rFonts w:eastAsia="Times New Roman" w:cstheme="minorHAnsi"/>
                <w:color w:val="A31515"/>
                <w:lang w:val="en-MY" w:eastAsia="en-MY"/>
              </w:rPr>
              <w:t>"</w:t>
            </w:r>
            <w:r w:rsidR="00E3235B" w:rsidRPr="00EE78D9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="00E3235B" w:rsidRPr="00EE78D9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17DD346E" w14:textId="77777777" w:rsidR="0084480F" w:rsidRPr="00EE78D9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EE78D9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84480F" w14:paraId="7069BC2D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5CE26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Success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4949D" w14:textId="77777777" w:rsidR="009E1A8A" w:rsidRPr="00277348" w:rsidRDefault="009E1A8A" w:rsidP="009E1A8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00363B48" w14:textId="77777777" w:rsidR="009E1A8A" w:rsidRPr="00277348" w:rsidRDefault="009E1A8A" w:rsidP="009E1A8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0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B8CF061" w14:textId="77777777" w:rsidR="009E1A8A" w:rsidRPr="00277348" w:rsidRDefault="009E1A8A" w:rsidP="009E1A8A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"</w:t>
            </w:r>
          </w:p>
          <w:p w14:paraId="40254235" w14:textId="28EE8E0F" w:rsidR="0084480F" w:rsidRPr="00E05020" w:rsidRDefault="009E1A8A" w:rsidP="009E1A8A">
            <w:pPr>
              <w:shd w:val="clear" w:color="auto" w:fill="FFFFFE"/>
              <w:spacing w:after="0" w:line="270" w:lineRule="atLeast"/>
              <w:rPr>
                <w:rFonts w:cstheme="minorHAns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  <w:tr w:rsidR="0084480F" w14:paraId="484B205C" w14:textId="77777777" w:rsidTr="004A4C76">
        <w:trPr>
          <w:trHeight w:val="432"/>
        </w:trPr>
        <w:tc>
          <w:tcPr>
            <w:tcW w:w="1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4EAC8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b/>
                <w:color w:val="000000"/>
              </w:rPr>
            </w:pPr>
            <w:r>
              <w:rPr>
                <w:rFonts w:cs="Calibri"/>
                <w:b/>
                <w:color w:val="000000"/>
              </w:rPr>
              <w:t>Error Response</w:t>
            </w:r>
          </w:p>
        </w:tc>
        <w:tc>
          <w:tcPr>
            <w:tcW w:w="7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FCBCD" w14:textId="77777777" w:rsidR="0084480F" w:rsidRPr="00277348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{</w:t>
            </w:r>
          </w:p>
          <w:p w14:paraId="348A6CD0" w14:textId="77777777" w:rsidR="0084480F" w:rsidRPr="00277348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de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01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,</w:t>
            </w:r>
          </w:p>
          <w:p w14:paraId="3D7D2C6C" w14:textId="77777777" w:rsidR="0084480F" w:rsidRPr="00277348" w:rsidRDefault="0084480F" w:rsidP="004A4C76">
            <w:pPr>
              <w:shd w:val="clear" w:color="auto" w:fill="FFFFFE"/>
              <w:spacing w:after="0" w:line="270" w:lineRule="atLeast"/>
              <w:rPr>
                <w:rFonts w:eastAsia="Times New Roman" w:cstheme="minorHAnsi"/>
                <w:color w:val="000000"/>
                <w:lang w:val="en-MY" w:eastAsia="en-MY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    </w:t>
            </w:r>
            <w:r w:rsidRPr="00277348">
              <w:rPr>
                <w:rFonts w:eastAsia="Times New Roman" w:cstheme="minorHAnsi"/>
                <w:color w:val="A31515"/>
                <w:lang w:val="en-MY" w:eastAsia="en-MY"/>
              </w:rPr>
              <w:t>"content"</w:t>
            </w: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: 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  <w:r>
              <w:rPr>
                <w:rFonts w:eastAsia="Times New Roman" w:cstheme="minorHAnsi"/>
                <w:color w:val="0451A5"/>
                <w:lang w:val="en-MY" w:eastAsia="en-MY"/>
              </w:rPr>
              <w:t>Error Message</w:t>
            </w:r>
            <w:r w:rsidRPr="00277348">
              <w:rPr>
                <w:rFonts w:eastAsia="Times New Roman" w:cstheme="minorHAnsi"/>
                <w:color w:val="0451A5"/>
                <w:lang w:val="en-MY" w:eastAsia="en-MY"/>
              </w:rPr>
              <w:t>"</w:t>
            </w:r>
          </w:p>
          <w:p w14:paraId="061E024E" w14:textId="77777777" w:rsidR="0084480F" w:rsidRDefault="0084480F" w:rsidP="004A4C76">
            <w:pPr>
              <w:autoSpaceDE w:val="0"/>
              <w:autoSpaceDN w:val="0"/>
              <w:adjustRightInd w:val="0"/>
              <w:spacing w:after="0"/>
              <w:rPr>
                <w:rFonts w:cs="Calibri"/>
                <w:color w:val="000000"/>
              </w:rPr>
            </w:pPr>
            <w:r w:rsidRPr="00277348">
              <w:rPr>
                <w:rFonts w:eastAsia="Times New Roman" w:cstheme="minorHAnsi"/>
                <w:color w:val="000000"/>
                <w:lang w:val="en-MY" w:eastAsia="en-MY"/>
              </w:rPr>
              <w:t>}</w:t>
            </w:r>
          </w:p>
        </w:tc>
      </w:tr>
    </w:tbl>
    <w:p w14:paraId="052541D7" w14:textId="70D35C2F" w:rsidR="0084480F" w:rsidRDefault="0084480F" w:rsidP="00507420">
      <w:pPr>
        <w:pStyle w:val="Caption"/>
        <w:spacing w:after="0"/>
        <w:jc w:val="center"/>
        <w:rPr>
          <w:lang w:val="en-MY"/>
        </w:rPr>
      </w:pPr>
      <w:r>
        <w:t xml:space="preserve">Figure </w:t>
      </w:r>
      <w:r w:rsidR="004B2FEF">
        <w:rPr>
          <w:noProof/>
        </w:rPr>
        <w:t>10</w:t>
      </w:r>
      <w:r>
        <w:t>:</w:t>
      </w:r>
      <w:r>
        <w:rPr>
          <w:lang w:val="en-MY"/>
        </w:rPr>
        <w:t xml:space="preserve"> </w:t>
      </w:r>
      <w:r w:rsidR="00507420">
        <w:rPr>
          <w:lang w:val="en-MY"/>
        </w:rPr>
        <w:t xml:space="preserve">JSON format  </w:t>
      </w:r>
      <w:r>
        <w:rPr>
          <w:lang w:val="en-MY"/>
        </w:rPr>
        <w:t xml:space="preserve">for </w:t>
      </w:r>
      <w:r w:rsidR="00507420">
        <w:rPr>
          <w:lang w:val="en-MY"/>
        </w:rPr>
        <w:t>Cancel</w:t>
      </w:r>
      <w:r>
        <w:rPr>
          <w:lang w:val="en-MY"/>
        </w:rPr>
        <w:t xml:space="preserve"> Vessel </w:t>
      </w:r>
    </w:p>
    <w:p w14:paraId="015B9579" w14:textId="77777777" w:rsidR="0084480F" w:rsidRPr="00D6663B" w:rsidRDefault="0084480F" w:rsidP="0084480F"/>
    <w:bookmarkEnd w:id="1"/>
    <w:p w14:paraId="77077596" w14:textId="77777777" w:rsidR="00D62082" w:rsidRDefault="00D62082" w:rsidP="00B86A32">
      <w:pPr>
        <w:rPr>
          <w:lang w:val="en-MY"/>
        </w:rPr>
      </w:pPr>
    </w:p>
    <w:sectPr w:rsidR="00D62082" w:rsidSect="00CC7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02637" w14:textId="77777777" w:rsidR="00B3566E" w:rsidRDefault="00B3566E">
      <w:pPr>
        <w:spacing w:after="0" w:line="240" w:lineRule="auto"/>
      </w:pPr>
      <w:r>
        <w:separator/>
      </w:r>
    </w:p>
  </w:endnote>
  <w:endnote w:type="continuationSeparator" w:id="0">
    <w:p w14:paraId="6736E5A3" w14:textId="77777777" w:rsidR="00B3566E" w:rsidRDefault="00B35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619"/>
    </w:sdtPr>
    <w:sdtEndPr/>
    <w:sdtContent>
      <w:p w14:paraId="3C7039A3" w14:textId="696C1493" w:rsidR="004A4C76" w:rsidRDefault="004A4C7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5178">
          <w:rPr>
            <w:noProof/>
          </w:rPr>
          <w:t>1</w:t>
        </w:r>
        <w:r>
          <w:fldChar w:fldCharType="end"/>
        </w:r>
        <w:r>
          <w:t xml:space="preserve"> </w:t>
        </w:r>
      </w:p>
    </w:sdtContent>
  </w:sdt>
  <w:p w14:paraId="385FE580" w14:textId="77777777" w:rsidR="004A4C76" w:rsidRDefault="004A4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5122341"/>
    </w:sdtPr>
    <w:sdtEndPr/>
    <w:sdtContent>
      <w:p w14:paraId="0DE3D6DE" w14:textId="77777777" w:rsidR="004A4C76" w:rsidRDefault="004A4C7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  <w:r>
          <w:t xml:space="preserve"> </w:t>
        </w:r>
      </w:p>
    </w:sdtContent>
  </w:sdt>
  <w:p w14:paraId="78B6AE7A" w14:textId="77777777" w:rsidR="004A4C76" w:rsidRDefault="004A4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9D51D2" w14:textId="77777777" w:rsidR="00B3566E" w:rsidRDefault="00B3566E">
      <w:pPr>
        <w:spacing w:after="0" w:line="240" w:lineRule="auto"/>
      </w:pPr>
      <w:r>
        <w:separator/>
      </w:r>
    </w:p>
  </w:footnote>
  <w:footnote w:type="continuationSeparator" w:id="0">
    <w:p w14:paraId="62D4F2C2" w14:textId="77777777" w:rsidR="00B3566E" w:rsidRDefault="00B35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243" w:type="dxa"/>
      <w:tblBorders>
        <w:top w:val="none" w:sz="0" w:space="0" w:color="auto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9243"/>
    </w:tblGrid>
    <w:tr w:rsidR="004A4C76" w14:paraId="2389B25A" w14:textId="77777777">
      <w:trPr>
        <w:trHeight w:val="303"/>
      </w:trPr>
      <w:tc>
        <w:tcPr>
          <w:tcW w:w="9243" w:type="dxa"/>
        </w:tcPr>
        <w:p w14:paraId="7B1303E7" w14:textId="16C2D534" w:rsidR="004A4C76" w:rsidRDefault="004A4C76">
          <w:pPr>
            <w:pStyle w:val="Header"/>
          </w:pPr>
          <w:r>
            <w:t>MMDIS - Malaysia Marine Department Information System</w:t>
          </w:r>
        </w:p>
      </w:tc>
    </w:tr>
  </w:tbl>
  <w:p w14:paraId="748BDCDE" w14:textId="77777777" w:rsidR="004A4C76" w:rsidRDefault="004A4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4755" w:type="dxa"/>
      <w:tblBorders>
        <w:top w:val="none" w:sz="0" w:space="0" w:color="auto"/>
        <w:left w:val="none" w:sz="0" w:space="0" w:color="auto"/>
        <w:bottom w:val="single" w:sz="4" w:space="0" w:color="D9D9D9" w:themeColor="background1" w:themeShade="D9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4755"/>
    </w:tblGrid>
    <w:tr w:rsidR="004A4C76" w14:paraId="73C7CAD7" w14:textId="77777777">
      <w:trPr>
        <w:trHeight w:val="287"/>
      </w:trPr>
      <w:tc>
        <w:tcPr>
          <w:tcW w:w="14755" w:type="dxa"/>
        </w:tcPr>
        <w:p w14:paraId="21EF48C7" w14:textId="77777777" w:rsidR="004A4C76" w:rsidRDefault="004A4C76">
          <w:pPr>
            <w:pStyle w:val="Header"/>
          </w:pPr>
          <w:r>
            <w:t>MMDIS-Malaysia Marine Department Information System (User Acceptance Test)</w:t>
          </w:r>
        </w:p>
      </w:tc>
    </w:tr>
  </w:tbl>
  <w:p w14:paraId="52BD7E0F" w14:textId="77777777" w:rsidR="004A4C76" w:rsidRDefault="004A4C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C6661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423B9D"/>
    <w:multiLevelType w:val="multilevel"/>
    <w:tmpl w:val="570A5141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2445C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3" w15:restartNumberingAfterBreak="0">
    <w:nsid w:val="080006C0"/>
    <w:multiLevelType w:val="hybridMultilevel"/>
    <w:tmpl w:val="39667E9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0178C"/>
    <w:multiLevelType w:val="multilevel"/>
    <w:tmpl w:val="17F45746"/>
    <w:lvl w:ilvl="0">
      <w:start w:val="1"/>
      <w:numFmt w:val="decimal"/>
      <w:lvlText w:val="%1."/>
      <w:lvlJc w:val="left"/>
      <w:pPr>
        <w:ind w:left="501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B32BA"/>
    <w:multiLevelType w:val="multilevel"/>
    <w:tmpl w:val="AC084E16"/>
    <w:lvl w:ilvl="0">
      <w:start w:val="3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4152CD9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7" w15:restartNumberingAfterBreak="0">
    <w:nsid w:val="190C0EAC"/>
    <w:multiLevelType w:val="multilevel"/>
    <w:tmpl w:val="17F45746"/>
    <w:lvl w:ilvl="0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299" w:hanging="360"/>
      </w:pPr>
    </w:lvl>
    <w:lvl w:ilvl="2">
      <w:start w:val="1"/>
      <w:numFmt w:val="lowerRoman"/>
      <w:lvlText w:val="%3."/>
      <w:lvlJc w:val="right"/>
      <w:pPr>
        <w:ind w:left="2019" w:hanging="180"/>
      </w:pPr>
    </w:lvl>
    <w:lvl w:ilvl="3">
      <w:start w:val="1"/>
      <w:numFmt w:val="decimal"/>
      <w:lvlText w:val="%4."/>
      <w:lvlJc w:val="left"/>
      <w:pPr>
        <w:ind w:left="2739" w:hanging="360"/>
      </w:pPr>
    </w:lvl>
    <w:lvl w:ilvl="4">
      <w:start w:val="1"/>
      <w:numFmt w:val="lowerLetter"/>
      <w:lvlText w:val="%5."/>
      <w:lvlJc w:val="left"/>
      <w:pPr>
        <w:ind w:left="3459" w:hanging="360"/>
      </w:pPr>
    </w:lvl>
    <w:lvl w:ilvl="5">
      <w:start w:val="1"/>
      <w:numFmt w:val="lowerRoman"/>
      <w:lvlText w:val="%6."/>
      <w:lvlJc w:val="right"/>
      <w:pPr>
        <w:ind w:left="4179" w:hanging="180"/>
      </w:pPr>
    </w:lvl>
    <w:lvl w:ilvl="6">
      <w:start w:val="1"/>
      <w:numFmt w:val="decimal"/>
      <w:lvlText w:val="%7."/>
      <w:lvlJc w:val="left"/>
      <w:pPr>
        <w:ind w:left="4899" w:hanging="360"/>
      </w:pPr>
    </w:lvl>
    <w:lvl w:ilvl="7">
      <w:start w:val="1"/>
      <w:numFmt w:val="lowerLetter"/>
      <w:lvlText w:val="%8."/>
      <w:lvlJc w:val="left"/>
      <w:pPr>
        <w:ind w:left="5619" w:hanging="360"/>
      </w:pPr>
    </w:lvl>
    <w:lvl w:ilvl="8">
      <w:start w:val="1"/>
      <w:numFmt w:val="lowerRoman"/>
      <w:lvlText w:val="%9."/>
      <w:lvlJc w:val="right"/>
      <w:pPr>
        <w:ind w:left="6339" w:hanging="180"/>
      </w:pPr>
    </w:lvl>
  </w:abstractNum>
  <w:abstractNum w:abstractNumId="8" w15:restartNumberingAfterBreak="0">
    <w:nsid w:val="1EA56174"/>
    <w:multiLevelType w:val="multilevel"/>
    <w:tmpl w:val="624C8B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0000" w:themeColor="text1"/>
        <w:sz w:val="26"/>
        <w:szCs w:val="26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0396E60"/>
    <w:multiLevelType w:val="hybridMultilevel"/>
    <w:tmpl w:val="F776025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C0854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217B1CB2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12" w15:restartNumberingAfterBreak="0">
    <w:nsid w:val="218D649D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13" w15:restartNumberingAfterBreak="0">
    <w:nsid w:val="239F319B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317208"/>
    <w:multiLevelType w:val="hybridMultilevel"/>
    <w:tmpl w:val="E58257BE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0B759C"/>
    <w:multiLevelType w:val="hybridMultilevel"/>
    <w:tmpl w:val="E7E4B9E4"/>
    <w:lvl w:ilvl="0" w:tplc="05FABA8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CD42FB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DA26E1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86D4A"/>
    <w:multiLevelType w:val="hybridMultilevel"/>
    <w:tmpl w:val="F776025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650074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20" w15:restartNumberingAfterBreak="0">
    <w:nsid w:val="336F5837"/>
    <w:multiLevelType w:val="multilevel"/>
    <w:tmpl w:val="57DE352A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4E56CC5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3BF264BD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CA57B0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24" w15:restartNumberingAfterBreak="0">
    <w:nsid w:val="3DDC6470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25" w15:restartNumberingAfterBreak="0">
    <w:nsid w:val="4002525E"/>
    <w:multiLevelType w:val="multilevel"/>
    <w:tmpl w:val="17F45746"/>
    <w:lvl w:ilvl="0">
      <w:start w:val="1"/>
      <w:numFmt w:val="decimal"/>
      <w:lvlText w:val="%1."/>
      <w:lvlJc w:val="left"/>
      <w:pPr>
        <w:ind w:left="501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F260C"/>
    <w:multiLevelType w:val="hybridMultilevel"/>
    <w:tmpl w:val="E7E4B9E4"/>
    <w:lvl w:ilvl="0" w:tplc="05FABA8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294C68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633D45"/>
    <w:multiLevelType w:val="hybridMultilevel"/>
    <w:tmpl w:val="96DC0AB6"/>
    <w:lvl w:ilvl="0" w:tplc="4409000F">
      <w:start w:val="1"/>
      <w:numFmt w:val="decimal"/>
      <w:lvlText w:val="%1."/>
      <w:lvlJc w:val="left"/>
      <w:pPr>
        <w:ind w:left="2160" w:hanging="360"/>
      </w:pPr>
    </w:lvl>
    <w:lvl w:ilvl="1" w:tplc="44090019" w:tentative="1">
      <w:start w:val="1"/>
      <w:numFmt w:val="lowerLetter"/>
      <w:lvlText w:val="%2."/>
      <w:lvlJc w:val="left"/>
      <w:pPr>
        <w:ind w:left="2880" w:hanging="360"/>
      </w:pPr>
    </w:lvl>
    <w:lvl w:ilvl="2" w:tplc="4409001B" w:tentative="1">
      <w:start w:val="1"/>
      <w:numFmt w:val="lowerRoman"/>
      <w:lvlText w:val="%3."/>
      <w:lvlJc w:val="right"/>
      <w:pPr>
        <w:ind w:left="3600" w:hanging="180"/>
      </w:pPr>
    </w:lvl>
    <w:lvl w:ilvl="3" w:tplc="4409000F" w:tentative="1">
      <w:start w:val="1"/>
      <w:numFmt w:val="decimal"/>
      <w:lvlText w:val="%4."/>
      <w:lvlJc w:val="left"/>
      <w:pPr>
        <w:ind w:left="4320" w:hanging="360"/>
      </w:pPr>
    </w:lvl>
    <w:lvl w:ilvl="4" w:tplc="44090019" w:tentative="1">
      <w:start w:val="1"/>
      <w:numFmt w:val="lowerLetter"/>
      <w:lvlText w:val="%5."/>
      <w:lvlJc w:val="left"/>
      <w:pPr>
        <w:ind w:left="5040" w:hanging="360"/>
      </w:pPr>
    </w:lvl>
    <w:lvl w:ilvl="5" w:tplc="4409001B" w:tentative="1">
      <w:start w:val="1"/>
      <w:numFmt w:val="lowerRoman"/>
      <w:lvlText w:val="%6."/>
      <w:lvlJc w:val="right"/>
      <w:pPr>
        <w:ind w:left="5760" w:hanging="180"/>
      </w:pPr>
    </w:lvl>
    <w:lvl w:ilvl="6" w:tplc="4409000F" w:tentative="1">
      <w:start w:val="1"/>
      <w:numFmt w:val="decimal"/>
      <w:lvlText w:val="%7."/>
      <w:lvlJc w:val="left"/>
      <w:pPr>
        <w:ind w:left="6480" w:hanging="360"/>
      </w:pPr>
    </w:lvl>
    <w:lvl w:ilvl="7" w:tplc="44090019" w:tentative="1">
      <w:start w:val="1"/>
      <w:numFmt w:val="lowerLetter"/>
      <w:lvlText w:val="%8."/>
      <w:lvlJc w:val="left"/>
      <w:pPr>
        <w:ind w:left="7200" w:hanging="360"/>
      </w:pPr>
    </w:lvl>
    <w:lvl w:ilvl="8" w:tplc="4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461B3662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5A256F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31" w15:restartNumberingAfterBreak="0">
    <w:nsid w:val="467367E3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32" w15:restartNumberingAfterBreak="0">
    <w:nsid w:val="48C6101F"/>
    <w:multiLevelType w:val="multilevel"/>
    <w:tmpl w:val="17F45746"/>
    <w:lvl w:ilvl="0">
      <w:start w:val="1"/>
      <w:numFmt w:val="decimal"/>
      <w:lvlText w:val="%1."/>
      <w:lvlJc w:val="left"/>
      <w:pPr>
        <w:ind w:left="501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CC43DA"/>
    <w:multiLevelType w:val="multilevel"/>
    <w:tmpl w:val="4DCC43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E92CB4"/>
    <w:multiLevelType w:val="hybridMultilevel"/>
    <w:tmpl w:val="F776025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5D7C1D"/>
    <w:multiLevelType w:val="multilevel"/>
    <w:tmpl w:val="DBEA1A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color w:val="000000" w:themeColor="text1"/>
        <w:sz w:val="22"/>
        <w:szCs w:val="2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6" w15:restartNumberingAfterBreak="0">
    <w:nsid w:val="570A5141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471125"/>
    <w:multiLevelType w:val="hybridMultilevel"/>
    <w:tmpl w:val="F776025C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BE631D"/>
    <w:multiLevelType w:val="multilevel"/>
    <w:tmpl w:val="570A5141"/>
    <w:lvl w:ilvl="0">
      <w:start w:val="1"/>
      <w:numFmt w:val="decimal"/>
      <w:lvlText w:val="%1."/>
      <w:lvlJc w:val="left"/>
      <w:pPr>
        <w:ind w:left="50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783B72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99D371C"/>
    <w:multiLevelType w:val="multilevel"/>
    <w:tmpl w:val="084A76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420"/>
      </w:pPr>
      <w:rPr>
        <w:rFonts w:asciiTheme="minorHAnsi" w:hAnsiTheme="minorHAnsi" w:cstheme="minorHAnsi"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asciiTheme="minorHAnsi" w:hAnsiTheme="minorHAnsi" w:cstheme="minorHAnsi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67D9366B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42" w15:restartNumberingAfterBreak="0">
    <w:nsid w:val="6CD61870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43" w15:restartNumberingAfterBreak="0">
    <w:nsid w:val="6D2029C7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496112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DDD0A20"/>
    <w:multiLevelType w:val="multilevel"/>
    <w:tmpl w:val="34E56CC5"/>
    <w:lvl w:ilvl="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114" w:hanging="360"/>
      </w:pPr>
    </w:lvl>
    <w:lvl w:ilvl="2">
      <w:start w:val="1"/>
      <w:numFmt w:val="lowerRoman"/>
      <w:lvlText w:val="%3."/>
      <w:lvlJc w:val="right"/>
      <w:pPr>
        <w:ind w:left="1834" w:hanging="180"/>
      </w:pPr>
    </w:lvl>
    <w:lvl w:ilvl="3">
      <w:start w:val="1"/>
      <w:numFmt w:val="decimal"/>
      <w:lvlText w:val="%4."/>
      <w:lvlJc w:val="left"/>
      <w:pPr>
        <w:ind w:left="2554" w:hanging="360"/>
      </w:pPr>
    </w:lvl>
    <w:lvl w:ilvl="4">
      <w:start w:val="1"/>
      <w:numFmt w:val="lowerLetter"/>
      <w:lvlText w:val="%5."/>
      <w:lvlJc w:val="left"/>
      <w:pPr>
        <w:ind w:left="3274" w:hanging="360"/>
      </w:pPr>
    </w:lvl>
    <w:lvl w:ilvl="5">
      <w:start w:val="1"/>
      <w:numFmt w:val="lowerRoman"/>
      <w:lvlText w:val="%6."/>
      <w:lvlJc w:val="right"/>
      <w:pPr>
        <w:ind w:left="3994" w:hanging="180"/>
      </w:pPr>
    </w:lvl>
    <w:lvl w:ilvl="6">
      <w:start w:val="1"/>
      <w:numFmt w:val="decimal"/>
      <w:lvlText w:val="%7."/>
      <w:lvlJc w:val="left"/>
      <w:pPr>
        <w:ind w:left="4714" w:hanging="360"/>
      </w:pPr>
    </w:lvl>
    <w:lvl w:ilvl="7">
      <w:start w:val="1"/>
      <w:numFmt w:val="lowerLetter"/>
      <w:lvlText w:val="%8."/>
      <w:lvlJc w:val="left"/>
      <w:pPr>
        <w:ind w:left="5434" w:hanging="360"/>
      </w:pPr>
    </w:lvl>
    <w:lvl w:ilvl="8">
      <w:start w:val="1"/>
      <w:numFmt w:val="lowerRoman"/>
      <w:lvlText w:val="%9."/>
      <w:lvlJc w:val="right"/>
      <w:pPr>
        <w:ind w:left="6154" w:hanging="180"/>
      </w:pPr>
    </w:lvl>
  </w:abstractNum>
  <w:abstractNum w:abstractNumId="46" w15:restartNumberingAfterBreak="0">
    <w:nsid w:val="6E5B6C98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299" w:hanging="360"/>
      </w:pPr>
    </w:lvl>
    <w:lvl w:ilvl="2">
      <w:start w:val="1"/>
      <w:numFmt w:val="lowerRoman"/>
      <w:lvlText w:val="%3."/>
      <w:lvlJc w:val="right"/>
      <w:pPr>
        <w:ind w:left="2019" w:hanging="180"/>
      </w:pPr>
    </w:lvl>
    <w:lvl w:ilvl="3">
      <w:start w:val="1"/>
      <w:numFmt w:val="decimal"/>
      <w:lvlText w:val="%4."/>
      <w:lvlJc w:val="left"/>
      <w:pPr>
        <w:ind w:left="2739" w:hanging="360"/>
      </w:pPr>
    </w:lvl>
    <w:lvl w:ilvl="4">
      <w:start w:val="1"/>
      <w:numFmt w:val="lowerLetter"/>
      <w:lvlText w:val="%5."/>
      <w:lvlJc w:val="left"/>
      <w:pPr>
        <w:ind w:left="3459" w:hanging="360"/>
      </w:pPr>
    </w:lvl>
    <w:lvl w:ilvl="5">
      <w:start w:val="1"/>
      <w:numFmt w:val="lowerRoman"/>
      <w:lvlText w:val="%6."/>
      <w:lvlJc w:val="right"/>
      <w:pPr>
        <w:ind w:left="4179" w:hanging="180"/>
      </w:pPr>
    </w:lvl>
    <w:lvl w:ilvl="6">
      <w:start w:val="1"/>
      <w:numFmt w:val="decimal"/>
      <w:lvlText w:val="%7."/>
      <w:lvlJc w:val="left"/>
      <w:pPr>
        <w:ind w:left="4899" w:hanging="360"/>
      </w:pPr>
    </w:lvl>
    <w:lvl w:ilvl="7">
      <w:start w:val="1"/>
      <w:numFmt w:val="lowerLetter"/>
      <w:lvlText w:val="%8."/>
      <w:lvlJc w:val="left"/>
      <w:pPr>
        <w:ind w:left="5619" w:hanging="360"/>
      </w:pPr>
    </w:lvl>
    <w:lvl w:ilvl="8">
      <w:start w:val="1"/>
      <w:numFmt w:val="lowerRoman"/>
      <w:lvlText w:val="%9."/>
      <w:lvlJc w:val="right"/>
      <w:pPr>
        <w:ind w:left="6339" w:hanging="180"/>
      </w:pPr>
    </w:lvl>
  </w:abstractNum>
  <w:abstractNum w:abstractNumId="47" w15:restartNumberingAfterBreak="0">
    <w:nsid w:val="6EC416D0"/>
    <w:multiLevelType w:val="multilevel"/>
    <w:tmpl w:val="570A514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836A7C"/>
    <w:multiLevelType w:val="multilevel"/>
    <w:tmpl w:val="570A514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3"/>
  </w:num>
  <w:num w:numId="3">
    <w:abstractNumId w:val="36"/>
  </w:num>
  <w:num w:numId="4">
    <w:abstractNumId w:val="21"/>
  </w:num>
  <w:num w:numId="5">
    <w:abstractNumId w:val="13"/>
  </w:num>
  <w:num w:numId="6">
    <w:abstractNumId w:val="22"/>
  </w:num>
  <w:num w:numId="7">
    <w:abstractNumId w:val="29"/>
  </w:num>
  <w:num w:numId="8">
    <w:abstractNumId w:val="43"/>
  </w:num>
  <w:num w:numId="9">
    <w:abstractNumId w:val="6"/>
  </w:num>
  <w:num w:numId="10">
    <w:abstractNumId w:val="17"/>
  </w:num>
  <w:num w:numId="11">
    <w:abstractNumId w:val="47"/>
  </w:num>
  <w:num w:numId="12">
    <w:abstractNumId w:val="27"/>
  </w:num>
  <w:num w:numId="13">
    <w:abstractNumId w:val="1"/>
  </w:num>
  <w:num w:numId="14">
    <w:abstractNumId w:val="38"/>
  </w:num>
  <w:num w:numId="15">
    <w:abstractNumId w:val="32"/>
  </w:num>
  <w:num w:numId="16">
    <w:abstractNumId w:val="11"/>
  </w:num>
  <w:num w:numId="17">
    <w:abstractNumId w:val="12"/>
  </w:num>
  <w:num w:numId="18">
    <w:abstractNumId w:val="10"/>
  </w:num>
  <w:num w:numId="19">
    <w:abstractNumId w:val="24"/>
  </w:num>
  <w:num w:numId="20">
    <w:abstractNumId w:val="19"/>
  </w:num>
  <w:num w:numId="21">
    <w:abstractNumId w:val="45"/>
  </w:num>
  <w:num w:numId="22">
    <w:abstractNumId w:val="30"/>
  </w:num>
  <w:num w:numId="23">
    <w:abstractNumId w:val="20"/>
  </w:num>
  <w:num w:numId="24">
    <w:abstractNumId w:val="31"/>
  </w:num>
  <w:num w:numId="25">
    <w:abstractNumId w:val="39"/>
  </w:num>
  <w:num w:numId="26">
    <w:abstractNumId w:val="44"/>
  </w:num>
  <w:num w:numId="27">
    <w:abstractNumId w:val="41"/>
  </w:num>
  <w:num w:numId="28">
    <w:abstractNumId w:val="0"/>
  </w:num>
  <w:num w:numId="29">
    <w:abstractNumId w:val="23"/>
  </w:num>
  <w:num w:numId="30">
    <w:abstractNumId w:val="48"/>
  </w:num>
  <w:num w:numId="31">
    <w:abstractNumId w:val="42"/>
  </w:num>
  <w:num w:numId="32">
    <w:abstractNumId w:val="16"/>
  </w:num>
  <w:num w:numId="33">
    <w:abstractNumId w:val="46"/>
  </w:num>
  <w:num w:numId="34">
    <w:abstractNumId w:val="5"/>
  </w:num>
  <w:num w:numId="35">
    <w:abstractNumId w:val="2"/>
  </w:num>
  <w:num w:numId="36">
    <w:abstractNumId w:val="4"/>
  </w:num>
  <w:num w:numId="37">
    <w:abstractNumId w:val="7"/>
  </w:num>
  <w:num w:numId="38">
    <w:abstractNumId w:val="25"/>
  </w:num>
  <w:num w:numId="39">
    <w:abstractNumId w:val="18"/>
  </w:num>
  <w:num w:numId="40">
    <w:abstractNumId w:val="14"/>
  </w:num>
  <w:num w:numId="41">
    <w:abstractNumId w:val="35"/>
  </w:num>
  <w:num w:numId="42">
    <w:abstractNumId w:val="34"/>
  </w:num>
  <w:num w:numId="43">
    <w:abstractNumId w:val="26"/>
  </w:num>
  <w:num w:numId="44">
    <w:abstractNumId w:val="37"/>
  </w:num>
  <w:num w:numId="45">
    <w:abstractNumId w:val="9"/>
  </w:num>
  <w:num w:numId="46">
    <w:abstractNumId w:val="15"/>
  </w:num>
  <w:num w:numId="47">
    <w:abstractNumId w:val="28"/>
  </w:num>
  <w:num w:numId="48">
    <w:abstractNumId w:val="40"/>
  </w:num>
  <w:num w:numId="49">
    <w:abstractNumId w:val="3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ytzQxMTe0NDQ1tTRX0lEKTi0uzszPAymwqAUA03it0SwAAAA="/>
  </w:docVars>
  <w:rsids>
    <w:rsidRoot w:val="00D03AEA"/>
    <w:rsid w:val="000019E0"/>
    <w:rsid w:val="000026AC"/>
    <w:rsid w:val="00002B55"/>
    <w:rsid w:val="000053EA"/>
    <w:rsid w:val="00006410"/>
    <w:rsid w:val="00006B3F"/>
    <w:rsid w:val="00020E96"/>
    <w:rsid w:val="00021E54"/>
    <w:rsid w:val="00022BEB"/>
    <w:rsid w:val="000237FD"/>
    <w:rsid w:val="00025BA6"/>
    <w:rsid w:val="00027C76"/>
    <w:rsid w:val="00030DF8"/>
    <w:rsid w:val="00031D0C"/>
    <w:rsid w:val="000334D3"/>
    <w:rsid w:val="0003450A"/>
    <w:rsid w:val="00034718"/>
    <w:rsid w:val="00034EC4"/>
    <w:rsid w:val="00035FE9"/>
    <w:rsid w:val="00040F89"/>
    <w:rsid w:val="00044AD2"/>
    <w:rsid w:val="00046C47"/>
    <w:rsid w:val="00050D9A"/>
    <w:rsid w:val="0005126C"/>
    <w:rsid w:val="000523BB"/>
    <w:rsid w:val="00052E7B"/>
    <w:rsid w:val="0005642A"/>
    <w:rsid w:val="00057F83"/>
    <w:rsid w:val="000637E1"/>
    <w:rsid w:val="00063AF6"/>
    <w:rsid w:val="00064693"/>
    <w:rsid w:val="00066D05"/>
    <w:rsid w:val="00071C17"/>
    <w:rsid w:val="00073CF4"/>
    <w:rsid w:val="00074860"/>
    <w:rsid w:val="000748C2"/>
    <w:rsid w:val="00077455"/>
    <w:rsid w:val="00080D94"/>
    <w:rsid w:val="00082C54"/>
    <w:rsid w:val="00083788"/>
    <w:rsid w:val="0008555D"/>
    <w:rsid w:val="00086787"/>
    <w:rsid w:val="000932B1"/>
    <w:rsid w:val="000968BB"/>
    <w:rsid w:val="00096E1D"/>
    <w:rsid w:val="000A044D"/>
    <w:rsid w:val="000A0607"/>
    <w:rsid w:val="000A0AF2"/>
    <w:rsid w:val="000A1E62"/>
    <w:rsid w:val="000A613F"/>
    <w:rsid w:val="000B08E7"/>
    <w:rsid w:val="000B30CA"/>
    <w:rsid w:val="000B3241"/>
    <w:rsid w:val="000B3831"/>
    <w:rsid w:val="000B47E3"/>
    <w:rsid w:val="000B5649"/>
    <w:rsid w:val="000B6241"/>
    <w:rsid w:val="000C1565"/>
    <w:rsid w:val="000C5AD0"/>
    <w:rsid w:val="000C76BF"/>
    <w:rsid w:val="000D3F8A"/>
    <w:rsid w:val="000D4DE0"/>
    <w:rsid w:val="000D5861"/>
    <w:rsid w:val="000E16C3"/>
    <w:rsid w:val="000E320B"/>
    <w:rsid w:val="000E3BE1"/>
    <w:rsid w:val="000E5F5B"/>
    <w:rsid w:val="000F6809"/>
    <w:rsid w:val="0010075A"/>
    <w:rsid w:val="001012DD"/>
    <w:rsid w:val="00101EE4"/>
    <w:rsid w:val="001035E5"/>
    <w:rsid w:val="00107862"/>
    <w:rsid w:val="00110430"/>
    <w:rsid w:val="0011046E"/>
    <w:rsid w:val="00112356"/>
    <w:rsid w:val="00116981"/>
    <w:rsid w:val="00120B69"/>
    <w:rsid w:val="00121B53"/>
    <w:rsid w:val="0012204B"/>
    <w:rsid w:val="00122E7D"/>
    <w:rsid w:val="001236AF"/>
    <w:rsid w:val="00124507"/>
    <w:rsid w:val="001272A8"/>
    <w:rsid w:val="00131205"/>
    <w:rsid w:val="00131238"/>
    <w:rsid w:val="00131241"/>
    <w:rsid w:val="0013224A"/>
    <w:rsid w:val="0013519D"/>
    <w:rsid w:val="001368F0"/>
    <w:rsid w:val="001372A4"/>
    <w:rsid w:val="00137321"/>
    <w:rsid w:val="00137837"/>
    <w:rsid w:val="00140308"/>
    <w:rsid w:val="00142712"/>
    <w:rsid w:val="00144A38"/>
    <w:rsid w:val="0015226A"/>
    <w:rsid w:val="00154CD3"/>
    <w:rsid w:val="001553EE"/>
    <w:rsid w:val="00156A71"/>
    <w:rsid w:val="001651C6"/>
    <w:rsid w:val="00165A73"/>
    <w:rsid w:val="00165FA7"/>
    <w:rsid w:val="001663E5"/>
    <w:rsid w:val="00167291"/>
    <w:rsid w:val="00167465"/>
    <w:rsid w:val="00167839"/>
    <w:rsid w:val="0016796B"/>
    <w:rsid w:val="00167E83"/>
    <w:rsid w:val="00171227"/>
    <w:rsid w:val="001715F4"/>
    <w:rsid w:val="001725B3"/>
    <w:rsid w:val="0017350B"/>
    <w:rsid w:val="00180076"/>
    <w:rsid w:val="00180EFE"/>
    <w:rsid w:val="00182E45"/>
    <w:rsid w:val="00183625"/>
    <w:rsid w:val="00183EE5"/>
    <w:rsid w:val="00185002"/>
    <w:rsid w:val="001853FD"/>
    <w:rsid w:val="001873BF"/>
    <w:rsid w:val="00190144"/>
    <w:rsid w:val="00190A25"/>
    <w:rsid w:val="00191F94"/>
    <w:rsid w:val="00192367"/>
    <w:rsid w:val="00192946"/>
    <w:rsid w:val="00192987"/>
    <w:rsid w:val="001946D3"/>
    <w:rsid w:val="001978A3"/>
    <w:rsid w:val="001A038D"/>
    <w:rsid w:val="001A133D"/>
    <w:rsid w:val="001A5D4F"/>
    <w:rsid w:val="001A760E"/>
    <w:rsid w:val="001A7F43"/>
    <w:rsid w:val="001B3B12"/>
    <w:rsid w:val="001B4724"/>
    <w:rsid w:val="001B4DEA"/>
    <w:rsid w:val="001B6C23"/>
    <w:rsid w:val="001B734A"/>
    <w:rsid w:val="001B75BD"/>
    <w:rsid w:val="001B7F6B"/>
    <w:rsid w:val="001C0DBD"/>
    <w:rsid w:val="001C1456"/>
    <w:rsid w:val="001C1C62"/>
    <w:rsid w:val="001C6DC3"/>
    <w:rsid w:val="001C6E69"/>
    <w:rsid w:val="001D0CD8"/>
    <w:rsid w:val="001D244A"/>
    <w:rsid w:val="001D2CD3"/>
    <w:rsid w:val="001D4D8A"/>
    <w:rsid w:val="001D56C3"/>
    <w:rsid w:val="001E0F01"/>
    <w:rsid w:val="001E4F30"/>
    <w:rsid w:val="001F25F3"/>
    <w:rsid w:val="001F2E36"/>
    <w:rsid w:val="001F2E5B"/>
    <w:rsid w:val="001F388B"/>
    <w:rsid w:val="001F4555"/>
    <w:rsid w:val="001F4C30"/>
    <w:rsid w:val="001F50EE"/>
    <w:rsid w:val="00201396"/>
    <w:rsid w:val="00203306"/>
    <w:rsid w:val="00203751"/>
    <w:rsid w:val="00204374"/>
    <w:rsid w:val="00206548"/>
    <w:rsid w:val="002069B3"/>
    <w:rsid w:val="00206CD5"/>
    <w:rsid w:val="00210804"/>
    <w:rsid w:val="0021110F"/>
    <w:rsid w:val="002113C7"/>
    <w:rsid w:val="00211A4F"/>
    <w:rsid w:val="002142B7"/>
    <w:rsid w:val="00216C38"/>
    <w:rsid w:val="00220526"/>
    <w:rsid w:val="0022121D"/>
    <w:rsid w:val="00223794"/>
    <w:rsid w:val="00224C48"/>
    <w:rsid w:val="0023277F"/>
    <w:rsid w:val="00232B69"/>
    <w:rsid w:val="002335DB"/>
    <w:rsid w:val="002371F0"/>
    <w:rsid w:val="00237CA7"/>
    <w:rsid w:val="0024070E"/>
    <w:rsid w:val="00241379"/>
    <w:rsid w:val="00241440"/>
    <w:rsid w:val="00251897"/>
    <w:rsid w:val="0025419B"/>
    <w:rsid w:val="002576AB"/>
    <w:rsid w:val="00260004"/>
    <w:rsid w:val="00262340"/>
    <w:rsid w:val="002636BC"/>
    <w:rsid w:val="0026443E"/>
    <w:rsid w:val="0026583B"/>
    <w:rsid w:val="002720AF"/>
    <w:rsid w:val="00272954"/>
    <w:rsid w:val="00272F01"/>
    <w:rsid w:val="0027353A"/>
    <w:rsid w:val="00277348"/>
    <w:rsid w:val="00280554"/>
    <w:rsid w:val="00281994"/>
    <w:rsid w:val="00286C34"/>
    <w:rsid w:val="00287B87"/>
    <w:rsid w:val="00291029"/>
    <w:rsid w:val="0029134E"/>
    <w:rsid w:val="00296716"/>
    <w:rsid w:val="002A0A8E"/>
    <w:rsid w:val="002A0DAC"/>
    <w:rsid w:val="002A2229"/>
    <w:rsid w:val="002A4FEB"/>
    <w:rsid w:val="002B0527"/>
    <w:rsid w:val="002B23CE"/>
    <w:rsid w:val="002B323B"/>
    <w:rsid w:val="002B3794"/>
    <w:rsid w:val="002C3757"/>
    <w:rsid w:val="002D0F96"/>
    <w:rsid w:val="002D4BBA"/>
    <w:rsid w:val="002E1261"/>
    <w:rsid w:val="002E2D1D"/>
    <w:rsid w:val="002E378F"/>
    <w:rsid w:val="002E3E6F"/>
    <w:rsid w:val="002E412D"/>
    <w:rsid w:val="002E7144"/>
    <w:rsid w:val="002F0D7D"/>
    <w:rsid w:val="002F24B2"/>
    <w:rsid w:val="002F32E8"/>
    <w:rsid w:val="002F4557"/>
    <w:rsid w:val="002F7E3E"/>
    <w:rsid w:val="00300902"/>
    <w:rsid w:val="00303D9A"/>
    <w:rsid w:val="003049DA"/>
    <w:rsid w:val="0030731E"/>
    <w:rsid w:val="003105E7"/>
    <w:rsid w:val="00310C3D"/>
    <w:rsid w:val="00311AA3"/>
    <w:rsid w:val="00312507"/>
    <w:rsid w:val="00314989"/>
    <w:rsid w:val="00314C23"/>
    <w:rsid w:val="00315FBA"/>
    <w:rsid w:val="00316C8F"/>
    <w:rsid w:val="003177FF"/>
    <w:rsid w:val="00317A2E"/>
    <w:rsid w:val="00321C28"/>
    <w:rsid w:val="003231F2"/>
    <w:rsid w:val="00324870"/>
    <w:rsid w:val="00327188"/>
    <w:rsid w:val="00330702"/>
    <w:rsid w:val="003312EF"/>
    <w:rsid w:val="00332660"/>
    <w:rsid w:val="00334675"/>
    <w:rsid w:val="00345093"/>
    <w:rsid w:val="0034608D"/>
    <w:rsid w:val="00350824"/>
    <w:rsid w:val="003517FC"/>
    <w:rsid w:val="00351BE8"/>
    <w:rsid w:val="0035495F"/>
    <w:rsid w:val="0036792E"/>
    <w:rsid w:val="003715F4"/>
    <w:rsid w:val="00371995"/>
    <w:rsid w:val="003721E1"/>
    <w:rsid w:val="00373923"/>
    <w:rsid w:val="003777D3"/>
    <w:rsid w:val="00377DFC"/>
    <w:rsid w:val="00383304"/>
    <w:rsid w:val="003865DA"/>
    <w:rsid w:val="00387EA7"/>
    <w:rsid w:val="00396ECA"/>
    <w:rsid w:val="003A0BBF"/>
    <w:rsid w:val="003A18DE"/>
    <w:rsid w:val="003A2CEF"/>
    <w:rsid w:val="003A2DF6"/>
    <w:rsid w:val="003A4EA6"/>
    <w:rsid w:val="003A50CA"/>
    <w:rsid w:val="003A5D27"/>
    <w:rsid w:val="003A6367"/>
    <w:rsid w:val="003A6EE2"/>
    <w:rsid w:val="003B3B9E"/>
    <w:rsid w:val="003B3F85"/>
    <w:rsid w:val="003B42FC"/>
    <w:rsid w:val="003B6061"/>
    <w:rsid w:val="003C203C"/>
    <w:rsid w:val="003C67AE"/>
    <w:rsid w:val="003C6BBF"/>
    <w:rsid w:val="003C743D"/>
    <w:rsid w:val="003D1094"/>
    <w:rsid w:val="003D2804"/>
    <w:rsid w:val="003D29D0"/>
    <w:rsid w:val="003D4416"/>
    <w:rsid w:val="003D7EF3"/>
    <w:rsid w:val="003E0492"/>
    <w:rsid w:val="003E47F7"/>
    <w:rsid w:val="003F12E5"/>
    <w:rsid w:val="003F2B92"/>
    <w:rsid w:val="003F4114"/>
    <w:rsid w:val="003F5811"/>
    <w:rsid w:val="003F7208"/>
    <w:rsid w:val="004008DF"/>
    <w:rsid w:val="00402E7F"/>
    <w:rsid w:val="004114AC"/>
    <w:rsid w:val="004123E5"/>
    <w:rsid w:val="0041242D"/>
    <w:rsid w:val="00412D42"/>
    <w:rsid w:val="00413B6B"/>
    <w:rsid w:val="00413CDE"/>
    <w:rsid w:val="00414857"/>
    <w:rsid w:val="00416EF9"/>
    <w:rsid w:val="004173E8"/>
    <w:rsid w:val="004209E2"/>
    <w:rsid w:val="00420DD0"/>
    <w:rsid w:val="00421727"/>
    <w:rsid w:val="00424168"/>
    <w:rsid w:val="00426AFC"/>
    <w:rsid w:val="00427922"/>
    <w:rsid w:val="0043031F"/>
    <w:rsid w:val="004306B3"/>
    <w:rsid w:val="00432B5E"/>
    <w:rsid w:val="004338DD"/>
    <w:rsid w:val="00434106"/>
    <w:rsid w:val="00434188"/>
    <w:rsid w:val="0043509F"/>
    <w:rsid w:val="00436959"/>
    <w:rsid w:val="00436C90"/>
    <w:rsid w:val="00436FCE"/>
    <w:rsid w:val="004375B0"/>
    <w:rsid w:val="00441471"/>
    <w:rsid w:val="00441887"/>
    <w:rsid w:val="00441E9D"/>
    <w:rsid w:val="00442218"/>
    <w:rsid w:val="00446470"/>
    <w:rsid w:val="0044674D"/>
    <w:rsid w:val="00446843"/>
    <w:rsid w:val="0045068B"/>
    <w:rsid w:val="00452034"/>
    <w:rsid w:val="00453D0B"/>
    <w:rsid w:val="004541BB"/>
    <w:rsid w:val="00457DF0"/>
    <w:rsid w:val="00460466"/>
    <w:rsid w:val="00460A0A"/>
    <w:rsid w:val="0046434C"/>
    <w:rsid w:val="00466157"/>
    <w:rsid w:val="00466A94"/>
    <w:rsid w:val="00470F66"/>
    <w:rsid w:val="00471A2D"/>
    <w:rsid w:val="00472C12"/>
    <w:rsid w:val="00472D82"/>
    <w:rsid w:val="0047440C"/>
    <w:rsid w:val="004763F6"/>
    <w:rsid w:val="0048060B"/>
    <w:rsid w:val="0048142C"/>
    <w:rsid w:val="004825B7"/>
    <w:rsid w:val="0048325E"/>
    <w:rsid w:val="00486E4A"/>
    <w:rsid w:val="0049180F"/>
    <w:rsid w:val="004A1527"/>
    <w:rsid w:val="004A1D74"/>
    <w:rsid w:val="004A297A"/>
    <w:rsid w:val="004A2F0D"/>
    <w:rsid w:val="004A4C76"/>
    <w:rsid w:val="004A5230"/>
    <w:rsid w:val="004A5E63"/>
    <w:rsid w:val="004A7ECA"/>
    <w:rsid w:val="004B2FEF"/>
    <w:rsid w:val="004B65F6"/>
    <w:rsid w:val="004B73ED"/>
    <w:rsid w:val="004B7A40"/>
    <w:rsid w:val="004C01A9"/>
    <w:rsid w:val="004C1DD9"/>
    <w:rsid w:val="004C4F12"/>
    <w:rsid w:val="004D3436"/>
    <w:rsid w:val="004D3E90"/>
    <w:rsid w:val="004D42D2"/>
    <w:rsid w:val="004D4563"/>
    <w:rsid w:val="004D5F05"/>
    <w:rsid w:val="004D6830"/>
    <w:rsid w:val="004E189D"/>
    <w:rsid w:val="004E22BC"/>
    <w:rsid w:val="004E4C4E"/>
    <w:rsid w:val="004E60A1"/>
    <w:rsid w:val="004E7078"/>
    <w:rsid w:val="004E793E"/>
    <w:rsid w:val="004F0A28"/>
    <w:rsid w:val="004F1FFA"/>
    <w:rsid w:val="004F3BE3"/>
    <w:rsid w:val="004F413D"/>
    <w:rsid w:val="005018DA"/>
    <w:rsid w:val="00507420"/>
    <w:rsid w:val="00507833"/>
    <w:rsid w:val="00507DB5"/>
    <w:rsid w:val="005117FA"/>
    <w:rsid w:val="00511E38"/>
    <w:rsid w:val="00512C44"/>
    <w:rsid w:val="00514125"/>
    <w:rsid w:val="005146BC"/>
    <w:rsid w:val="00521384"/>
    <w:rsid w:val="0052379F"/>
    <w:rsid w:val="00523BCA"/>
    <w:rsid w:val="00524BF7"/>
    <w:rsid w:val="005257DF"/>
    <w:rsid w:val="005300FF"/>
    <w:rsid w:val="00531456"/>
    <w:rsid w:val="0053269A"/>
    <w:rsid w:val="0053402F"/>
    <w:rsid w:val="0053639C"/>
    <w:rsid w:val="00536713"/>
    <w:rsid w:val="005368DD"/>
    <w:rsid w:val="00536E8A"/>
    <w:rsid w:val="00541479"/>
    <w:rsid w:val="00542085"/>
    <w:rsid w:val="00543F5E"/>
    <w:rsid w:val="00544272"/>
    <w:rsid w:val="00545C9E"/>
    <w:rsid w:val="00546624"/>
    <w:rsid w:val="00550C8D"/>
    <w:rsid w:val="0055187A"/>
    <w:rsid w:val="0055306F"/>
    <w:rsid w:val="00554F4D"/>
    <w:rsid w:val="005603E2"/>
    <w:rsid w:val="005613E8"/>
    <w:rsid w:val="0056213F"/>
    <w:rsid w:val="00563CB5"/>
    <w:rsid w:val="00567A9B"/>
    <w:rsid w:val="0057189A"/>
    <w:rsid w:val="00571BC5"/>
    <w:rsid w:val="00571E43"/>
    <w:rsid w:val="00572072"/>
    <w:rsid w:val="005742FB"/>
    <w:rsid w:val="0057652B"/>
    <w:rsid w:val="00583C04"/>
    <w:rsid w:val="0058417B"/>
    <w:rsid w:val="00586C16"/>
    <w:rsid w:val="00594535"/>
    <w:rsid w:val="005966F9"/>
    <w:rsid w:val="005A221A"/>
    <w:rsid w:val="005A4933"/>
    <w:rsid w:val="005A56D3"/>
    <w:rsid w:val="005A7E5E"/>
    <w:rsid w:val="005B0962"/>
    <w:rsid w:val="005B2479"/>
    <w:rsid w:val="005B57A0"/>
    <w:rsid w:val="005B7AD9"/>
    <w:rsid w:val="005C1399"/>
    <w:rsid w:val="005C2BB6"/>
    <w:rsid w:val="005C5580"/>
    <w:rsid w:val="005C5CDD"/>
    <w:rsid w:val="005C68E5"/>
    <w:rsid w:val="005D0589"/>
    <w:rsid w:val="005D0DB3"/>
    <w:rsid w:val="005D37AF"/>
    <w:rsid w:val="005D393C"/>
    <w:rsid w:val="005D6043"/>
    <w:rsid w:val="005D642A"/>
    <w:rsid w:val="005D6C3D"/>
    <w:rsid w:val="005D780C"/>
    <w:rsid w:val="005E27F3"/>
    <w:rsid w:val="005E4F0F"/>
    <w:rsid w:val="005E7BD1"/>
    <w:rsid w:val="005F01ED"/>
    <w:rsid w:val="005F2A7A"/>
    <w:rsid w:val="005F404C"/>
    <w:rsid w:val="0060192B"/>
    <w:rsid w:val="00603F47"/>
    <w:rsid w:val="006044A9"/>
    <w:rsid w:val="00604BBD"/>
    <w:rsid w:val="00605424"/>
    <w:rsid w:val="0060727E"/>
    <w:rsid w:val="0061095F"/>
    <w:rsid w:val="0061143A"/>
    <w:rsid w:val="006123AA"/>
    <w:rsid w:val="00613014"/>
    <w:rsid w:val="00614568"/>
    <w:rsid w:val="006172D1"/>
    <w:rsid w:val="00620C54"/>
    <w:rsid w:val="00622B71"/>
    <w:rsid w:val="00624863"/>
    <w:rsid w:val="0062489F"/>
    <w:rsid w:val="006320A1"/>
    <w:rsid w:val="00632634"/>
    <w:rsid w:val="00635387"/>
    <w:rsid w:val="006359A7"/>
    <w:rsid w:val="00637E30"/>
    <w:rsid w:val="0064075E"/>
    <w:rsid w:val="00642FD5"/>
    <w:rsid w:val="00650AC1"/>
    <w:rsid w:val="00652F9F"/>
    <w:rsid w:val="006540EC"/>
    <w:rsid w:val="006544F1"/>
    <w:rsid w:val="006569D2"/>
    <w:rsid w:val="00656DDC"/>
    <w:rsid w:val="00657940"/>
    <w:rsid w:val="006635A9"/>
    <w:rsid w:val="00663671"/>
    <w:rsid w:val="006642BE"/>
    <w:rsid w:val="00666B81"/>
    <w:rsid w:val="00667178"/>
    <w:rsid w:val="00667434"/>
    <w:rsid w:val="00671434"/>
    <w:rsid w:val="00671964"/>
    <w:rsid w:val="0067402B"/>
    <w:rsid w:val="00674E25"/>
    <w:rsid w:val="006750FD"/>
    <w:rsid w:val="006759BA"/>
    <w:rsid w:val="006760E0"/>
    <w:rsid w:val="0067611D"/>
    <w:rsid w:val="0067636D"/>
    <w:rsid w:val="00680CC8"/>
    <w:rsid w:val="00680FFC"/>
    <w:rsid w:val="00681CC6"/>
    <w:rsid w:val="006825BE"/>
    <w:rsid w:val="00684E6F"/>
    <w:rsid w:val="00686730"/>
    <w:rsid w:val="00687972"/>
    <w:rsid w:val="0069063B"/>
    <w:rsid w:val="00690C6B"/>
    <w:rsid w:val="00694C40"/>
    <w:rsid w:val="00695F19"/>
    <w:rsid w:val="006A03B9"/>
    <w:rsid w:val="006A057D"/>
    <w:rsid w:val="006A3EF7"/>
    <w:rsid w:val="006A45FA"/>
    <w:rsid w:val="006A5B2D"/>
    <w:rsid w:val="006A683F"/>
    <w:rsid w:val="006A6AF3"/>
    <w:rsid w:val="006B0404"/>
    <w:rsid w:val="006B04F1"/>
    <w:rsid w:val="006B0695"/>
    <w:rsid w:val="006B1F57"/>
    <w:rsid w:val="006B5120"/>
    <w:rsid w:val="006B6D0F"/>
    <w:rsid w:val="006B7030"/>
    <w:rsid w:val="006C034E"/>
    <w:rsid w:val="006C1E62"/>
    <w:rsid w:val="006C25F3"/>
    <w:rsid w:val="006C602F"/>
    <w:rsid w:val="006C7A38"/>
    <w:rsid w:val="006D0663"/>
    <w:rsid w:val="006D07C1"/>
    <w:rsid w:val="006D08E4"/>
    <w:rsid w:val="006D1E49"/>
    <w:rsid w:val="006D307B"/>
    <w:rsid w:val="006D5E1C"/>
    <w:rsid w:val="006D6C54"/>
    <w:rsid w:val="006E05D5"/>
    <w:rsid w:val="006E07F3"/>
    <w:rsid w:val="006E08D4"/>
    <w:rsid w:val="006E0F3D"/>
    <w:rsid w:val="006E1516"/>
    <w:rsid w:val="006E4B51"/>
    <w:rsid w:val="006E5482"/>
    <w:rsid w:val="006F142E"/>
    <w:rsid w:val="006F2719"/>
    <w:rsid w:val="006F50B6"/>
    <w:rsid w:val="006F75B1"/>
    <w:rsid w:val="006F78BA"/>
    <w:rsid w:val="00704A3C"/>
    <w:rsid w:val="0071209D"/>
    <w:rsid w:val="00716D67"/>
    <w:rsid w:val="00717312"/>
    <w:rsid w:val="00720AF7"/>
    <w:rsid w:val="00720B57"/>
    <w:rsid w:val="007228AF"/>
    <w:rsid w:val="00723D7A"/>
    <w:rsid w:val="007266E7"/>
    <w:rsid w:val="007408E2"/>
    <w:rsid w:val="0074200D"/>
    <w:rsid w:val="00744C19"/>
    <w:rsid w:val="007459D9"/>
    <w:rsid w:val="00753E3A"/>
    <w:rsid w:val="00754B53"/>
    <w:rsid w:val="00754E4F"/>
    <w:rsid w:val="00756F34"/>
    <w:rsid w:val="00756F38"/>
    <w:rsid w:val="00762C7C"/>
    <w:rsid w:val="0076374D"/>
    <w:rsid w:val="00764044"/>
    <w:rsid w:val="00764902"/>
    <w:rsid w:val="00765F70"/>
    <w:rsid w:val="00765FCF"/>
    <w:rsid w:val="0077364C"/>
    <w:rsid w:val="00774AEF"/>
    <w:rsid w:val="00780E41"/>
    <w:rsid w:val="0078283F"/>
    <w:rsid w:val="00782E48"/>
    <w:rsid w:val="00782EEE"/>
    <w:rsid w:val="00783199"/>
    <w:rsid w:val="0078345B"/>
    <w:rsid w:val="00787502"/>
    <w:rsid w:val="0079053E"/>
    <w:rsid w:val="0079179C"/>
    <w:rsid w:val="00792915"/>
    <w:rsid w:val="007A1839"/>
    <w:rsid w:val="007A223F"/>
    <w:rsid w:val="007A2303"/>
    <w:rsid w:val="007A23AB"/>
    <w:rsid w:val="007A2DDA"/>
    <w:rsid w:val="007A45FE"/>
    <w:rsid w:val="007C033F"/>
    <w:rsid w:val="007C212B"/>
    <w:rsid w:val="007C28CE"/>
    <w:rsid w:val="007C3039"/>
    <w:rsid w:val="007C4095"/>
    <w:rsid w:val="007C53A3"/>
    <w:rsid w:val="007C5D5D"/>
    <w:rsid w:val="007D3946"/>
    <w:rsid w:val="007D44B4"/>
    <w:rsid w:val="007D47FA"/>
    <w:rsid w:val="007D480B"/>
    <w:rsid w:val="007D60C0"/>
    <w:rsid w:val="007D6EDA"/>
    <w:rsid w:val="007E10DB"/>
    <w:rsid w:val="007E27D2"/>
    <w:rsid w:val="007E6312"/>
    <w:rsid w:val="007F0FC2"/>
    <w:rsid w:val="007F2198"/>
    <w:rsid w:val="007F60CE"/>
    <w:rsid w:val="007F6918"/>
    <w:rsid w:val="008007D9"/>
    <w:rsid w:val="0080158D"/>
    <w:rsid w:val="00801B49"/>
    <w:rsid w:val="00801BF0"/>
    <w:rsid w:val="00803A10"/>
    <w:rsid w:val="00810508"/>
    <w:rsid w:val="00810921"/>
    <w:rsid w:val="008116A0"/>
    <w:rsid w:val="00813F13"/>
    <w:rsid w:val="00822CF5"/>
    <w:rsid w:val="0082581D"/>
    <w:rsid w:val="00825D4A"/>
    <w:rsid w:val="00826D28"/>
    <w:rsid w:val="008376A1"/>
    <w:rsid w:val="00841CE5"/>
    <w:rsid w:val="00842155"/>
    <w:rsid w:val="00842A7E"/>
    <w:rsid w:val="0084480F"/>
    <w:rsid w:val="00845207"/>
    <w:rsid w:val="00847FBE"/>
    <w:rsid w:val="008502AB"/>
    <w:rsid w:val="008502B6"/>
    <w:rsid w:val="0085351D"/>
    <w:rsid w:val="00854495"/>
    <w:rsid w:val="00855E14"/>
    <w:rsid w:val="008577FF"/>
    <w:rsid w:val="0086015D"/>
    <w:rsid w:val="00860190"/>
    <w:rsid w:val="008627BC"/>
    <w:rsid w:val="00863534"/>
    <w:rsid w:val="008651E1"/>
    <w:rsid w:val="00866E22"/>
    <w:rsid w:val="00870B3F"/>
    <w:rsid w:val="0087144E"/>
    <w:rsid w:val="00871EF6"/>
    <w:rsid w:val="008724D0"/>
    <w:rsid w:val="0087616E"/>
    <w:rsid w:val="00880461"/>
    <w:rsid w:val="00880F20"/>
    <w:rsid w:val="008825A8"/>
    <w:rsid w:val="008843E6"/>
    <w:rsid w:val="008906BA"/>
    <w:rsid w:val="00894BE1"/>
    <w:rsid w:val="00897627"/>
    <w:rsid w:val="00897D1A"/>
    <w:rsid w:val="008A6589"/>
    <w:rsid w:val="008A7A10"/>
    <w:rsid w:val="008B3BC0"/>
    <w:rsid w:val="008B79C1"/>
    <w:rsid w:val="008C24F3"/>
    <w:rsid w:val="008C33ED"/>
    <w:rsid w:val="008C3404"/>
    <w:rsid w:val="008C4E3F"/>
    <w:rsid w:val="008C51CB"/>
    <w:rsid w:val="008D532B"/>
    <w:rsid w:val="008D539C"/>
    <w:rsid w:val="008E11E7"/>
    <w:rsid w:val="008E7364"/>
    <w:rsid w:val="008E7904"/>
    <w:rsid w:val="008F0C94"/>
    <w:rsid w:val="008F0EEC"/>
    <w:rsid w:val="008F3250"/>
    <w:rsid w:val="008F5105"/>
    <w:rsid w:val="008F6852"/>
    <w:rsid w:val="0090086D"/>
    <w:rsid w:val="00901BB9"/>
    <w:rsid w:val="00905339"/>
    <w:rsid w:val="0090587D"/>
    <w:rsid w:val="009113A2"/>
    <w:rsid w:val="00913636"/>
    <w:rsid w:val="00913E89"/>
    <w:rsid w:val="00914F4B"/>
    <w:rsid w:val="00915F92"/>
    <w:rsid w:val="00916D60"/>
    <w:rsid w:val="00916F7D"/>
    <w:rsid w:val="009239F6"/>
    <w:rsid w:val="00923A88"/>
    <w:rsid w:val="00924174"/>
    <w:rsid w:val="00926663"/>
    <w:rsid w:val="0093174A"/>
    <w:rsid w:val="009340CF"/>
    <w:rsid w:val="0093433B"/>
    <w:rsid w:val="009351D8"/>
    <w:rsid w:val="0093607B"/>
    <w:rsid w:val="009363A3"/>
    <w:rsid w:val="00936F54"/>
    <w:rsid w:val="00937FF6"/>
    <w:rsid w:val="00943F03"/>
    <w:rsid w:val="00946BE1"/>
    <w:rsid w:val="00950E0B"/>
    <w:rsid w:val="00955FD0"/>
    <w:rsid w:val="009671CC"/>
    <w:rsid w:val="00970099"/>
    <w:rsid w:val="00970146"/>
    <w:rsid w:val="009725DF"/>
    <w:rsid w:val="00972950"/>
    <w:rsid w:val="009732C5"/>
    <w:rsid w:val="009752B8"/>
    <w:rsid w:val="00976600"/>
    <w:rsid w:val="00976D45"/>
    <w:rsid w:val="00976DF4"/>
    <w:rsid w:val="00981982"/>
    <w:rsid w:val="00984B10"/>
    <w:rsid w:val="0098663C"/>
    <w:rsid w:val="00987487"/>
    <w:rsid w:val="00993822"/>
    <w:rsid w:val="009A13E0"/>
    <w:rsid w:val="009A297B"/>
    <w:rsid w:val="009A56BD"/>
    <w:rsid w:val="009A6ECF"/>
    <w:rsid w:val="009B0258"/>
    <w:rsid w:val="009B22DE"/>
    <w:rsid w:val="009B24D0"/>
    <w:rsid w:val="009B2C17"/>
    <w:rsid w:val="009B41F8"/>
    <w:rsid w:val="009B6C36"/>
    <w:rsid w:val="009C29F7"/>
    <w:rsid w:val="009C5E49"/>
    <w:rsid w:val="009C6C06"/>
    <w:rsid w:val="009C7F44"/>
    <w:rsid w:val="009C7F89"/>
    <w:rsid w:val="009D3228"/>
    <w:rsid w:val="009D40CB"/>
    <w:rsid w:val="009D5D7F"/>
    <w:rsid w:val="009D6ADD"/>
    <w:rsid w:val="009D6E9B"/>
    <w:rsid w:val="009E1A8A"/>
    <w:rsid w:val="009E2DFA"/>
    <w:rsid w:val="009E4601"/>
    <w:rsid w:val="009E7A98"/>
    <w:rsid w:val="009F1427"/>
    <w:rsid w:val="009F184D"/>
    <w:rsid w:val="009F22B4"/>
    <w:rsid w:val="009F2A6C"/>
    <w:rsid w:val="009F3091"/>
    <w:rsid w:val="009F3CA9"/>
    <w:rsid w:val="009F4216"/>
    <w:rsid w:val="00A002B5"/>
    <w:rsid w:val="00A041A2"/>
    <w:rsid w:val="00A055EF"/>
    <w:rsid w:val="00A12B5A"/>
    <w:rsid w:val="00A130B2"/>
    <w:rsid w:val="00A139C3"/>
    <w:rsid w:val="00A13FDF"/>
    <w:rsid w:val="00A15178"/>
    <w:rsid w:val="00A1541D"/>
    <w:rsid w:val="00A1735F"/>
    <w:rsid w:val="00A24458"/>
    <w:rsid w:val="00A24ACB"/>
    <w:rsid w:val="00A256FA"/>
    <w:rsid w:val="00A2585A"/>
    <w:rsid w:val="00A265AC"/>
    <w:rsid w:val="00A329B2"/>
    <w:rsid w:val="00A32F70"/>
    <w:rsid w:val="00A33FCB"/>
    <w:rsid w:val="00A36036"/>
    <w:rsid w:val="00A404B1"/>
    <w:rsid w:val="00A40D4A"/>
    <w:rsid w:val="00A44BE1"/>
    <w:rsid w:val="00A479EF"/>
    <w:rsid w:val="00A47D1C"/>
    <w:rsid w:val="00A513FC"/>
    <w:rsid w:val="00A53373"/>
    <w:rsid w:val="00A61B5B"/>
    <w:rsid w:val="00A6266C"/>
    <w:rsid w:val="00A64F5B"/>
    <w:rsid w:val="00A6516B"/>
    <w:rsid w:val="00A65E5F"/>
    <w:rsid w:val="00A70AF7"/>
    <w:rsid w:val="00A76109"/>
    <w:rsid w:val="00A768F3"/>
    <w:rsid w:val="00A77EE9"/>
    <w:rsid w:val="00A77FDF"/>
    <w:rsid w:val="00A8026B"/>
    <w:rsid w:val="00A8088A"/>
    <w:rsid w:val="00A869F2"/>
    <w:rsid w:val="00A8780E"/>
    <w:rsid w:val="00A9038A"/>
    <w:rsid w:val="00A928D0"/>
    <w:rsid w:val="00A9369F"/>
    <w:rsid w:val="00AA0A11"/>
    <w:rsid w:val="00AA2A9C"/>
    <w:rsid w:val="00AA2E5E"/>
    <w:rsid w:val="00AA4159"/>
    <w:rsid w:val="00AA526E"/>
    <w:rsid w:val="00AA66DA"/>
    <w:rsid w:val="00AB0C14"/>
    <w:rsid w:val="00AB1EA7"/>
    <w:rsid w:val="00AB5512"/>
    <w:rsid w:val="00AB6BA8"/>
    <w:rsid w:val="00AC1111"/>
    <w:rsid w:val="00AC4086"/>
    <w:rsid w:val="00AC4C80"/>
    <w:rsid w:val="00AC50F4"/>
    <w:rsid w:val="00AC54E5"/>
    <w:rsid w:val="00AC58A0"/>
    <w:rsid w:val="00AC629A"/>
    <w:rsid w:val="00AC77C4"/>
    <w:rsid w:val="00AC7B81"/>
    <w:rsid w:val="00AD02BE"/>
    <w:rsid w:val="00AD217F"/>
    <w:rsid w:val="00AD2B4E"/>
    <w:rsid w:val="00AD5D98"/>
    <w:rsid w:val="00AD67A4"/>
    <w:rsid w:val="00AE24ED"/>
    <w:rsid w:val="00AE62F9"/>
    <w:rsid w:val="00AE63AA"/>
    <w:rsid w:val="00AE63E6"/>
    <w:rsid w:val="00AE7584"/>
    <w:rsid w:val="00AE786D"/>
    <w:rsid w:val="00AF194F"/>
    <w:rsid w:val="00AF1DB1"/>
    <w:rsid w:val="00B00FBC"/>
    <w:rsid w:val="00B01716"/>
    <w:rsid w:val="00B01B2B"/>
    <w:rsid w:val="00B061FB"/>
    <w:rsid w:val="00B12B5D"/>
    <w:rsid w:val="00B14DE5"/>
    <w:rsid w:val="00B154E3"/>
    <w:rsid w:val="00B156E6"/>
    <w:rsid w:val="00B228E8"/>
    <w:rsid w:val="00B27A2F"/>
    <w:rsid w:val="00B30E0C"/>
    <w:rsid w:val="00B3566E"/>
    <w:rsid w:val="00B405A3"/>
    <w:rsid w:val="00B40B34"/>
    <w:rsid w:val="00B4131C"/>
    <w:rsid w:val="00B41909"/>
    <w:rsid w:val="00B42258"/>
    <w:rsid w:val="00B42EA4"/>
    <w:rsid w:val="00B43E87"/>
    <w:rsid w:val="00B445A6"/>
    <w:rsid w:val="00B44A9B"/>
    <w:rsid w:val="00B46EB5"/>
    <w:rsid w:val="00B46EED"/>
    <w:rsid w:val="00B4784C"/>
    <w:rsid w:val="00B515B8"/>
    <w:rsid w:val="00B52CC5"/>
    <w:rsid w:val="00B578C3"/>
    <w:rsid w:val="00B605EF"/>
    <w:rsid w:val="00B61F57"/>
    <w:rsid w:val="00B62CFC"/>
    <w:rsid w:val="00B63137"/>
    <w:rsid w:val="00B63D43"/>
    <w:rsid w:val="00B66516"/>
    <w:rsid w:val="00B75ECC"/>
    <w:rsid w:val="00B778CF"/>
    <w:rsid w:val="00B82F2B"/>
    <w:rsid w:val="00B8585A"/>
    <w:rsid w:val="00B86A32"/>
    <w:rsid w:val="00B87444"/>
    <w:rsid w:val="00B93FC9"/>
    <w:rsid w:val="00BA0100"/>
    <w:rsid w:val="00BA1E2F"/>
    <w:rsid w:val="00BA24F0"/>
    <w:rsid w:val="00BA66C5"/>
    <w:rsid w:val="00BB144E"/>
    <w:rsid w:val="00BB2A74"/>
    <w:rsid w:val="00BB40E0"/>
    <w:rsid w:val="00BB629F"/>
    <w:rsid w:val="00BD179F"/>
    <w:rsid w:val="00BD4CA4"/>
    <w:rsid w:val="00BD6EAF"/>
    <w:rsid w:val="00BE3B37"/>
    <w:rsid w:val="00BE504B"/>
    <w:rsid w:val="00BF17CB"/>
    <w:rsid w:val="00BF40C9"/>
    <w:rsid w:val="00BF59E7"/>
    <w:rsid w:val="00BF7FD8"/>
    <w:rsid w:val="00C05127"/>
    <w:rsid w:val="00C10358"/>
    <w:rsid w:val="00C11FD4"/>
    <w:rsid w:val="00C16A1C"/>
    <w:rsid w:val="00C17C75"/>
    <w:rsid w:val="00C22C7B"/>
    <w:rsid w:val="00C236F3"/>
    <w:rsid w:val="00C24362"/>
    <w:rsid w:val="00C25ED0"/>
    <w:rsid w:val="00C310FF"/>
    <w:rsid w:val="00C31484"/>
    <w:rsid w:val="00C4439F"/>
    <w:rsid w:val="00C452F3"/>
    <w:rsid w:val="00C46F8F"/>
    <w:rsid w:val="00C519C2"/>
    <w:rsid w:val="00C538CF"/>
    <w:rsid w:val="00C65B74"/>
    <w:rsid w:val="00C6655E"/>
    <w:rsid w:val="00C67EBA"/>
    <w:rsid w:val="00C70260"/>
    <w:rsid w:val="00C7515A"/>
    <w:rsid w:val="00C8014A"/>
    <w:rsid w:val="00C80925"/>
    <w:rsid w:val="00C80B2A"/>
    <w:rsid w:val="00C8340D"/>
    <w:rsid w:val="00C8451F"/>
    <w:rsid w:val="00C84C73"/>
    <w:rsid w:val="00C87463"/>
    <w:rsid w:val="00C876C6"/>
    <w:rsid w:val="00C92A30"/>
    <w:rsid w:val="00C96549"/>
    <w:rsid w:val="00C97767"/>
    <w:rsid w:val="00CA591C"/>
    <w:rsid w:val="00CA69CA"/>
    <w:rsid w:val="00CA73B5"/>
    <w:rsid w:val="00CB00B5"/>
    <w:rsid w:val="00CB3BC2"/>
    <w:rsid w:val="00CB4829"/>
    <w:rsid w:val="00CB4C7D"/>
    <w:rsid w:val="00CB631C"/>
    <w:rsid w:val="00CB6686"/>
    <w:rsid w:val="00CC156D"/>
    <w:rsid w:val="00CC2326"/>
    <w:rsid w:val="00CC7204"/>
    <w:rsid w:val="00CD2276"/>
    <w:rsid w:val="00CD2F95"/>
    <w:rsid w:val="00CD6414"/>
    <w:rsid w:val="00CE06D5"/>
    <w:rsid w:val="00CE279D"/>
    <w:rsid w:val="00CE2A37"/>
    <w:rsid w:val="00CE3799"/>
    <w:rsid w:val="00CE6BF8"/>
    <w:rsid w:val="00CE71BB"/>
    <w:rsid w:val="00CF2B57"/>
    <w:rsid w:val="00CF31B7"/>
    <w:rsid w:val="00CF583A"/>
    <w:rsid w:val="00D03AEA"/>
    <w:rsid w:val="00D03C86"/>
    <w:rsid w:val="00D0473F"/>
    <w:rsid w:val="00D04A31"/>
    <w:rsid w:val="00D06B62"/>
    <w:rsid w:val="00D06E1C"/>
    <w:rsid w:val="00D14960"/>
    <w:rsid w:val="00D15004"/>
    <w:rsid w:val="00D153D8"/>
    <w:rsid w:val="00D20490"/>
    <w:rsid w:val="00D244D4"/>
    <w:rsid w:val="00D26C46"/>
    <w:rsid w:val="00D3383F"/>
    <w:rsid w:val="00D33F7D"/>
    <w:rsid w:val="00D3470E"/>
    <w:rsid w:val="00D3488D"/>
    <w:rsid w:val="00D34E77"/>
    <w:rsid w:val="00D352CB"/>
    <w:rsid w:val="00D35E31"/>
    <w:rsid w:val="00D36D05"/>
    <w:rsid w:val="00D52894"/>
    <w:rsid w:val="00D541DB"/>
    <w:rsid w:val="00D552FD"/>
    <w:rsid w:val="00D57F3C"/>
    <w:rsid w:val="00D60F7E"/>
    <w:rsid w:val="00D62082"/>
    <w:rsid w:val="00D64BD7"/>
    <w:rsid w:val="00D654DD"/>
    <w:rsid w:val="00D6663B"/>
    <w:rsid w:val="00D666D3"/>
    <w:rsid w:val="00D7230B"/>
    <w:rsid w:val="00D723D7"/>
    <w:rsid w:val="00D724A6"/>
    <w:rsid w:val="00D804FC"/>
    <w:rsid w:val="00D82234"/>
    <w:rsid w:val="00D833BD"/>
    <w:rsid w:val="00D84A4B"/>
    <w:rsid w:val="00D87131"/>
    <w:rsid w:val="00D907A6"/>
    <w:rsid w:val="00D935FD"/>
    <w:rsid w:val="00D94F44"/>
    <w:rsid w:val="00D95453"/>
    <w:rsid w:val="00D9563C"/>
    <w:rsid w:val="00DA0F8B"/>
    <w:rsid w:val="00DA1EE7"/>
    <w:rsid w:val="00DA2ADC"/>
    <w:rsid w:val="00DA5616"/>
    <w:rsid w:val="00DA5DCD"/>
    <w:rsid w:val="00DA6094"/>
    <w:rsid w:val="00DA6911"/>
    <w:rsid w:val="00DA78A4"/>
    <w:rsid w:val="00DB33AD"/>
    <w:rsid w:val="00DB568C"/>
    <w:rsid w:val="00DB6181"/>
    <w:rsid w:val="00DC1EC5"/>
    <w:rsid w:val="00DC27B0"/>
    <w:rsid w:val="00DC2F57"/>
    <w:rsid w:val="00DC2FE2"/>
    <w:rsid w:val="00DC5590"/>
    <w:rsid w:val="00DC60CB"/>
    <w:rsid w:val="00DC7480"/>
    <w:rsid w:val="00DC76F0"/>
    <w:rsid w:val="00DD14BA"/>
    <w:rsid w:val="00DD315B"/>
    <w:rsid w:val="00DD3263"/>
    <w:rsid w:val="00DD3B19"/>
    <w:rsid w:val="00DD5584"/>
    <w:rsid w:val="00DE074F"/>
    <w:rsid w:val="00DE793C"/>
    <w:rsid w:val="00DF0EC4"/>
    <w:rsid w:val="00DF4531"/>
    <w:rsid w:val="00DF5D17"/>
    <w:rsid w:val="00DF6239"/>
    <w:rsid w:val="00DF6B5A"/>
    <w:rsid w:val="00E05020"/>
    <w:rsid w:val="00E066C2"/>
    <w:rsid w:val="00E06F19"/>
    <w:rsid w:val="00E0741A"/>
    <w:rsid w:val="00E076EB"/>
    <w:rsid w:val="00E078BC"/>
    <w:rsid w:val="00E07ED7"/>
    <w:rsid w:val="00E12888"/>
    <w:rsid w:val="00E14E2A"/>
    <w:rsid w:val="00E14E7B"/>
    <w:rsid w:val="00E27443"/>
    <w:rsid w:val="00E30C9B"/>
    <w:rsid w:val="00E30F23"/>
    <w:rsid w:val="00E31834"/>
    <w:rsid w:val="00E3235B"/>
    <w:rsid w:val="00E34C78"/>
    <w:rsid w:val="00E36C9B"/>
    <w:rsid w:val="00E42019"/>
    <w:rsid w:val="00E422A0"/>
    <w:rsid w:val="00E42991"/>
    <w:rsid w:val="00E47191"/>
    <w:rsid w:val="00E50687"/>
    <w:rsid w:val="00E52DAC"/>
    <w:rsid w:val="00E532B3"/>
    <w:rsid w:val="00E5343E"/>
    <w:rsid w:val="00E56095"/>
    <w:rsid w:val="00E62AE4"/>
    <w:rsid w:val="00E704D6"/>
    <w:rsid w:val="00E72083"/>
    <w:rsid w:val="00E726A0"/>
    <w:rsid w:val="00E7304E"/>
    <w:rsid w:val="00E732FF"/>
    <w:rsid w:val="00E747B9"/>
    <w:rsid w:val="00E80D97"/>
    <w:rsid w:val="00E835E8"/>
    <w:rsid w:val="00E83B5D"/>
    <w:rsid w:val="00E83E32"/>
    <w:rsid w:val="00E929B9"/>
    <w:rsid w:val="00E96DA6"/>
    <w:rsid w:val="00E96FDF"/>
    <w:rsid w:val="00EA4D09"/>
    <w:rsid w:val="00EA5262"/>
    <w:rsid w:val="00EA7E65"/>
    <w:rsid w:val="00EB0726"/>
    <w:rsid w:val="00EB14AD"/>
    <w:rsid w:val="00EB499A"/>
    <w:rsid w:val="00EB4EF3"/>
    <w:rsid w:val="00EC00D7"/>
    <w:rsid w:val="00EC09F9"/>
    <w:rsid w:val="00EC0D79"/>
    <w:rsid w:val="00EC3302"/>
    <w:rsid w:val="00EC3C6F"/>
    <w:rsid w:val="00EC68AD"/>
    <w:rsid w:val="00ED0313"/>
    <w:rsid w:val="00ED4973"/>
    <w:rsid w:val="00ED5EBA"/>
    <w:rsid w:val="00ED6578"/>
    <w:rsid w:val="00ED7597"/>
    <w:rsid w:val="00EE175E"/>
    <w:rsid w:val="00EE40FF"/>
    <w:rsid w:val="00EE5510"/>
    <w:rsid w:val="00EE6B38"/>
    <w:rsid w:val="00EE78D9"/>
    <w:rsid w:val="00EF0DFA"/>
    <w:rsid w:val="00EF17E8"/>
    <w:rsid w:val="00EF2A81"/>
    <w:rsid w:val="00EF4760"/>
    <w:rsid w:val="00EF4DC4"/>
    <w:rsid w:val="00EF5B72"/>
    <w:rsid w:val="00EF5CA8"/>
    <w:rsid w:val="00F034AE"/>
    <w:rsid w:val="00F04303"/>
    <w:rsid w:val="00F065E3"/>
    <w:rsid w:val="00F06B5A"/>
    <w:rsid w:val="00F0705D"/>
    <w:rsid w:val="00F07405"/>
    <w:rsid w:val="00F10EB5"/>
    <w:rsid w:val="00F11681"/>
    <w:rsid w:val="00F11756"/>
    <w:rsid w:val="00F11C46"/>
    <w:rsid w:val="00F1304B"/>
    <w:rsid w:val="00F13696"/>
    <w:rsid w:val="00F13CDB"/>
    <w:rsid w:val="00F23701"/>
    <w:rsid w:val="00F30558"/>
    <w:rsid w:val="00F372C1"/>
    <w:rsid w:val="00F42DC3"/>
    <w:rsid w:val="00F42E30"/>
    <w:rsid w:val="00F43588"/>
    <w:rsid w:val="00F43595"/>
    <w:rsid w:val="00F45411"/>
    <w:rsid w:val="00F50E76"/>
    <w:rsid w:val="00F5361F"/>
    <w:rsid w:val="00F5365B"/>
    <w:rsid w:val="00F54985"/>
    <w:rsid w:val="00F54AD1"/>
    <w:rsid w:val="00F54BFD"/>
    <w:rsid w:val="00F54EAD"/>
    <w:rsid w:val="00F56DA4"/>
    <w:rsid w:val="00F64A77"/>
    <w:rsid w:val="00F66649"/>
    <w:rsid w:val="00F66ABA"/>
    <w:rsid w:val="00F66B20"/>
    <w:rsid w:val="00F67207"/>
    <w:rsid w:val="00F73F48"/>
    <w:rsid w:val="00F75FF0"/>
    <w:rsid w:val="00F76C5D"/>
    <w:rsid w:val="00F81287"/>
    <w:rsid w:val="00F85E0E"/>
    <w:rsid w:val="00F87353"/>
    <w:rsid w:val="00F91ECD"/>
    <w:rsid w:val="00F926CF"/>
    <w:rsid w:val="00F93CC0"/>
    <w:rsid w:val="00F940B7"/>
    <w:rsid w:val="00F96419"/>
    <w:rsid w:val="00F96444"/>
    <w:rsid w:val="00F9784A"/>
    <w:rsid w:val="00FA23EA"/>
    <w:rsid w:val="00FA5687"/>
    <w:rsid w:val="00FA75A4"/>
    <w:rsid w:val="00FB2385"/>
    <w:rsid w:val="00FB385B"/>
    <w:rsid w:val="00FB5636"/>
    <w:rsid w:val="00FB5AC8"/>
    <w:rsid w:val="00FC0E8A"/>
    <w:rsid w:val="00FC3BD3"/>
    <w:rsid w:val="00FD43F2"/>
    <w:rsid w:val="00FE022D"/>
    <w:rsid w:val="00FE1226"/>
    <w:rsid w:val="00FE1702"/>
    <w:rsid w:val="00FE231E"/>
    <w:rsid w:val="00FE274D"/>
    <w:rsid w:val="00FE40DA"/>
    <w:rsid w:val="00FE440F"/>
    <w:rsid w:val="00FE75C4"/>
    <w:rsid w:val="00FE7666"/>
    <w:rsid w:val="00FF2BC4"/>
    <w:rsid w:val="00FF5788"/>
    <w:rsid w:val="00FF6502"/>
    <w:rsid w:val="00FF6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06BA3"/>
  <w15:docId w15:val="{12EE78B6-D87E-43CF-8FF3-1109F778A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3AEA"/>
  </w:style>
  <w:style w:type="paragraph" w:styleId="Heading1">
    <w:name w:val="heading 1"/>
    <w:basedOn w:val="Normal"/>
    <w:next w:val="Normal"/>
    <w:link w:val="Heading1Char"/>
    <w:uiPriority w:val="9"/>
    <w:qFormat/>
    <w:rsid w:val="00D03A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A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3D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4B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D03AEA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03AEA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D03AEA"/>
    <w:rPr>
      <w:rFonts w:eastAsiaTheme="minorEastAsia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A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AE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03A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D03A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unhideWhenUsed/>
    <w:qFormat/>
    <w:rsid w:val="00D03AEA"/>
    <w:pPr>
      <w:overflowPunct w:val="0"/>
      <w:autoSpaceDE w:val="0"/>
      <w:autoSpaceDN w:val="0"/>
      <w:adjustRightInd w:val="0"/>
      <w:spacing w:after="120" w:line="240" w:lineRule="auto"/>
      <w:jc w:val="both"/>
    </w:pPr>
    <w:rPr>
      <w:rFonts w:ascii="Arial" w:hAnsi="Arial" w:cs="Arial"/>
      <w:lang w:val="en-GB"/>
    </w:rPr>
  </w:style>
  <w:style w:type="character" w:customStyle="1" w:styleId="BodyTextChar">
    <w:name w:val="Body Text Char"/>
    <w:basedOn w:val="DefaultParagraphFont"/>
    <w:link w:val="BodyText"/>
    <w:qFormat/>
    <w:rsid w:val="00D03AEA"/>
    <w:rPr>
      <w:rFonts w:ascii="Arial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D03A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D03AEA"/>
  </w:style>
  <w:style w:type="paragraph" w:styleId="Header">
    <w:name w:val="header"/>
    <w:basedOn w:val="Normal"/>
    <w:link w:val="HeaderChar"/>
    <w:uiPriority w:val="99"/>
    <w:unhideWhenUsed/>
    <w:qFormat/>
    <w:rsid w:val="00D03A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D03AEA"/>
  </w:style>
  <w:style w:type="paragraph" w:styleId="TOC1">
    <w:name w:val="toc 1"/>
    <w:basedOn w:val="Normal"/>
    <w:next w:val="Normal"/>
    <w:uiPriority w:val="39"/>
    <w:unhideWhenUsed/>
    <w:qFormat/>
    <w:rsid w:val="00D03AEA"/>
    <w:pPr>
      <w:spacing w:after="100"/>
    </w:pPr>
    <w:rPr>
      <w:rFonts w:eastAsiaTheme="minorEastAsia"/>
      <w:lang w:eastAsia="ja-JP"/>
    </w:rPr>
  </w:style>
  <w:style w:type="paragraph" w:styleId="TOC2">
    <w:name w:val="toc 2"/>
    <w:basedOn w:val="Normal"/>
    <w:next w:val="Normal"/>
    <w:uiPriority w:val="39"/>
    <w:unhideWhenUsed/>
    <w:qFormat/>
    <w:rsid w:val="00D03AEA"/>
    <w:pPr>
      <w:spacing w:after="100"/>
      <w:ind w:left="220"/>
    </w:pPr>
    <w:rPr>
      <w:rFonts w:eastAsiaTheme="minorEastAsia"/>
      <w:lang w:eastAsia="ja-JP"/>
    </w:rPr>
  </w:style>
  <w:style w:type="paragraph" w:styleId="TOC3">
    <w:name w:val="toc 3"/>
    <w:basedOn w:val="Normal"/>
    <w:next w:val="Normal"/>
    <w:uiPriority w:val="39"/>
    <w:unhideWhenUsed/>
    <w:qFormat/>
    <w:rsid w:val="00D03AEA"/>
    <w:pPr>
      <w:spacing w:after="100"/>
      <w:ind w:left="440"/>
    </w:pPr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qFormat/>
    <w:rsid w:val="00D03AEA"/>
    <w:rPr>
      <w:color w:val="0000FF" w:themeColor="hyperlink"/>
      <w:u w:val="single"/>
    </w:rPr>
  </w:style>
  <w:style w:type="paragraph" w:customStyle="1" w:styleId="R-Normal">
    <w:name w:val="R-Normal"/>
    <w:basedOn w:val="Normal"/>
    <w:qFormat/>
    <w:rsid w:val="00D03AEA"/>
    <w:pPr>
      <w:spacing w:after="0" w:line="240" w:lineRule="auto"/>
      <w:jc w:val="both"/>
    </w:pPr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D03AEA"/>
    <w:pPr>
      <w:spacing w:after="0"/>
      <w:ind w:left="720"/>
      <w:contextualSpacing/>
      <w:jc w:val="both"/>
    </w:pPr>
  </w:style>
  <w:style w:type="character" w:customStyle="1" w:styleId="ListParagraphChar">
    <w:name w:val="List Paragraph Char"/>
    <w:link w:val="ListParagraph"/>
    <w:uiPriority w:val="34"/>
    <w:qFormat/>
    <w:locked/>
    <w:rsid w:val="00D03AEA"/>
  </w:style>
  <w:style w:type="character" w:customStyle="1" w:styleId="Heading3Char">
    <w:name w:val="Heading 3 Char"/>
    <w:basedOn w:val="DefaultParagraphFont"/>
    <w:link w:val="Heading3"/>
    <w:uiPriority w:val="9"/>
    <w:rsid w:val="00453D0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3F12E5"/>
    <w:pPr>
      <w:spacing w:line="240" w:lineRule="auto"/>
    </w:pPr>
    <w:rPr>
      <w:rFonts w:asciiTheme="majorHAnsi" w:eastAsia="Times New Roman" w:hAnsiTheme="majorHAnsi" w:cs="Times New Roman"/>
      <w:b/>
      <w:bCs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D4BBA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ableofFigures">
    <w:name w:val="table of figures"/>
    <w:basedOn w:val="Normal"/>
    <w:next w:val="Normal"/>
    <w:uiPriority w:val="99"/>
    <w:unhideWhenUsed/>
    <w:rsid w:val="00C80B2A"/>
    <w:pPr>
      <w:spacing w:after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2A9C"/>
    <w:pPr>
      <w:spacing w:before="240"/>
      <w:outlineLvl w:val="9"/>
    </w:pPr>
    <w:rPr>
      <w:b w:val="0"/>
      <w:bCs w:val="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725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725B3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hljs-name">
    <w:name w:val="hljs-name"/>
    <w:basedOn w:val="DefaultParagraphFont"/>
    <w:rsid w:val="001725B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17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9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2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3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24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0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5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7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7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9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5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4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81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0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6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1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4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1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7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82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4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0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95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9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1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3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6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0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9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6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8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7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09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8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65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1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0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8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9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0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6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1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1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7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2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5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8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30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F28617-7BEA-470E-A0B3-166599554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2435</Words>
  <Characters>1388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nis Ezzati Abdul Rahman</dc:creator>
  <cp:lastModifiedBy>UTMKE</cp:lastModifiedBy>
  <cp:revision>2</cp:revision>
  <dcterms:created xsi:type="dcterms:W3CDTF">2022-03-10T21:43:00Z</dcterms:created>
  <dcterms:modified xsi:type="dcterms:W3CDTF">2022-03-10T21:43:00Z</dcterms:modified>
</cp:coreProperties>
</file>